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F1B95" w14:textId="77777777" w:rsidR="007713C8" w:rsidRDefault="005272EE" w:rsidP="005272EE">
      <w:pPr>
        <w:pStyle w:val="Header"/>
        <w:tabs>
          <w:tab w:val="clear" w:pos="4320"/>
          <w:tab w:val="clear" w:pos="8640"/>
          <w:tab w:val="left" w:pos="5952"/>
        </w:tabs>
        <w:rPr>
          <w:sz w:val="23"/>
          <w:szCs w:val="23"/>
        </w:rPr>
      </w:pPr>
      <w:r>
        <w:rPr>
          <w:sz w:val="23"/>
          <w:szCs w:val="23"/>
        </w:rPr>
        <w:tab/>
      </w:r>
    </w:p>
    <w:p w14:paraId="0BD1F015" w14:textId="77777777" w:rsidR="00E83312" w:rsidRPr="00125B78" w:rsidRDefault="00E56735">
      <w:pPr>
        <w:pStyle w:val="Header"/>
        <w:tabs>
          <w:tab w:val="clear" w:pos="4320"/>
          <w:tab w:val="clear" w:pos="8640"/>
        </w:tabs>
        <w:rPr>
          <w:sz w:val="23"/>
          <w:szCs w:val="23"/>
        </w:rPr>
      </w:pPr>
      <w:r>
        <w:rPr>
          <w:sz w:val="23"/>
          <w:szCs w:val="23"/>
        </w:rPr>
        <w:t xml:space="preserve">                               </w:t>
      </w:r>
    </w:p>
    <w:p w14:paraId="0FF41E03" w14:textId="77777777" w:rsidR="007713C8" w:rsidRPr="00125B78" w:rsidRDefault="007713C8">
      <w:pPr>
        <w:ind w:left="1440"/>
        <w:rPr>
          <w:sz w:val="23"/>
          <w:szCs w:val="23"/>
        </w:rPr>
      </w:pPr>
    </w:p>
    <w:p w14:paraId="23301E67" w14:textId="77777777" w:rsidR="007713C8" w:rsidRPr="00125B78" w:rsidRDefault="007713C8" w:rsidP="00C87383">
      <w:pPr>
        <w:ind w:left="1440"/>
        <w:rPr>
          <w:sz w:val="23"/>
          <w:szCs w:val="23"/>
        </w:rPr>
      </w:pPr>
    </w:p>
    <w:p w14:paraId="080B0992" w14:textId="77777777" w:rsidR="00E60B85" w:rsidRPr="00A12DAF" w:rsidRDefault="004E0311" w:rsidP="00E60B85">
      <w:pPr>
        <w:ind w:left="1440"/>
        <w:jc w:val="center"/>
        <w:rPr>
          <w:b/>
          <w:bCs/>
        </w:rPr>
      </w:pPr>
      <w:r w:rsidRPr="00A12DAF">
        <w:rPr>
          <w:b/>
          <w:bCs/>
        </w:rPr>
        <w:t xml:space="preserve">Decide DeKalb </w:t>
      </w:r>
      <w:r w:rsidR="00E60B85" w:rsidRPr="00A12DAF">
        <w:rPr>
          <w:b/>
          <w:bCs/>
        </w:rPr>
        <w:t xml:space="preserve">Development Authority </w:t>
      </w:r>
    </w:p>
    <w:p w14:paraId="2A7AE9B3" w14:textId="5CF9E21C" w:rsidR="004E0311" w:rsidRPr="00A12DAF" w:rsidRDefault="004C74A4" w:rsidP="00E60B85">
      <w:pPr>
        <w:ind w:left="1440"/>
        <w:jc w:val="center"/>
        <w:rPr>
          <w:b/>
          <w:bCs/>
        </w:rPr>
      </w:pPr>
      <w:r w:rsidRPr="002F1D9A">
        <w:rPr>
          <w:b/>
          <w:bCs/>
        </w:rPr>
        <w:t>Projects Incentives Review</w:t>
      </w:r>
      <w:r w:rsidR="00402D98" w:rsidRPr="002F1D9A">
        <w:rPr>
          <w:b/>
          <w:bCs/>
        </w:rPr>
        <w:t xml:space="preserve"> Committee</w:t>
      </w:r>
      <w:r w:rsidR="004E0311" w:rsidRPr="002F1D9A">
        <w:rPr>
          <w:b/>
          <w:bCs/>
        </w:rPr>
        <w:t xml:space="preserve"> Meeting</w:t>
      </w:r>
      <w:r w:rsidR="00402D98" w:rsidRPr="002F1D9A">
        <w:rPr>
          <w:b/>
          <w:bCs/>
        </w:rPr>
        <w:t xml:space="preserve"> Minutes</w:t>
      </w:r>
      <w:r w:rsidR="00402D98" w:rsidRPr="00A12DAF">
        <w:rPr>
          <w:b/>
          <w:bCs/>
        </w:rPr>
        <w:t xml:space="preserve"> </w:t>
      </w:r>
      <w:r w:rsidR="00A613B0" w:rsidRPr="00A12DAF">
        <w:rPr>
          <w:b/>
          <w:bCs/>
        </w:rPr>
        <w:t xml:space="preserve"> </w:t>
      </w:r>
    </w:p>
    <w:p w14:paraId="486452B1" w14:textId="77777777" w:rsidR="00A613B0" w:rsidRPr="00A12DAF" w:rsidRDefault="00A613B0" w:rsidP="00AB72A9">
      <w:pPr>
        <w:ind w:left="2880" w:firstLine="720"/>
        <w:rPr>
          <w:b/>
          <w:bCs/>
        </w:rPr>
      </w:pPr>
    </w:p>
    <w:p w14:paraId="4BC521E6" w14:textId="77777777" w:rsidR="004E0311" w:rsidRPr="00A12DAF" w:rsidRDefault="004E0311" w:rsidP="004E0311">
      <w:pPr>
        <w:ind w:left="1440" w:firstLine="720"/>
      </w:pPr>
      <w:r w:rsidRPr="00A12DAF">
        <w:rPr>
          <w:b/>
        </w:rPr>
        <w:t>Date:</w:t>
      </w:r>
      <w:r w:rsidRPr="00A12DAF">
        <w:t xml:space="preserve"> </w:t>
      </w:r>
      <w:r w:rsidRPr="00A12DAF">
        <w:tab/>
      </w:r>
      <w:r w:rsidR="00E81DBC">
        <w:t xml:space="preserve"> </w:t>
      </w:r>
      <w:r w:rsidR="00E81DBC">
        <w:tab/>
        <w:t>Friday</w:t>
      </w:r>
      <w:r w:rsidR="0066274A">
        <w:t>, May 8, 2020</w:t>
      </w:r>
    </w:p>
    <w:p w14:paraId="64B246F9" w14:textId="77777777" w:rsidR="004E0311" w:rsidRPr="00A12DAF" w:rsidRDefault="004E0311" w:rsidP="004E0311">
      <w:pPr>
        <w:ind w:left="1440" w:firstLine="720"/>
      </w:pPr>
      <w:r w:rsidRPr="00A12DAF">
        <w:rPr>
          <w:b/>
        </w:rPr>
        <w:t>Time:</w:t>
      </w:r>
      <w:r w:rsidR="00277C73" w:rsidRPr="00A12DAF">
        <w:t xml:space="preserve"> </w:t>
      </w:r>
      <w:r w:rsidR="00277C73" w:rsidRPr="00A12DAF">
        <w:tab/>
      </w:r>
      <w:r w:rsidR="00277C73" w:rsidRPr="00A12DAF">
        <w:tab/>
      </w:r>
      <w:r w:rsidR="00B53E8D">
        <w:t>9:30 a</w:t>
      </w:r>
      <w:r w:rsidR="00E33F49" w:rsidRPr="008A5985">
        <w:t>.</w:t>
      </w:r>
      <w:r w:rsidR="00277C73" w:rsidRPr="008A5985">
        <w:t>m</w:t>
      </w:r>
      <w:r w:rsidR="00E33F49" w:rsidRPr="008A5985">
        <w:t>.</w:t>
      </w:r>
    </w:p>
    <w:p w14:paraId="2659B72B" w14:textId="77777777" w:rsidR="00425FDD" w:rsidRPr="00A12DAF" w:rsidRDefault="004E0311" w:rsidP="00243FD4">
      <w:pPr>
        <w:ind w:left="1440" w:firstLine="720"/>
        <w:rPr>
          <w:bCs/>
        </w:rPr>
      </w:pPr>
      <w:r w:rsidRPr="00A12DAF">
        <w:rPr>
          <w:b/>
        </w:rPr>
        <w:t>Location:</w:t>
      </w:r>
      <w:r w:rsidRPr="00A12DAF">
        <w:t xml:space="preserve"> </w:t>
      </w:r>
      <w:r w:rsidRPr="00A12DAF">
        <w:tab/>
      </w:r>
      <w:r w:rsidR="00402D98" w:rsidRPr="00A12DAF">
        <w:rPr>
          <w:bCs/>
        </w:rPr>
        <w:t xml:space="preserve">Conference Call </w:t>
      </w:r>
      <w:r w:rsidR="004C6237" w:rsidRPr="00A12DAF">
        <w:rPr>
          <w:bCs/>
        </w:rPr>
        <w:t xml:space="preserve"> </w:t>
      </w:r>
      <w:r w:rsidR="00243FD4" w:rsidRPr="00A12DAF">
        <w:rPr>
          <w:bCs/>
        </w:rPr>
        <w:t xml:space="preserve"> </w:t>
      </w:r>
    </w:p>
    <w:p w14:paraId="5AD4B7FF" w14:textId="77777777" w:rsidR="00C4089B" w:rsidRPr="00A12DAF" w:rsidRDefault="00243FD4" w:rsidP="00B824C6">
      <w:pPr>
        <w:ind w:left="1440" w:firstLine="720"/>
      </w:pPr>
      <w:r w:rsidRPr="00A12DAF">
        <w:rPr>
          <w:b/>
        </w:rPr>
        <w:tab/>
      </w:r>
      <w:r w:rsidRPr="00A12DAF">
        <w:rPr>
          <w:b/>
        </w:rPr>
        <w:tab/>
      </w:r>
    </w:p>
    <w:p w14:paraId="2DA3A780" w14:textId="77777777" w:rsidR="004E0311" w:rsidRPr="00A12DAF" w:rsidRDefault="004E0311" w:rsidP="00C4089B">
      <w:pPr>
        <w:ind w:left="1440" w:firstLine="720"/>
        <w:rPr>
          <w:b/>
        </w:rPr>
      </w:pPr>
      <w:r w:rsidRPr="00A12DAF">
        <w:rPr>
          <w:b/>
        </w:rPr>
        <w:t>Board Members Present:</w:t>
      </w:r>
    </w:p>
    <w:p w14:paraId="7A5DA89F" w14:textId="77777777" w:rsidR="00C56739" w:rsidRDefault="00C56739" w:rsidP="009A5F32">
      <w:pPr>
        <w:ind w:left="1440" w:firstLine="720"/>
      </w:pPr>
      <w:r w:rsidRPr="00A12DAF">
        <w:t xml:space="preserve">Kevin Gooch, </w:t>
      </w:r>
      <w:r w:rsidR="00E33F49">
        <w:t>Chair</w:t>
      </w:r>
    </w:p>
    <w:p w14:paraId="761AD4C5" w14:textId="77777777" w:rsidR="007240D9" w:rsidRDefault="007240D9" w:rsidP="007240D9">
      <w:pPr>
        <w:ind w:left="1440" w:firstLine="720"/>
      </w:pPr>
      <w:r>
        <w:t>Rebekah Coblentz</w:t>
      </w:r>
      <w:r w:rsidR="00FD4715">
        <w:t>,</w:t>
      </w:r>
      <w:r>
        <w:t xml:space="preserve"> Board</w:t>
      </w:r>
      <w:r w:rsidR="00FD4715">
        <w:t xml:space="preserve"> Member</w:t>
      </w:r>
    </w:p>
    <w:p w14:paraId="7E6170E4" w14:textId="77777777" w:rsidR="00AC6551" w:rsidRDefault="007240D9" w:rsidP="00FE5269">
      <w:pPr>
        <w:ind w:left="1440" w:firstLine="720"/>
      </w:pPr>
      <w:r>
        <w:t xml:space="preserve">Andrew Greenberg, Board Member </w:t>
      </w:r>
    </w:p>
    <w:p w14:paraId="7B34C73F" w14:textId="77777777" w:rsidR="00FE5269" w:rsidRDefault="00FE5269" w:rsidP="00FE5269">
      <w:pPr>
        <w:spacing w:after="120"/>
        <w:ind w:left="1440" w:firstLine="720"/>
      </w:pPr>
      <w:r>
        <w:t>Kimberly Adams, Board Member</w:t>
      </w:r>
    </w:p>
    <w:p w14:paraId="32CCB5CC" w14:textId="77777777" w:rsidR="004E0311" w:rsidRPr="00A12DAF" w:rsidRDefault="004E0311" w:rsidP="004E0311">
      <w:pPr>
        <w:ind w:left="1440" w:firstLine="720"/>
        <w:rPr>
          <w:b/>
        </w:rPr>
      </w:pPr>
      <w:r w:rsidRPr="00A12DAF">
        <w:rPr>
          <w:b/>
        </w:rPr>
        <w:t>Legal Counsel Present:</w:t>
      </w:r>
    </w:p>
    <w:p w14:paraId="72671AF6" w14:textId="77777777" w:rsidR="004E0311" w:rsidRDefault="004E0311" w:rsidP="00FE5269">
      <w:pPr>
        <w:ind w:left="1440" w:firstLine="720"/>
      </w:pPr>
      <w:r w:rsidRPr="00A12DAF">
        <w:t xml:space="preserve">James </w:t>
      </w:r>
      <w:proofErr w:type="spellStart"/>
      <w:r w:rsidRPr="00A12DAF">
        <w:t>Monacell</w:t>
      </w:r>
      <w:proofErr w:type="spellEnd"/>
      <w:r w:rsidRPr="00A12DAF">
        <w:t>, Esq., Counsel to the Authority</w:t>
      </w:r>
    </w:p>
    <w:p w14:paraId="788256FC" w14:textId="77777777" w:rsidR="00FE5269" w:rsidRDefault="00FE5269" w:rsidP="00FE5269">
      <w:pPr>
        <w:spacing w:after="120"/>
        <w:ind w:left="1440" w:firstLine="720"/>
      </w:pPr>
      <w:r>
        <w:t xml:space="preserve">Ansly Moyer, Smith, Gambrell &amp; Russell </w:t>
      </w:r>
    </w:p>
    <w:p w14:paraId="3B4FF90F" w14:textId="77777777" w:rsidR="004E0311" w:rsidRPr="00A12DAF" w:rsidRDefault="004E0311" w:rsidP="004E0311">
      <w:pPr>
        <w:ind w:left="1440" w:firstLine="720"/>
        <w:rPr>
          <w:b/>
        </w:rPr>
      </w:pPr>
      <w:r w:rsidRPr="00A12DAF">
        <w:rPr>
          <w:b/>
        </w:rPr>
        <w:t xml:space="preserve">Staff Members Present: </w:t>
      </w:r>
    </w:p>
    <w:p w14:paraId="06128381" w14:textId="77777777" w:rsidR="0066274A" w:rsidRDefault="00463863" w:rsidP="00C56739">
      <w:pPr>
        <w:ind w:left="1800" w:firstLine="360"/>
      </w:pPr>
      <w:r>
        <w:t xml:space="preserve">Dorian DeBarr, </w:t>
      </w:r>
      <w:r w:rsidR="00FE5269">
        <w:t xml:space="preserve">Interim President </w:t>
      </w:r>
    </w:p>
    <w:p w14:paraId="0F4B912E" w14:textId="77777777" w:rsidR="0066274A" w:rsidRDefault="0066274A" w:rsidP="00C56739">
      <w:pPr>
        <w:ind w:left="1800" w:firstLine="360"/>
      </w:pPr>
      <w:r>
        <w:t xml:space="preserve">Randi Mason, VP Economic Development </w:t>
      </w:r>
    </w:p>
    <w:p w14:paraId="610D56B8" w14:textId="77777777" w:rsidR="00463863" w:rsidRPr="00A12DAF" w:rsidRDefault="0066274A" w:rsidP="00C56739">
      <w:pPr>
        <w:ind w:left="1800" w:firstLine="360"/>
      </w:pPr>
      <w:r>
        <w:t>Sunny Anderson, Business Attraction Manager</w:t>
      </w:r>
    </w:p>
    <w:p w14:paraId="57C4B5D9" w14:textId="77777777" w:rsidR="00E33F49" w:rsidRDefault="00E33F49" w:rsidP="00E33F49">
      <w:pPr>
        <w:ind w:left="1800" w:firstLine="360"/>
      </w:pPr>
      <w:r>
        <w:t>Toyasha Vaughn</w:t>
      </w:r>
      <w:r w:rsidRPr="00A12DAF">
        <w:t xml:space="preserve">, </w:t>
      </w:r>
      <w:r w:rsidR="0066274A">
        <w:t>Business Retention Manager</w:t>
      </w:r>
    </w:p>
    <w:p w14:paraId="308119FA" w14:textId="77777777" w:rsidR="00A43DE4" w:rsidRDefault="00A43DE4" w:rsidP="00E33F49">
      <w:pPr>
        <w:ind w:left="1800" w:firstLine="360"/>
      </w:pPr>
      <w:r>
        <w:t xml:space="preserve">Jen Yun, </w:t>
      </w:r>
      <w:r w:rsidR="0066274A">
        <w:t xml:space="preserve">Project Manager </w:t>
      </w:r>
    </w:p>
    <w:p w14:paraId="63CE64FC" w14:textId="77777777" w:rsidR="00E33F49" w:rsidRDefault="00E33F49" w:rsidP="00E33F49">
      <w:pPr>
        <w:ind w:left="1800" w:firstLine="360"/>
      </w:pPr>
    </w:p>
    <w:p w14:paraId="0004F73C" w14:textId="77777777" w:rsidR="00E33F49" w:rsidRDefault="00E33F49" w:rsidP="00E33F49">
      <w:pPr>
        <w:ind w:left="1440" w:firstLine="720"/>
        <w:rPr>
          <w:b/>
        </w:rPr>
      </w:pPr>
      <w:r>
        <w:rPr>
          <w:b/>
        </w:rPr>
        <w:t>Others</w:t>
      </w:r>
      <w:r w:rsidRPr="00A12DAF">
        <w:rPr>
          <w:b/>
        </w:rPr>
        <w:t xml:space="preserve"> Present: </w:t>
      </w:r>
    </w:p>
    <w:p w14:paraId="598D6A8C" w14:textId="77777777" w:rsidR="00E81DBC" w:rsidRDefault="00AE613E" w:rsidP="008F70CF">
      <w:pPr>
        <w:pStyle w:val="PlainText"/>
      </w:pPr>
      <w:r>
        <w:tab/>
        <w:t>`</w:t>
      </w:r>
      <w:r>
        <w:tab/>
      </w:r>
      <w:r>
        <w:tab/>
      </w:r>
      <w:r w:rsidR="00E81D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3D6E14" w14:textId="77777777" w:rsidR="00603FB5" w:rsidRPr="00A12DAF" w:rsidRDefault="00603FB5" w:rsidP="00084334">
      <w:pPr>
        <w:pStyle w:val="PlainText"/>
      </w:pPr>
    </w:p>
    <w:p w14:paraId="4CB4C836" w14:textId="77777777" w:rsidR="002172AA" w:rsidRPr="00A12DAF" w:rsidRDefault="002172AA" w:rsidP="00243FD4">
      <w:pPr>
        <w:tabs>
          <w:tab w:val="left" w:pos="1995"/>
        </w:tabs>
      </w:pPr>
      <w:r w:rsidRPr="00A12DAF">
        <w:tab/>
      </w:r>
      <w:r w:rsidRPr="00A12DAF">
        <w:tab/>
      </w:r>
    </w:p>
    <w:p w14:paraId="4E719C61" w14:textId="77777777" w:rsidR="00243FD4" w:rsidRPr="00A12DAF" w:rsidRDefault="00243FD4" w:rsidP="00243FD4">
      <w:pPr>
        <w:tabs>
          <w:tab w:val="left" w:pos="1995"/>
        </w:tabs>
      </w:pPr>
      <w:r w:rsidRPr="00A12DAF">
        <w:tab/>
      </w:r>
      <w:r w:rsidRPr="00A12DAF">
        <w:tab/>
      </w:r>
    </w:p>
    <w:p w14:paraId="77890A21" w14:textId="77777777" w:rsidR="00425FDD" w:rsidRPr="00A12DAF" w:rsidRDefault="00425FDD" w:rsidP="00FE1A31">
      <w:pPr>
        <w:tabs>
          <w:tab w:val="left" w:pos="1995"/>
        </w:tabs>
      </w:pPr>
      <w:r w:rsidRPr="00A12DAF">
        <w:t xml:space="preserve"> </w:t>
      </w:r>
      <w:r w:rsidRPr="00A12DAF">
        <w:tab/>
      </w:r>
      <w:r w:rsidRPr="00A12DAF">
        <w:tab/>
      </w:r>
    </w:p>
    <w:p w14:paraId="5F568C79" w14:textId="77777777" w:rsidR="00C4089B" w:rsidRPr="00A12DAF" w:rsidRDefault="00496878" w:rsidP="00425FDD">
      <w:pPr>
        <w:tabs>
          <w:tab w:val="left" w:pos="1995"/>
        </w:tabs>
      </w:pPr>
      <w:r w:rsidRPr="00A12DAF">
        <w:tab/>
      </w:r>
      <w:r w:rsidRPr="00A12DAF">
        <w:tab/>
      </w:r>
      <w:r w:rsidR="004C6237" w:rsidRPr="00A12DAF">
        <w:t xml:space="preserve"> </w:t>
      </w:r>
    </w:p>
    <w:p w14:paraId="1657DACC" w14:textId="77777777" w:rsidR="004C6237" w:rsidRPr="00A12DAF" w:rsidRDefault="004C6237" w:rsidP="00425FDD">
      <w:pPr>
        <w:tabs>
          <w:tab w:val="left" w:pos="1995"/>
        </w:tabs>
      </w:pPr>
      <w:r w:rsidRPr="00A12DAF">
        <w:tab/>
      </w:r>
      <w:r w:rsidRPr="00A12DAF">
        <w:tab/>
      </w:r>
      <w:r w:rsidRPr="00A12DAF">
        <w:br/>
      </w:r>
      <w:r w:rsidRPr="00A12DAF">
        <w:tab/>
      </w:r>
      <w:r w:rsidRPr="00A12DAF">
        <w:tab/>
      </w:r>
    </w:p>
    <w:p w14:paraId="4371799C" w14:textId="77777777" w:rsidR="00C4089B" w:rsidRPr="00A12DAF" w:rsidRDefault="00C4089B" w:rsidP="00496878">
      <w:pPr>
        <w:tabs>
          <w:tab w:val="left" w:pos="1995"/>
        </w:tabs>
        <w:sectPr w:rsidR="00C4089B" w:rsidRPr="00A12DAF" w:rsidSect="007102D2">
          <w:headerReference w:type="even" r:id="rId11"/>
          <w:headerReference w:type="default" r:id="rId12"/>
          <w:footerReference w:type="even" r:id="rId13"/>
          <w:footerReference w:type="default" r:id="rId14"/>
          <w:pgSz w:w="12240" w:h="15840"/>
          <w:pgMar w:top="1440" w:right="990" w:bottom="1260" w:left="1800" w:header="720" w:footer="720" w:gutter="0"/>
          <w:cols w:space="720"/>
          <w:docGrid w:linePitch="360"/>
        </w:sectPr>
      </w:pPr>
      <w:r w:rsidRPr="00A12DAF">
        <w:tab/>
      </w:r>
      <w:r w:rsidRPr="00A12DAF">
        <w:tab/>
      </w:r>
    </w:p>
    <w:p w14:paraId="735323AB" w14:textId="77777777" w:rsidR="00CD7E4F" w:rsidRPr="00A12DAF" w:rsidRDefault="00CD7E4F" w:rsidP="00D21FCE">
      <w:pPr>
        <w:tabs>
          <w:tab w:val="left" w:pos="0"/>
        </w:tabs>
        <w:rPr>
          <w:b/>
        </w:rPr>
      </w:pPr>
    </w:p>
    <w:p w14:paraId="578C5AB2" w14:textId="77777777" w:rsidR="00307C7E" w:rsidRPr="00A12DAF" w:rsidRDefault="00AF0973" w:rsidP="00E47B68">
      <w:pPr>
        <w:jc w:val="both"/>
      </w:pPr>
      <w:r>
        <w:t xml:space="preserve">The </w:t>
      </w:r>
      <w:r w:rsidR="008F70CF">
        <w:t xml:space="preserve">May </w:t>
      </w:r>
      <w:r w:rsidR="00C56739" w:rsidRPr="00A12DAF">
        <w:t xml:space="preserve">Project Incentives Review Committee meeting of the Decide DeKalb Development Authority Board was called to order </w:t>
      </w:r>
      <w:r w:rsidR="00C56739" w:rsidRPr="003637A7">
        <w:t xml:space="preserve">at </w:t>
      </w:r>
      <w:r w:rsidR="00AC6551" w:rsidRPr="00463863">
        <w:t>9:</w:t>
      </w:r>
      <w:r>
        <w:t>3</w:t>
      </w:r>
      <w:r w:rsidR="00E81DBC">
        <w:t>8</w:t>
      </w:r>
      <w:r w:rsidR="003637A7" w:rsidRPr="002316C6">
        <w:t xml:space="preserve"> a</w:t>
      </w:r>
      <w:r w:rsidR="00FE3016">
        <w:t xml:space="preserve">.m. </w:t>
      </w:r>
      <w:r w:rsidR="00B80833" w:rsidRPr="003637A7">
        <w:t xml:space="preserve">on </w:t>
      </w:r>
      <w:r w:rsidR="00E81DBC">
        <w:t>Friday</w:t>
      </w:r>
      <w:r>
        <w:t xml:space="preserve">, </w:t>
      </w:r>
      <w:r w:rsidR="008F70CF">
        <w:t>May 8, 2020</w:t>
      </w:r>
      <w:r w:rsidR="00E33F49">
        <w:t xml:space="preserve"> </w:t>
      </w:r>
      <w:r w:rsidR="00C56739" w:rsidRPr="00A12DAF">
        <w:t xml:space="preserve">via conference call.  </w:t>
      </w:r>
    </w:p>
    <w:p w14:paraId="3E803701" w14:textId="77777777" w:rsidR="00307C7E" w:rsidRPr="00A12DAF" w:rsidRDefault="00307C7E" w:rsidP="00E47B68">
      <w:pPr>
        <w:tabs>
          <w:tab w:val="left" w:pos="0"/>
        </w:tabs>
        <w:jc w:val="both"/>
      </w:pPr>
    </w:p>
    <w:p w14:paraId="57CB011F" w14:textId="77777777" w:rsidR="00B90A67" w:rsidRPr="00A12DAF" w:rsidRDefault="00B90A67" w:rsidP="00E47B68">
      <w:pPr>
        <w:pStyle w:val="ListParagraph"/>
        <w:numPr>
          <w:ilvl w:val="0"/>
          <w:numId w:val="22"/>
        </w:numPr>
        <w:tabs>
          <w:tab w:val="left" w:pos="1995"/>
        </w:tabs>
        <w:spacing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12DAF">
        <w:rPr>
          <w:rFonts w:ascii="Times New Roman" w:hAnsi="Times New Roman"/>
          <w:b/>
          <w:sz w:val="24"/>
          <w:szCs w:val="24"/>
        </w:rPr>
        <w:t xml:space="preserve">CALL TO ORDER </w:t>
      </w:r>
    </w:p>
    <w:p w14:paraId="21F6E159" w14:textId="77777777" w:rsidR="00B90A67" w:rsidRPr="00A12DAF" w:rsidRDefault="00C56739" w:rsidP="00E47B68">
      <w:pPr>
        <w:pStyle w:val="ListParagraph"/>
        <w:tabs>
          <w:tab w:val="left" w:pos="0"/>
        </w:tabs>
        <w:ind w:left="1080"/>
        <w:jc w:val="both"/>
        <w:rPr>
          <w:rFonts w:ascii="Times New Roman" w:hAnsi="Times New Roman"/>
          <w:sz w:val="24"/>
          <w:szCs w:val="24"/>
        </w:rPr>
      </w:pPr>
      <w:r w:rsidRPr="00A12DAF">
        <w:rPr>
          <w:rFonts w:ascii="Times New Roman" w:hAnsi="Times New Roman"/>
          <w:sz w:val="24"/>
          <w:szCs w:val="24"/>
        </w:rPr>
        <w:t>Mr. G</w:t>
      </w:r>
      <w:r w:rsidR="00E33F49">
        <w:rPr>
          <w:rFonts w:ascii="Times New Roman" w:hAnsi="Times New Roman"/>
          <w:sz w:val="24"/>
          <w:szCs w:val="24"/>
        </w:rPr>
        <w:t xml:space="preserve">ooch </w:t>
      </w:r>
      <w:r w:rsidRPr="00A12DAF">
        <w:rPr>
          <w:rFonts w:ascii="Times New Roman" w:hAnsi="Times New Roman"/>
          <w:sz w:val="24"/>
          <w:szCs w:val="24"/>
        </w:rPr>
        <w:t xml:space="preserve">called the </w:t>
      </w:r>
      <w:r w:rsidR="00D16E1B" w:rsidRPr="00A12DAF">
        <w:rPr>
          <w:rFonts w:ascii="Times New Roman" w:hAnsi="Times New Roman"/>
          <w:sz w:val="24"/>
          <w:szCs w:val="24"/>
        </w:rPr>
        <w:t xml:space="preserve">meeting to order </w:t>
      </w:r>
      <w:r w:rsidR="00D16E1B" w:rsidRPr="003637A7">
        <w:rPr>
          <w:rFonts w:ascii="Times New Roman" w:hAnsi="Times New Roman"/>
          <w:sz w:val="24"/>
          <w:szCs w:val="24"/>
        </w:rPr>
        <w:t xml:space="preserve">at </w:t>
      </w:r>
      <w:r w:rsidR="00AC6551" w:rsidRPr="00463863">
        <w:rPr>
          <w:rFonts w:ascii="Times New Roman" w:hAnsi="Times New Roman"/>
          <w:sz w:val="24"/>
          <w:szCs w:val="24"/>
        </w:rPr>
        <w:t>9:</w:t>
      </w:r>
      <w:r w:rsidR="00AF0973">
        <w:rPr>
          <w:rFonts w:ascii="Times New Roman" w:hAnsi="Times New Roman"/>
          <w:sz w:val="24"/>
          <w:szCs w:val="24"/>
        </w:rPr>
        <w:t>3</w:t>
      </w:r>
      <w:r w:rsidR="00E81DBC">
        <w:rPr>
          <w:rFonts w:ascii="Times New Roman" w:hAnsi="Times New Roman"/>
          <w:sz w:val="24"/>
          <w:szCs w:val="24"/>
        </w:rPr>
        <w:t>8</w:t>
      </w:r>
      <w:r w:rsidR="00D16E1B" w:rsidRPr="00463863">
        <w:rPr>
          <w:rFonts w:ascii="Times New Roman" w:hAnsi="Times New Roman"/>
          <w:sz w:val="24"/>
          <w:szCs w:val="24"/>
        </w:rPr>
        <w:t xml:space="preserve"> </w:t>
      </w:r>
      <w:r w:rsidR="003637A7" w:rsidRPr="00463863">
        <w:rPr>
          <w:rFonts w:ascii="Times New Roman" w:hAnsi="Times New Roman"/>
          <w:sz w:val="24"/>
          <w:szCs w:val="24"/>
        </w:rPr>
        <w:t>a</w:t>
      </w:r>
      <w:r w:rsidR="00D16E1B" w:rsidRPr="00463863">
        <w:rPr>
          <w:rFonts w:ascii="Times New Roman" w:hAnsi="Times New Roman"/>
          <w:sz w:val="24"/>
          <w:szCs w:val="24"/>
        </w:rPr>
        <w:t>.m.</w:t>
      </w:r>
    </w:p>
    <w:p w14:paraId="172FDA11" w14:textId="77777777" w:rsidR="00B90A67" w:rsidRPr="00A12DAF" w:rsidRDefault="00B90A67" w:rsidP="00E47B68">
      <w:pPr>
        <w:pStyle w:val="ListParagraph"/>
        <w:numPr>
          <w:ilvl w:val="0"/>
          <w:numId w:val="22"/>
        </w:numPr>
        <w:tabs>
          <w:tab w:val="left" w:pos="0"/>
        </w:tabs>
        <w:jc w:val="both"/>
        <w:rPr>
          <w:rFonts w:ascii="Times New Roman" w:hAnsi="Times New Roman"/>
          <w:b/>
          <w:sz w:val="24"/>
          <w:szCs w:val="24"/>
        </w:rPr>
      </w:pPr>
      <w:r w:rsidRPr="00A12DAF">
        <w:rPr>
          <w:rFonts w:ascii="Times New Roman" w:hAnsi="Times New Roman"/>
          <w:b/>
          <w:sz w:val="24"/>
          <w:szCs w:val="24"/>
        </w:rPr>
        <w:t xml:space="preserve">ITEMS FOR APPROVAL </w:t>
      </w:r>
    </w:p>
    <w:p w14:paraId="21CD83A3" w14:textId="77777777" w:rsidR="00E17C38" w:rsidRDefault="00E17C38" w:rsidP="00204990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E17C38">
        <w:rPr>
          <w:rFonts w:ascii="Times New Roman" w:hAnsi="Times New Roman"/>
          <w:b/>
          <w:sz w:val="24"/>
          <w:szCs w:val="24"/>
        </w:rPr>
        <w:t xml:space="preserve">Approval of </w:t>
      </w:r>
      <w:r w:rsidR="008F70CF">
        <w:rPr>
          <w:rFonts w:ascii="Times New Roman" w:hAnsi="Times New Roman"/>
          <w:b/>
          <w:sz w:val="24"/>
          <w:szCs w:val="24"/>
        </w:rPr>
        <w:t>October</w:t>
      </w:r>
      <w:r w:rsidR="001C1641">
        <w:rPr>
          <w:rFonts w:ascii="Times New Roman" w:hAnsi="Times New Roman"/>
          <w:b/>
          <w:sz w:val="24"/>
          <w:szCs w:val="24"/>
        </w:rPr>
        <w:t>4, 2019</w:t>
      </w:r>
      <w:r w:rsidR="00F47D81">
        <w:rPr>
          <w:rFonts w:ascii="Times New Roman" w:hAnsi="Times New Roman"/>
          <w:b/>
          <w:sz w:val="24"/>
          <w:szCs w:val="24"/>
        </w:rPr>
        <w:t xml:space="preserve"> Meeting Minutes</w:t>
      </w:r>
      <w:r w:rsidRPr="00E17C38">
        <w:rPr>
          <w:rFonts w:ascii="Times New Roman" w:hAnsi="Times New Roman"/>
          <w:b/>
          <w:sz w:val="24"/>
          <w:szCs w:val="24"/>
        </w:rPr>
        <w:t>:</w:t>
      </w:r>
    </w:p>
    <w:p w14:paraId="643FC64D" w14:textId="77777777" w:rsidR="001B11BF" w:rsidRDefault="00FE5269" w:rsidP="00084334">
      <w:pPr>
        <w:pStyle w:val="ListParagraph"/>
        <w:spacing w:after="120"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r. Greenberg made a motion to approve the </w:t>
      </w:r>
      <w:r w:rsidR="001C1641">
        <w:rPr>
          <w:rFonts w:ascii="Times New Roman" w:hAnsi="Times New Roman"/>
          <w:sz w:val="24"/>
          <w:szCs w:val="24"/>
        </w:rPr>
        <w:t>October</w:t>
      </w:r>
      <w:r>
        <w:rPr>
          <w:rFonts w:ascii="Times New Roman" w:hAnsi="Times New Roman"/>
          <w:sz w:val="24"/>
          <w:szCs w:val="24"/>
        </w:rPr>
        <w:t xml:space="preserve"> meeting minutes.  Ms. </w:t>
      </w:r>
      <w:r w:rsidR="001C1641">
        <w:rPr>
          <w:rFonts w:ascii="Times New Roman" w:hAnsi="Times New Roman"/>
          <w:sz w:val="24"/>
          <w:szCs w:val="24"/>
        </w:rPr>
        <w:t xml:space="preserve">Adams </w:t>
      </w:r>
      <w:r>
        <w:rPr>
          <w:rFonts w:ascii="Times New Roman" w:hAnsi="Times New Roman"/>
          <w:sz w:val="24"/>
          <w:szCs w:val="24"/>
        </w:rPr>
        <w:t xml:space="preserve">seconded the motion and it was unanimously passed.  </w:t>
      </w:r>
    </w:p>
    <w:p w14:paraId="7DA759C0" w14:textId="77777777" w:rsidR="00490A67" w:rsidRPr="00697716" w:rsidRDefault="00697716" w:rsidP="00697716">
      <w:pPr>
        <w:numPr>
          <w:ilvl w:val="0"/>
          <w:numId w:val="26"/>
        </w:numPr>
        <w:rPr>
          <w:b/>
          <w:bCs/>
          <w:sz w:val="22"/>
          <w:szCs w:val="22"/>
        </w:rPr>
      </w:pPr>
      <w:r w:rsidRPr="00697716">
        <w:rPr>
          <w:b/>
          <w:bCs/>
        </w:rPr>
        <w:t>Amendments to Property Tax Incentive Guidelines for Multifamily Housing</w:t>
      </w:r>
      <w:r w:rsidR="00A67FF8" w:rsidRPr="00697716">
        <w:rPr>
          <w:b/>
          <w:bCs/>
        </w:rPr>
        <w:t>:</w:t>
      </w:r>
    </w:p>
    <w:p w14:paraId="182B1C87" w14:textId="6628A29F" w:rsidR="00574C0A" w:rsidRDefault="00F85CFC" w:rsidP="00574C0A">
      <w:pPr>
        <w:spacing w:after="120"/>
        <w:ind w:left="1440"/>
        <w:jc w:val="both"/>
        <w:rPr>
          <w:bCs/>
        </w:rPr>
      </w:pPr>
      <w:r>
        <w:rPr>
          <w:bCs/>
        </w:rPr>
        <w:t xml:space="preserve">In 2019, Decide DeKalb </w:t>
      </w:r>
      <w:r w:rsidR="00A917EA">
        <w:rPr>
          <w:bCs/>
        </w:rPr>
        <w:t xml:space="preserve">saw an opportunity to </w:t>
      </w:r>
      <w:r w:rsidR="00E53910">
        <w:rPr>
          <w:bCs/>
        </w:rPr>
        <w:t xml:space="preserve">review and </w:t>
      </w:r>
      <w:r w:rsidR="00A917EA">
        <w:rPr>
          <w:bCs/>
        </w:rPr>
        <w:t xml:space="preserve">revise its </w:t>
      </w:r>
      <w:r w:rsidR="005E0C14">
        <w:rPr>
          <w:bCs/>
        </w:rPr>
        <w:t xml:space="preserve">tax incentive policy as it relates to </w:t>
      </w:r>
      <w:r w:rsidR="000D6D14">
        <w:rPr>
          <w:bCs/>
        </w:rPr>
        <w:t>multi-family</w:t>
      </w:r>
      <w:r w:rsidR="00520170">
        <w:rPr>
          <w:bCs/>
        </w:rPr>
        <w:t xml:space="preserve"> </w:t>
      </w:r>
      <w:r w:rsidR="005E0C14">
        <w:rPr>
          <w:bCs/>
        </w:rPr>
        <w:t xml:space="preserve">housing </w:t>
      </w:r>
      <w:r w:rsidR="005512DE">
        <w:rPr>
          <w:bCs/>
        </w:rPr>
        <w:t>developments</w:t>
      </w:r>
      <w:r w:rsidR="00FC1D09">
        <w:rPr>
          <w:bCs/>
        </w:rPr>
        <w:t xml:space="preserve"> and multi-family reconstruction or restoral projects</w:t>
      </w:r>
      <w:r w:rsidR="005512DE">
        <w:rPr>
          <w:bCs/>
        </w:rPr>
        <w:t xml:space="preserve">.  </w:t>
      </w:r>
      <w:r w:rsidR="004E0B2A">
        <w:rPr>
          <w:bCs/>
        </w:rPr>
        <w:t>A</w:t>
      </w:r>
      <w:r w:rsidR="00F03E13">
        <w:rPr>
          <w:bCs/>
        </w:rPr>
        <w:t xml:space="preserve">s a result </w:t>
      </w:r>
      <w:r w:rsidR="0017524F">
        <w:rPr>
          <w:bCs/>
        </w:rPr>
        <w:t>of efforts, a</w:t>
      </w:r>
      <w:r w:rsidR="004E0B2A">
        <w:rPr>
          <w:bCs/>
        </w:rPr>
        <w:t xml:space="preserve"> committee was convened and </w:t>
      </w:r>
      <w:r w:rsidR="00C138C7">
        <w:rPr>
          <w:bCs/>
        </w:rPr>
        <w:t xml:space="preserve">Doug Selby, </w:t>
      </w:r>
      <w:proofErr w:type="spellStart"/>
      <w:r w:rsidR="0017524F">
        <w:rPr>
          <w:bCs/>
        </w:rPr>
        <w:t>H</w:t>
      </w:r>
      <w:r w:rsidR="00EA0DD7">
        <w:rPr>
          <w:bCs/>
        </w:rPr>
        <w:t>u</w:t>
      </w:r>
      <w:r w:rsidR="0017524F">
        <w:rPr>
          <w:bCs/>
        </w:rPr>
        <w:t>nton</w:t>
      </w:r>
      <w:proofErr w:type="spellEnd"/>
      <w:r w:rsidR="0017524F">
        <w:rPr>
          <w:bCs/>
        </w:rPr>
        <w:t xml:space="preserve"> Andrews </w:t>
      </w:r>
      <w:proofErr w:type="spellStart"/>
      <w:r w:rsidR="0017524F">
        <w:rPr>
          <w:bCs/>
        </w:rPr>
        <w:t>Kurth</w:t>
      </w:r>
      <w:proofErr w:type="spellEnd"/>
      <w:r w:rsidR="0017524F">
        <w:rPr>
          <w:bCs/>
        </w:rPr>
        <w:t xml:space="preserve"> LLP was enlisted to </w:t>
      </w:r>
      <w:r w:rsidR="00745CEE">
        <w:rPr>
          <w:bCs/>
        </w:rPr>
        <w:t xml:space="preserve">advise on </w:t>
      </w:r>
      <w:r w:rsidR="0017524F">
        <w:rPr>
          <w:bCs/>
        </w:rPr>
        <w:t xml:space="preserve">an affordable housing policy for Decide DeKalb.  </w:t>
      </w:r>
      <w:r w:rsidR="003D33A4">
        <w:rPr>
          <w:bCs/>
        </w:rPr>
        <w:t xml:space="preserve">The recommended changes </w:t>
      </w:r>
      <w:r w:rsidR="0079093B">
        <w:rPr>
          <w:bCs/>
        </w:rPr>
        <w:t>for</w:t>
      </w:r>
      <w:r w:rsidR="003D33A4">
        <w:rPr>
          <w:bCs/>
        </w:rPr>
        <w:t xml:space="preserve"> </w:t>
      </w:r>
      <w:r w:rsidR="0079093B">
        <w:rPr>
          <w:bCs/>
        </w:rPr>
        <w:t>multi-family project</w:t>
      </w:r>
      <w:r w:rsidR="00FF45AC">
        <w:rPr>
          <w:bCs/>
        </w:rPr>
        <w:t>s</w:t>
      </w:r>
      <w:r w:rsidR="0079093B">
        <w:rPr>
          <w:bCs/>
        </w:rPr>
        <w:t xml:space="preserve"> receiving property tax incentives</w:t>
      </w:r>
      <w:r w:rsidR="00745CEE">
        <w:rPr>
          <w:bCs/>
        </w:rPr>
        <w:t xml:space="preserve"> require that a developer</w:t>
      </w:r>
      <w:r w:rsidR="0079093B">
        <w:rPr>
          <w:bCs/>
        </w:rPr>
        <w:t xml:space="preserve"> </w:t>
      </w:r>
      <w:r w:rsidR="00FF45AC">
        <w:rPr>
          <w:bCs/>
        </w:rPr>
        <w:t xml:space="preserve">must agree to </w:t>
      </w:r>
      <w:r w:rsidR="0023053E">
        <w:rPr>
          <w:bCs/>
        </w:rPr>
        <w:t xml:space="preserve">either a </w:t>
      </w:r>
      <w:r w:rsidR="00FF45AC">
        <w:rPr>
          <w:bCs/>
        </w:rPr>
        <w:t>set aside 10%</w:t>
      </w:r>
      <w:r w:rsidR="00995D5E">
        <w:rPr>
          <w:bCs/>
        </w:rPr>
        <w:t xml:space="preserve"> of housing </w:t>
      </w:r>
      <w:r w:rsidR="003E6294">
        <w:rPr>
          <w:bCs/>
        </w:rPr>
        <w:t>units</w:t>
      </w:r>
      <w:r w:rsidR="00995D5E">
        <w:rPr>
          <w:bCs/>
        </w:rPr>
        <w:t xml:space="preserve"> for households with income that does not exceed 60% of the area median income </w:t>
      </w:r>
      <w:r w:rsidR="003E6294">
        <w:rPr>
          <w:bCs/>
        </w:rPr>
        <w:t xml:space="preserve">or </w:t>
      </w:r>
      <w:r w:rsidR="001127CD">
        <w:rPr>
          <w:bCs/>
        </w:rPr>
        <w:t xml:space="preserve">set aside </w:t>
      </w:r>
      <w:r w:rsidR="003E6294">
        <w:rPr>
          <w:bCs/>
        </w:rPr>
        <w:t xml:space="preserve">20% for households with income that does not exceed 80% of </w:t>
      </w:r>
      <w:r w:rsidR="00CD64AC">
        <w:rPr>
          <w:bCs/>
        </w:rPr>
        <w:t>area median income</w:t>
      </w:r>
      <w:r w:rsidR="009072EA">
        <w:rPr>
          <w:bCs/>
        </w:rPr>
        <w:t xml:space="preserve"> </w:t>
      </w:r>
      <w:r w:rsidR="00995D5E">
        <w:rPr>
          <w:bCs/>
        </w:rPr>
        <w:t>for the Atlanta</w:t>
      </w:r>
      <w:r w:rsidR="004604CC">
        <w:rPr>
          <w:bCs/>
        </w:rPr>
        <w:t>-</w:t>
      </w:r>
      <w:r w:rsidR="00995D5E">
        <w:rPr>
          <w:bCs/>
        </w:rPr>
        <w:t xml:space="preserve">Sandy </w:t>
      </w:r>
      <w:r w:rsidR="00F65459">
        <w:rPr>
          <w:bCs/>
        </w:rPr>
        <w:t>Springs</w:t>
      </w:r>
      <w:r w:rsidR="004604CC">
        <w:rPr>
          <w:bCs/>
        </w:rPr>
        <w:t>-</w:t>
      </w:r>
      <w:r w:rsidR="00F65459">
        <w:rPr>
          <w:bCs/>
        </w:rPr>
        <w:t>Roswell, GA HUD Metro FMR Area as determined by HUD</w:t>
      </w:r>
      <w:r w:rsidR="00745CEE">
        <w:rPr>
          <w:bCs/>
        </w:rPr>
        <w:t>, and adjusted for family size</w:t>
      </w:r>
      <w:r w:rsidR="00F65459">
        <w:rPr>
          <w:bCs/>
        </w:rPr>
        <w:t xml:space="preserve">.  </w:t>
      </w:r>
      <w:r w:rsidR="004451C9">
        <w:rPr>
          <w:bCs/>
        </w:rPr>
        <w:t>Units will also qualify if rented to DeKalb</w:t>
      </w:r>
      <w:r w:rsidR="007E347B">
        <w:rPr>
          <w:bCs/>
        </w:rPr>
        <w:t xml:space="preserve"> public safety </w:t>
      </w:r>
      <w:r w:rsidR="005F40BA">
        <w:rPr>
          <w:bCs/>
        </w:rPr>
        <w:t xml:space="preserve">employees as well as teachers </w:t>
      </w:r>
      <w:r w:rsidR="00C8434B">
        <w:rPr>
          <w:bCs/>
        </w:rPr>
        <w:t>within</w:t>
      </w:r>
      <w:r w:rsidR="005F40BA">
        <w:rPr>
          <w:bCs/>
        </w:rPr>
        <w:t xml:space="preserve"> DeKalb County public schools</w:t>
      </w:r>
      <w:r w:rsidR="00E1422C">
        <w:rPr>
          <w:bCs/>
        </w:rPr>
        <w:t xml:space="preserve"> </w:t>
      </w:r>
      <w:r w:rsidR="00BB1750">
        <w:rPr>
          <w:bCs/>
        </w:rPr>
        <w:t>if</w:t>
      </w:r>
      <w:r w:rsidR="00E1422C">
        <w:rPr>
          <w:bCs/>
        </w:rPr>
        <w:t xml:space="preserve"> </w:t>
      </w:r>
      <w:r w:rsidR="00417666">
        <w:rPr>
          <w:bCs/>
        </w:rPr>
        <w:t xml:space="preserve">their </w:t>
      </w:r>
      <w:r w:rsidR="00E1422C">
        <w:rPr>
          <w:bCs/>
        </w:rPr>
        <w:t xml:space="preserve">income </w:t>
      </w:r>
      <w:r w:rsidR="005234E8">
        <w:rPr>
          <w:bCs/>
        </w:rPr>
        <w:t xml:space="preserve">does not exceed 120% of the applicable </w:t>
      </w:r>
      <w:r w:rsidR="004451C9">
        <w:rPr>
          <w:bCs/>
        </w:rPr>
        <w:t xml:space="preserve">adjusted </w:t>
      </w:r>
      <w:r w:rsidR="005234E8">
        <w:rPr>
          <w:bCs/>
        </w:rPr>
        <w:t xml:space="preserve">AMI percentage.  </w:t>
      </w:r>
      <w:r w:rsidR="00C95D67">
        <w:rPr>
          <w:bCs/>
        </w:rPr>
        <w:t>All e</w:t>
      </w:r>
      <w:r w:rsidR="00FE64A4">
        <w:rPr>
          <w:bCs/>
        </w:rPr>
        <w:t>ligible</w:t>
      </w:r>
      <w:r w:rsidR="00257167">
        <w:rPr>
          <w:bCs/>
        </w:rPr>
        <w:t xml:space="preserve"> households </w:t>
      </w:r>
      <w:r w:rsidR="004451C9">
        <w:rPr>
          <w:bCs/>
        </w:rPr>
        <w:t xml:space="preserve">in set-aside units </w:t>
      </w:r>
      <w:r w:rsidR="00257167">
        <w:rPr>
          <w:bCs/>
        </w:rPr>
        <w:t xml:space="preserve">must not be required to pay more than 30% of the applicable </w:t>
      </w:r>
      <w:r w:rsidR="004451C9">
        <w:rPr>
          <w:bCs/>
        </w:rPr>
        <w:t xml:space="preserve">adjusted </w:t>
      </w:r>
      <w:r w:rsidR="001B2EEA">
        <w:rPr>
          <w:bCs/>
        </w:rPr>
        <w:t xml:space="preserve">AMI for rent.  </w:t>
      </w:r>
      <w:r w:rsidR="00350221">
        <w:rPr>
          <w:bCs/>
        </w:rPr>
        <w:t xml:space="preserve">Incumbent tenants </w:t>
      </w:r>
      <w:r w:rsidR="0079739E">
        <w:rPr>
          <w:bCs/>
        </w:rPr>
        <w:t>whose income exceeds the current applicable income will be allowed to remain in their units if the tenant’s income does not exceed</w:t>
      </w:r>
      <w:r w:rsidR="00132205">
        <w:rPr>
          <w:bCs/>
        </w:rPr>
        <w:t xml:space="preserve"> 120% of the limit.  A</w:t>
      </w:r>
      <w:r w:rsidR="00160505">
        <w:rPr>
          <w:bCs/>
        </w:rPr>
        <w:t xml:space="preserve">ll </w:t>
      </w:r>
      <w:r w:rsidR="004451C9">
        <w:rPr>
          <w:bCs/>
        </w:rPr>
        <w:t xml:space="preserve">multi-family </w:t>
      </w:r>
      <w:r w:rsidR="00160505">
        <w:rPr>
          <w:bCs/>
        </w:rPr>
        <w:t xml:space="preserve">housing projects are subject to an annual compliance fee of $7,500 payable to Decide DeKalb. </w:t>
      </w:r>
      <w:r w:rsidR="00196C56">
        <w:rPr>
          <w:bCs/>
        </w:rPr>
        <w:t xml:space="preserve"> </w:t>
      </w:r>
      <w:r w:rsidR="00B53045">
        <w:rPr>
          <w:bCs/>
        </w:rPr>
        <w:t xml:space="preserve">Committee members have concerns surrounding </w:t>
      </w:r>
      <w:r w:rsidR="004451C9">
        <w:rPr>
          <w:bCs/>
        </w:rPr>
        <w:t>t</w:t>
      </w:r>
      <w:r w:rsidR="00BB39E7">
        <w:rPr>
          <w:bCs/>
        </w:rPr>
        <w:t>he proposal for qualifying tenants</w:t>
      </w:r>
      <w:r w:rsidR="004451C9">
        <w:rPr>
          <w:bCs/>
        </w:rPr>
        <w:t xml:space="preserve"> </w:t>
      </w:r>
      <w:r w:rsidR="000C3E86">
        <w:rPr>
          <w:bCs/>
        </w:rPr>
        <w:t xml:space="preserve">not being required to pay more than </w:t>
      </w:r>
      <w:r w:rsidR="00B53045">
        <w:rPr>
          <w:bCs/>
        </w:rPr>
        <w:t xml:space="preserve">30% </w:t>
      </w:r>
      <w:r w:rsidR="00C4533C">
        <w:rPr>
          <w:bCs/>
        </w:rPr>
        <w:t xml:space="preserve">of the applicable AMI for rent.  </w:t>
      </w:r>
      <w:r w:rsidR="004A4834">
        <w:rPr>
          <w:bCs/>
        </w:rPr>
        <w:t xml:space="preserve">Randi Mason, Jim </w:t>
      </w:r>
      <w:proofErr w:type="spellStart"/>
      <w:r w:rsidR="004A4834">
        <w:rPr>
          <w:bCs/>
        </w:rPr>
        <w:t>Monacell</w:t>
      </w:r>
      <w:proofErr w:type="spellEnd"/>
      <w:r w:rsidR="00BB39E7">
        <w:rPr>
          <w:bCs/>
        </w:rPr>
        <w:t>, Ansly Moyer</w:t>
      </w:r>
      <w:r w:rsidR="004A4834">
        <w:rPr>
          <w:bCs/>
        </w:rPr>
        <w:t xml:space="preserve"> and Doug Selby will work on modifying </w:t>
      </w:r>
      <w:r w:rsidR="00BB39E7">
        <w:rPr>
          <w:bCs/>
        </w:rPr>
        <w:t xml:space="preserve">this </w:t>
      </w:r>
      <w:r w:rsidR="004A4834">
        <w:rPr>
          <w:bCs/>
        </w:rPr>
        <w:t>language</w:t>
      </w:r>
      <w:r w:rsidR="0077131F">
        <w:rPr>
          <w:bCs/>
        </w:rPr>
        <w:t>.</w:t>
      </w:r>
      <w:r w:rsidR="004A4834">
        <w:rPr>
          <w:bCs/>
        </w:rPr>
        <w:t xml:space="preserve"> </w:t>
      </w:r>
    </w:p>
    <w:p w14:paraId="48F23199" w14:textId="44F097BC" w:rsidR="00867853" w:rsidRDefault="00867853" w:rsidP="00867853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r. Greenberg made a motion to recommend </w:t>
      </w:r>
      <w:r w:rsidR="00D323AC">
        <w:rPr>
          <w:rFonts w:ascii="Times New Roman" w:hAnsi="Times New Roman"/>
          <w:sz w:val="24"/>
          <w:szCs w:val="24"/>
        </w:rPr>
        <w:t>for approval to full Board pending a mo</w:t>
      </w:r>
      <w:r w:rsidR="003C57C6">
        <w:rPr>
          <w:rFonts w:ascii="Times New Roman" w:hAnsi="Times New Roman"/>
          <w:sz w:val="24"/>
          <w:szCs w:val="24"/>
        </w:rPr>
        <w:t xml:space="preserve">re </w:t>
      </w:r>
      <w:r w:rsidR="00567600">
        <w:rPr>
          <w:rFonts w:ascii="Times New Roman" w:hAnsi="Times New Roman"/>
          <w:sz w:val="24"/>
          <w:szCs w:val="24"/>
        </w:rPr>
        <w:t>in-depth</w:t>
      </w:r>
      <w:r w:rsidR="003C57C6">
        <w:rPr>
          <w:rFonts w:ascii="Times New Roman" w:hAnsi="Times New Roman"/>
          <w:sz w:val="24"/>
          <w:szCs w:val="24"/>
        </w:rPr>
        <w:t xml:space="preserve"> conversation </w:t>
      </w:r>
      <w:r w:rsidR="004A3AEF">
        <w:rPr>
          <w:rFonts w:ascii="Times New Roman" w:hAnsi="Times New Roman"/>
          <w:sz w:val="24"/>
          <w:szCs w:val="24"/>
        </w:rPr>
        <w:t xml:space="preserve">subject to review and modification </w:t>
      </w:r>
      <w:r w:rsidR="0061320F">
        <w:rPr>
          <w:rFonts w:ascii="Times New Roman" w:hAnsi="Times New Roman"/>
          <w:sz w:val="24"/>
          <w:szCs w:val="24"/>
        </w:rPr>
        <w:t xml:space="preserve">of </w:t>
      </w:r>
      <w:r w:rsidR="00BB39E7">
        <w:rPr>
          <w:rFonts w:ascii="Times New Roman" w:hAnsi="Times New Roman"/>
          <w:sz w:val="24"/>
          <w:szCs w:val="24"/>
        </w:rPr>
        <w:t xml:space="preserve">the requirement for qualifying </w:t>
      </w:r>
      <w:r w:rsidR="00641C2D">
        <w:rPr>
          <w:rFonts w:ascii="Times New Roman" w:hAnsi="Times New Roman"/>
          <w:sz w:val="24"/>
          <w:szCs w:val="24"/>
        </w:rPr>
        <w:t xml:space="preserve">households </w:t>
      </w:r>
      <w:r w:rsidR="00A42FD5">
        <w:rPr>
          <w:rFonts w:ascii="Times New Roman" w:hAnsi="Times New Roman"/>
          <w:sz w:val="24"/>
          <w:szCs w:val="24"/>
        </w:rPr>
        <w:t xml:space="preserve">not being required to pay more than </w:t>
      </w:r>
      <w:r w:rsidR="0061320F">
        <w:rPr>
          <w:rFonts w:ascii="Times New Roman" w:hAnsi="Times New Roman"/>
          <w:sz w:val="24"/>
          <w:szCs w:val="24"/>
        </w:rPr>
        <w:t>30%</w:t>
      </w:r>
      <w:r w:rsidR="00A42FD5">
        <w:rPr>
          <w:rFonts w:ascii="Times New Roman" w:hAnsi="Times New Roman"/>
          <w:sz w:val="24"/>
          <w:szCs w:val="24"/>
        </w:rPr>
        <w:t xml:space="preserve"> of applicable AMI</w:t>
      </w:r>
      <w:r w:rsidR="00AA21C5">
        <w:rPr>
          <w:rFonts w:ascii="Times New Roman" w:hAnsi="Times New Roman"/>
          <w:sz w:val="24"/>
          <w:szCs w:val="24"/>
        </w:rPr>
        <w:t xml:space="preserve"> </w:t>
      </w:r>
      <w:r w:rsidR="00A42FD5">
        <w:rPr>
          <w:rFonts w:ascii="Times New Roman" w:hAnsi="Times New Roman"/>
          <w:sz w:val="24"/>
          <w:szCs w:val="24"/>
        </w:rPr>
        <w:t>for rent</w:t>
      </w:r>
      <w:r>
        <w:rPr>
          <w:rFonts w:ascii="Times New Roman" w:hAnsi="Times New Roman"/>
          <w:sz w:val="24"/>
          <w:szCs w:val="24"/>
        </w:rPr>
        <w:t xml:space="preserve">.  Ms. </w:t>
      </w:r>
      <w:r w:rsidR="00A42FD5">
        <w:rPr>
          <w:rFonts w:ascii="Times New Roman" w:hAnsi="Times New Roman"/>
          <w:sz w:val="24"/>
          <w:szCs w:val="24"/>
        </w:rPr>
        <w:t>Adams</w:t>
      </w:r>
      <w:r>
        <w:rPr>
          <w:rFonts w:ascii="Times New Roman" w:hAnsi="Times New Roman"/>
          <w:sz w:val="24"/>
          <w:szCs w:val="24"/>
        </w:rPr>
        <w:t xml:space="preserve"> seconded the motion which was unanimously approved.  </w:t>
      </w:r>
    </w:p>
    <w:p w14:paraId="0E658A29" w14:textId="77777777" w:rsidR="00C41F60" w:rsidRPr="00697716" w:rsidRDefault="00C41F60" w:rsidP="00C41F60">
      <w:pPr>
        <w:numPr>
          <w:ilvl w:val="0"/>
          <w:numId w:val="26"/>
        </w:numPr>
        <w:rPr>
          <w:b/>
          <w:bCs/>
          <w:sz w:val="22"/>
          <w:szCs w:val="22"/>
        </w:rPr>
      </w:pPr>
      <w:r>
        <w:rPr>
          <w:b/>
          <w:bCs/>
        </w:rPr>
        <w:t>Project Updates</w:t>
      </w:r>
      <w:r w:rsidRPr="00697716">
        <w:rPr>
          <w:b/>
          <w:bCs/>
        </w:rPr>
        <w:t>:</w:t>
      </w:r>
    </w:p>
    <w:p w14:paraId="6871F69F" w14:textId="77777777" w:rsidR="00084334" w:rsidRDefault="00FE3016" w:rsidP="0034759B">
      <w:pPr>
        <w:spacing w:after="120"/>
        <w:ind w:left="1440"/>
        <w:jc w:val="both"/>
      </w:pPr>
      <w:r>
        <w:t>Staff</w:t>
      </w:r>
      <w:r w:rsidR="00F85CDE">
        <w:t xml:space="preserve"> gave an update on project activity</w:t>
      </w:r>
      <w:r w:rsidR="001711DF">
        <w:t xml:space="preserve"> and welcomed new staff member Sunny Anderson</w:t>
      </w:r>
      <w:r w:rsidR="00DD3A4B">
        <w:t>, Business Attraction Manager to the team.</w:t>
      </w:r>
      <w:r w:rsidR="00F85CDE">
        <w:t xml:space="preserve"> </w:t>
      </w:r>
    </w:p>
    <w:p w14:paraId="770F26A6" w14:textId="77777777" w:rsidR="00FD4715" w:rsidRPr="00540469" w:rsidRDefault="003637A7" w:rsidP="00E47B68">
      <w:pPr>
        <w:pStyle w:val="ListParagraph"/>
        <w:spacing w:after="0"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1B4A95EF" w14:textId="77777777" w:rsidR="00567600" w:rsidRDefault="00567600" w:rsidP="00E47B68">
      <w:pPr>
        <w:jc w:val="both"/>
      </w:pPr>
    </w:p>
    <w:p w14:paraId="1766AD65" w14:textId="77777777" w:rsidR="00567600" w:rsidRDefault="00567600" w:rsidP="00E47B68">
      <w:pPr>
        <w:jc w:val="both"/>
      </w:pPr>
    </w:p>
    <w:p w14:paraId="5916BEAD" w14:textId="77777777" w:rsidR="00567600" w:rsidRDefault="00567600" w:rsidP="00E47B68">
      <w:pPr>
        <w:jc w:val="both"/>
      </w:pPr>
    </w:p>
    <w:p w14:paraId="589DDB85" w14:textId="77777777" w:rsidR="00567600" w:rsidRDefault="00567600" w:rsidP="00E47B68">
      <w:pPr>
        <w:jc w:val="both"/>
      </w:pPr>
    </w:p>
    <w:p w14:paraId="3AFB7401" w14:textId="77777777" w:rsidR="00567600" w:rsidRDefault="00567600" w:rsidP="00E47B68">
      <w:pPr>
        <w:jc w:val="both"/>
      </w:pPr>
    </w:p>
    <w:p w14:paraId="5B9E1969" w14:textId="77777777" w:rsidR="00567600" w:rsidRDefault="00567600" w:rsidP="00E47B68">
      <w:pPr>
        <w:jc w:val="both"/>
      </w:pPr>
    </w:p>
    <w:p w14:paraId="5B41C32F" w14:textId="77777777" w:rsidR="00567600" w:rsidRDefault="00567600" w:rsidP="00E47B68">
      <w:pPr>
        <w:jc w:val="both"/>
      </w:pPr>
    </w:p>
    <w:p w14:paraId="04E9CD73" w14:textId="77777777" w:rsidR="00567600" w:rsidRDefault="00567600" w:rsidP="00E47B68">
      <w:pPr>
        <w:jc w:val="both"/>
      </w:pPr>
    </w:p>
    <w:p w14:paraId="187B736C" w14:textId="77777777" w:rsidR="00567600" w:rsidRDefault="00567600" w:rsidP="00E47B68">
      <w:pPr>
        <w:jc w:val="both"/>
      </w:pPr>
    </w:p>
    <w:p w14:paraId="5307A404" w14:textId="77777777" w:rsidR="00935E3D" w:rsidRPr="00540469" w:rsidRDefault="003637A7" w:rsidP="00E47B68">
      <w:pPr>
        <w:jc w:val="both"/>
      </w:pPr>
      <w:r>
        <w:t>Mr. Gooch</w:t>
      </w:r>
      <w:r w:rsidR="0004792E" w:rsidRPr="00540469">
        <w:t xml:space="preserve"> </w:t>
      </w:r>
      <w:r w:rsidR="00E73127" w:rsidRPr="00540469">
        <w:t xml:space="preserve">moved to </w:t>
      </w:r>
      <w:r w:rsidR="0042186A" w:rsidRPr="00540469">
        <w:t xml:space="preserve">adjourn the </w:t>
      </w:r>
      <w:r w:rsidR="007F50A5" w:rsidRPr="00540469">
        <w:t xml:space="preserve">PIR </w:t>
      </w:r>
      <w:r w:rsidR="00C0021B">
        <w:t>C</w:t>
      </w:r>
      <w:r w:rsidR="007F50A5" w:rsidRPr="00540469">
        <w:t xml:space="preserve">ommittee meeting </w:t>
      </w:r>
      <w:r w:rsidR="007F50A5" w:rsidRPr="003637A7">
        <w:t xml:space="preserve">at </w:t>
      </w:r>
      <w:r w:rsidR="00574C0A">
        <w:t>10:</w:t>
      </w:r>
      <w:r w:rsidR="00DD3A4B">
        <w:t>01</w:t>
      </w:r>
      <w:r w:rsidR="00603FB5">
        <w:t xml:space="preserve"> </w:t>
      </w:r>
      <w:r w:rsidR="000718CB" w:rsidRPr="003637A7">
        <w:t>a</w:t>
      </w:r>
      <w:r w:rsidR="00D16E1B" w:rsidRPr="003637A7">
        <w:t>.</w:t>
      </w:r>
      <w:r w:rsidR="000718CB" w:rsidRPr="003637A7">
        <w:t>m</w:t>
      </w:r>
      <w:r w:rsidR="00591F47" w:rsidRPr="003637A7">
        <w:t>.</w:t>
      </w:r>
      <w:r w:rsidR="00B325F2" w:rsidRPr="00540469">
        <w:t xml:space="preserve"> </w:t>
      </w:r>
    </w:p>
    <w:p w14:paraId="672C069E" w14:textId="77777777" w:rsidR="00461BAF" w:rsidRDefault="004A27B9" w:rsidP="00461BAF">
      <w:pPr>
        <w:pStyle w:val="ListParagraph"/>
        <w:ind w:left="1080"/>
        <w:jc w:val="both"/>
        <w:rPr>
          <w:rFonts w:ascii="Times New Roman" w:hAnsi="Times New Roman"/>
        </w:rPr>
      </w:pPr>
      <w:r w:rsidRPr="00935E3D">
        <w:rPr>
          <w:rFonts w:ascii="Times New Roman" w:hAnsi="Times New Roman"/>
        </w:rPr>
        <w:t xml:space="preserve"> </w:t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</w:p>
    <w:p w14:paraId="1F06BB16" w14:textId="77777777" w:rsidR="00935E3D" w:rsidRPr="002B0683" w:rsidRDefault="00E131E3" w:rsidP="002B0683">
      <w:pPr>
        <w:pStyle w:val="ListParagraph"/>
        <w:ind w:left="108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EC682C">
        <w:rPr>
          <w:rFonts w:ascii="Times New Roman" w:hAnsi="Times New Roman"/>
        </w:rPr>
        <w:tab/>
      </w:r>
      <w:r w:rsidR="00935E3D" w:rsidRPr="002B0683">
        <w:rPr>
          <w:rFonts w:ascii="Times New Roman" w:hAnsi="Times New Roman"/>
        </w:rPr>
        <w:t>Adopted by the Board in the meeting</w:t>
      </w:r>
      <w:r w:rsidR="002B0683" w:rsidRPr="002B0683">
        <w:rPr>
          <w:rFonts w:ascii="Times New Roman" w:hAnsi="Times New Roman"/>
        </w:rPr>
        <w:t xml:space="preserve"> </w:t>
      </w:r>
      <w:r w:rsidR="00935E3D" w:rsidRPr="002B0683">
        <w:rPr>
          <w:rFonts w:ascii="Times New Roman" w:hAnsi="Times New Roman"/>
        </w:rPr>
        <w:t xml:space="preserve">of    </w:t>
      </w:r>
      <w:r w:rsidR="00935E3D" w:rsidRPr="007F3394">
        <w:t>_________________________,</w:t>
      </w:r>
    </w:p>
    <w:p w14:paraId="6043ECBE" w14:textId="77777777" w:rsidR="00935E3D" w:rsidRPr="007F3394" w:rsidRDefault="00935E3D" w:rsidP="00E47B68">
      <w:pPr>
        <w:jc w:val="both"/>
        <w:rPr>
          <w:sz w:val="22"/>
          <w:szCs w:val="22"/>
        </w:rPr>
      </w:pPr>
      <w:r w:rsidRPr="007F3394">
        <w:rPr>
          <w:sz w:val="22"/>
          <w:szCs w:val="22"/>
        </w:rPr>
        <w:t xml:space="preserve">                </w:t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  <w:t xml:space="preserve"> (Date of Meeting)</w:t>
      </w:r>
    </w:p>
    <w:p w14:paraId="28DE263E" w14:textId="77777777" w:rsidR="00E131E3" w:rsidRDefault="00935E3D" w:rsidP="00E47B68">
      <w:pPr>
        <w:jc w:val="both"/>
        <w:rPr>
          <w:sz w:val="22"/>
          <w:szCs w:val="22"/>
        </w:rPr>
      </w:pPr>
      <w:r w:rsidRPr="007F3394">
        <w:rPr>
          <w:sz w:val="22"/>
          <w:szCs w:val="22"/>
        </w:rPr>
        <w:t xml:space="preserve"> </w:t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  <w:t xml:space="preserve">  </w:t>
      </w:r>
    </w:p>
    <w:p w14:paraId="6D6DDD9B" w14:textId="77777777" w:rsidR="00E131E3" w:rsidRDefault="00E131E3" w:rsidP="00E47B68">
      <w:pPr>
        <w:ind w:left="5760"/>
        <w:jc w:val="both"/>
        <w:rPr>
          <w:sz w:val="22"/>
          <w:szCs w:val="22"/>
        </w:rPr>
      </w:pPr>
    </w:p>
    <w:p w14:paraId="2ADB6F48" w14:textId="77777777" w:rsidR="00935E3D" w:rsidRPr="007F3394" w:rsidRDefault="00935E3D" w:rsidP="00E47B68">
      <w:pPr>
        <w:ind w:left="5760"/>
        <w:jc w:val="both"/>
        <w:rPr>
          <w:sz w:val="22"/>
          <w:szCs w:val="22"/>
        </w:rPr>
      </w:pPr>
      <w:r w:rsidRPr="007F3394">
        <w:rPr>
          <w:sz w:val="22"/>
          <w:szCs w:val="22"/>
        </w:rPr>
        <w:t>____________</w:t>
      </w:r>
      <w:r w:rsidR="00277C73">
        <w:rPr>
          <w:sz w:val="22"/>
          <w:szCs w:val="22"/>
        </w:rPr>
        <w:t>____</w:t>
      </w:r>
      <w:r w:rsidRPr="007F3394">
        <w:rPr>
          <w:sz w:val="22"/>
          <w:szCs w:val="22"/>
        </w:rPr>
        <w:t>_____________</w:t>
      </w:r>
    </w:p>
    <w:p w14:paraId="3F48ED41" w14:textId="77777777" w:rsidR="00FF756D" w:rsidRDefault="00935E3D" w:rsidP="00E47B68">
      <w:pPr>
        <w:jc w:val="both"/>
        <w:rPr>
          <w:sz w:val="22"/>
          <w:szCs w:val="22"/>
        </w:rPr>
      </w:pPr>
      <w:r w:rsidRPr="007F3394">
        <w:rPr>
          <w:sz w:val="22"/>
          <w:szCs w:val="22"/>
        </w:rPr>
        <w:t xml:space="preserve">      </w:t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  <w:t xml:space="preserve">     (Signature of Presiding Officer)</w:t>
      </w:r>
    </w:p>
    <w:sectPr w:rsidR="00FF756D" w:rsidSect="00023362">
      <w:headerReference w:type="even" r:id="rId15"/>
      <w:headerReference w:type="default" r:id="rId16"/>
      <w:footerReference w:type="default" r:id="rId17"/>
      <w:headerReference w:type="first" r:id="rId18"/>
      <w:pgSz w:w="12240" w:h="15840" w:code="1"/>
      <w:pgMar w:top="714" w:right="1440" w:bottom="990" w:left="1440" w:header="358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F65348" w14:textId="77777777" w:rsidR="00F665D2" w:rsidRDefault="00F665D2">
      <w:r>
        <w:separator/>
      </w:r>
    </w:p>
  </w:endnote>
  <w:endnote w:type="continuationSeparator" w:id="0">
    <w:p w14:paraId="2ADCFC79" w14:textId="77777777" w:rsidR="00F665D2" w:rsidRDefault="00F66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C355F" w14:textId="77777777" w:rsidR="00231711" w:rsidRDefault="0023171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0B6E35A" wp14:editId="433CBA6E">
              <wp:simplePos x="0" y="0"/>
              <wp:positionH relativeFrom="column">
                <wp:posOffset>609600</wp:posOffset>
              </wp:positionH>
              <wp:positionV relativeFrom="paragraph">
                <wp:posOffset>-15240</wp:posOffset>
              </wp:positionV>
              <wp:extent cx="4686300" cy="342900"/>
              <wp:effectExtent l="0" t="3810" r="0" b="0"/>
              <wp:wrapNone/>
              <wp:docPr id="17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DD3480" w14:textId="77777777" w:rsidR="00231711" w:rsidRDefault="00231711" w:rsidP="008B771B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</w:p>
                        <w:p w14:paraId="2234084A" w14:textId="77777777" w:rsidR="00231711" w:rsidRDefault="00231711" w:rsidP="008B771B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</w:t>
                          </w:r>
                          <w:proofErr w:type="gramStart"/>
                          <w:r>
                            <w:rPr>
                              <w:color w:val="000000"/>
                              <w:sz w:val="18"/>
                            </w:rPr>
                            <w:t xml:space="preserve">2730  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proofErr w:type="gramEnd"/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ab/>
                            <w:t xml:space="preserve">(404) 687-2733Fax   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  <w:sz w:val="18"/>
                              <w:u w:val="single"/>
                            </w:rPr>
                            <w:t>www.decidedekalb.com</w:t>
                          </w:r>
                        </w:p>
                        <w:p w14:paraId="412EC70A" w14:textId="77777777" w:rsidR="00231711" w:rsidRDefault="00231711" w:rsidP="008B771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03A2AE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style="position:absolute;margin-left:48pt;margin-top:-1.2pt;width:369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" stroked="f">
              <v:textbox>
                <w:txbxContent>
                  <w:p w:rsidR="00231711" w:rsidRDefault="00231711" w:rsidP="008B771B">
                    <w:pPr>
                      <w:jc w:val="center"/>
                      <w:rPr>
                        <w:color w:val="000000"/>
                        <w:sz w:val="18"/>
                      </w:rPr>
                    </w:pPr>
                  </w:p>
                  <w:p w:rsidR="00231711" w:rsidRDefault="00231711" w:rsidP="008B771B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 </w:t>
                    </w:r>
                    <w:r>
                      <w:rPr>
                        <w:b/>
                        <w:color w:val="000000"/>
                        <w:sz w:val="18"/>
                      </w:rPr>
                      <w:t xml:space="preserve">*   </w:t>
                    </w:r>
                    <w:r>
                      <w:rPr>
                        <w:color w:val="000000"/>
                        <w:sz w:val="18"/>
                      </w:rPr>
                      <w:tab/>
                      <w:t xml:space="preserve">(404) 687-2733Fax   </w:t>
                    </w:r>
                    <w:r>
                      <w:rPr>
                        <w:b/>
                        <w:color w:val="000000"/>
                        <w:sz w:val="18"/>
                      </w:rPr>
                      <w:t>*</w:t>
                    </w:r>
                    <w:r>
                      <w:rPr>
                        <w:color w:val="000000"/>
                        <w:sz w:val="18"/>
                      </w:rPr>
                      <w:t xml:space="preserve">   </w:t>
                    </w:r>
                    <w:r>
                      <w:rPr>
                        <w:color w:val="000000"/>
                        <w:sz w:val="18"/>
                        <w:u w:val="single"/>
                      </w:rPr>
                      <w:t>www.decidedekalb.com</w:t>
                    </w:r>
                  </w:p>
                  <w:p w:rsidR="00231711" w:rsidRDefault="00231711" w:rsidP="008B771B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816E3" w14:textId="77777777" w:rsidR="00231711" w:rsidRPr="001E58C0" w:rsidRDefault="00231711" w:rsidP="001E58C0">
    <w:pPr>
      <w:pStyle w:val="Footer"/>
      <w:jc w:val="right"/>
      <w:rPr>
        <w:sz w:val="18"/>
        <w:szCs w:val="18"/>
      </w:rPr>
    </w:pPr>
    <w:r w:rsidRPr="005E49D7">
      <w:rPr>
        <w:rStyle w:val="PageNumber"/>
        <w:sz w:val="18"/>
        <w:szCs w:val="18"/>
      </w:rPr>
      <w:t xml:space="preserve">Page </w:t>
    </w:r>
    <w:r w:rsidRPr="005E49D7">
      <w:rPr>
        <w:rStyle w:val="PageNumber"/>
        <w:sz w:val="18"/>
        <w:szCs w:val="18"/>
      </w:rPr>
      <w:fldChar w:fldCharType="begin"/>
    </w:r>
    <w:r w:rsidRPr="005E49D7">
      <w:rPr>
        <w:rStyle w:val="PageNumber"/>
        <w:sz w:val="18"/>
        <w:szCs w:val="18"/>
      </w:rPr>
      <w:instrText xml:space="preserve"> PAGE </w:instrText>
    </w:r>
    <w:r w:rsidRPr="005E49D7">
      <w:rPr>
        <w:rStyle w:val="PageNumber"/>
        <w:sz w:val="18"/>
        <w:szCs w:val="18"/>
      </w:rPr>
      <w:fldChar w:fldCharType="separate"/>
    </w:r>
    <w:r w:rsidR="00745CEE">
      <w:rPr>
        <w:rStyle w:val="PageNumber"/>
        <w:noProof/>
        <w:sz w:val="18"/>
        <w:szCs w:val="18"/>
      </w:rPr>
      <w:t>1</w:t>
    </w:r>
    <w:r w:rsidRPr="005E49D7">
      <w:rPr>
        <w:rStyle w:val="PageNumber"/>
        <w:sz w:val="18"/>
        <w:szCs w:val="18"/>
      </w:rPr>
      <w:fldChar w:fldCharType="end"/>
    </w:r>
    <w:r w:rsidRPr="005E49D7">
      <w:rPr>
        <w:rStyle w:val="PageNumber"/>
        <w:sz w:val="18"/>
        <w:szCs w:val="18"/>
      </w:rPr>
      <w:t xml:space="preserve"> of </w:t>
    </w:r>
    <w:r w:rsidRPr="005E49D7">
      <w:rPr>
        <w:rStyle w:val="PageNumber"/>
        <w:sz w:val="18"/>
        <w:szCs w:val="18"/>
      </w:rPr>
      <w:fldChar w:fldCharType="begin"/>
    </w:r>
    <w:r w:rsidRPr="005E49D7">
      <w:rPr>
        <w:rStyle w:val="PageNumber"/>
        <w:sz w:val="18"/>
        <w:szCs w:val="18"/>
      </w:rPr>
      <w:instrText xml:space="preserve"> NUMPAGES </w:instrText>
    </w:r>
    <w:r w:rsidRPr="005E49D7">
      <w:rPr>
        <w:rStyle w:val="PageNumber"/>
        <w:sz w:val="18"/>
        <w:szCs w:val="18"/>
      </w:rPr>
      <w:fldChar w:fldCharType="separate"/>
    </w:r>
    <w:r w:rsidR="00745CEE">
      <w:rPr>
        <w:rStyle w:val="PageNumber"/>
        <w:noProof/>
        <w:sz w:val="18"/>
        <w:szCs w:val="18"/>
      </w:rPr>
      <w:t>3</w:t>
    </w:r>
    <w:r w:rsidRPr="005E49D7">
      <w:rPr>
        <w:rStyle w:val="PageNumber"/>
        <w:sz w:val="18"/>
        <w:szCs w:val="18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BC8D36C" wp14:editId="32639853">
              <wp:simplePos x="0" y="0"/>
              <wp:positionH relativeFrom="column">
                <wp:posOffset>457200</wp:posOffset>
              </wp:positionH>
              <wp:positionV relativeFrom="paragraph">
                <wp:posOffset>-167640</wp:posOffset>
              </wp:positionV>
              <wp:extent cx="4686300" cy="342900"/>
              <wp:effectExtent l="0" t="0" r="0" b="3810"/>
              <wp:wrapNone/>
              <wp:docPr id="1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AACEE" w14:textId="77777777" w:rsidR="00231711" w:rsidRDefault="00231711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14:paraId="77890F5C" w14:textId="77777777" w:rsidR="00231711" w:rsidRDefault="00231711" w:rsidP="00604C65">
                          <w:pPr>
                            <w:jc w:val="cente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B05B7">
                              <w:rPr>
                                <w:rStyle w:val="Hyperlink"/>
                                <w:sz w:val="18"/>
                              </w:rPr>
                              <w:t>www.decidedekalb.com</w:t>
                            </w:r>
                          </w:hyperlink>
                          <w:r>
                            <w:rPr>
                              <w:color w:val="000000"/>
                              <w:sz w:val="18"/>
                              <w:u w:val="single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8A7E4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left:0;text-align:left;margin-left:36pt;margin-top:-13.2pt;width:369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" stroked="f">
              <v:textbox>
                <w:txbxContent>
                  <w:p w:rsidR="00231711" w:rsidRDefault="00231711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231711" w:rsidRDefault="00231711" w:rsidP="00604C65">
                    <w:pPr>
                      <w:jc w:val="center"/>
                    </w:pPr>
                    <w:r>
                      <w:rPr>
                        <w:color w:val="000000"/>
                        <w:sz w:val="18"/>
                      </w:rPr>
                      <w:t>(404) 687-2730 Phone</w:t>
                    </w:r>
                    <w:r>
                      <w:rPr>
                        <w:b/>
                        <w:color w:val="000000"/>
                        <w:sz w:val="18"/>
                      </w:rPr>
                      <w:t>* (</w:t>
                    </w:r>
                    <w:r>
                      <w:rPr>
                        <w:color w:val="000000"/>
                        <w:sz w:val="18"/>
                      </w:rPr>
                      <w:t>404) 687-2733 Fax</w:t>
                    </w:r>
                    <w:r>
                      <w:rPr>
                        <w:b/>
                        <w:color w:val="000000"/>
                        <w:sz w:val="18"/>
                      </w:rPr>
                      <w:t>*</w:t>
                    </w:r>
                    <w:r>
                      <w:rPr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B05B7">
                        <w:rPr>
                          <w:rStyle w:val="Hyperlink"/>
                          <w:sz w:val="18"/>
                        </w:rPr>
                        <w:t>www.decidedekalb.com</w:t>
                      </w:r>
                    </w:hyperlink>
                    <w:r>
                      <w:rPr>
                        <w:color w:val="000000"/>
                        <w:sz w:val="18"/>
                        <w:u w:val="single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7473B" w14:textId="77777777" w:rsidR="00231711" w:rsidRPr="00107DD0" w:rsidRDefault="00231711">
    <w:pPr>
      <w:pStyle w:val="Footer"/>
      <w:jc w:val="right"/>
      <w:rPr>
        <w:sz w:val="18"/>
        <w:szCs w:val="18"/>
      </w:rPr>
    </w:pPr>
    <w:r w:rsidRPr="00107DD0">
      <w:rPr>
        <w:sz w:val="18"/>
        <w:szCs w:val="18"/>
      </w:rPr>
      <w:t xml:space="preserve">Page </w:t>
    </w:r>
    <w:r w:rsidRPr="00107DD0">
      <w:rPr>
        <w:sz w:val="18"/>
        <w:szCs w:val="18"/>
      </w:rPr>
      <w:fldChar w:fldCharType="begin"/>
    </w:r>
    <w:r w:rsidRPr="00107DD0">
      <w:rPr>
        <w:sz w:val="18"/>
        <w:szCs w:val="18"/>
      </w:rPr>
      <w:instrText xml:space="preserve"> PAGE </w:instrText>
    </w:r>
    <w:r w:rsidRPr="00107DD0">
      <w:rPr>
        <w:sz w:val="18"/>
        <w:szCs w:val="18"/>
      </w:rPr>
      <w:fldChar w:fldCharType="separate"/>
    </w:r>
    <w:r w:rsidR="00BB39E7">
      <w:rPr>
        <w:noProof/>
        <w:sz w:val="18"/>
        <w:szCs w:val="18"/>
      </w:rPr>
      <w:t>3</w:t>
    </w:r>
    <w:r w:rsidRPr="00107DD0">
      <w:rPr>
        <w:sz w:val="18"/>
        <w:szCs w:val="18"/>
      </w:rPr>
      <w:fldChar w:fldCharType="end"/>
    </w:r>
    <w:r w:rsidRPr="00107DD0">
      <w:rPr>
        <w:sz w:val="18"/>
        <w:szCs w:val="18"/>
      </w:rPr>
      <w:t xml:space="preserve"> of </w:t>
    </w:r>
    <w:r w:rsidRPr="00107DD0">
      <w:rPr>
        <w:sz w:val="18"/>
        <w:szCs w:val="18"/>
      </w:rPr>
      <w:fldChar w:fldCharType="begin"/>
    </w:r>
    <w:r w:rsidRPr="00107DD0">
      <w:rPr>
        <w:sz w:val="18"/>
        <w:szCs w:val="18"/>
      </w:rPr>
      <w:instrText xml:space="preserve"> NUMPAGES  </w:instrText>
    </w:r>
    <w:r w:rsidRPr="00107DD0">
      <w:rPr>
        <w:sz w:val="18"/>
        <w:szCs w:val="18"/>
      </w:rPr>
      <w:fldChar w:fldCharType="separate"/>
    </w:r>
    <w:r w:rsidR="00BB39E7">
      <w:rPr>
        <w:noProof/>
        <w:sz w:val="18"/>
        <w:szCs w:val="18"/>
      </w:rPr>
      <w:t>3</w:t>
    </w:r>
    <w:r w:rsidRPr="00107DD0">
      <w:rPr>
        <w:sz w:val="18"/>
        <w:szCs w:val="18"/>
      </w:rPr>
      <w:fldChar w:fldCharType="end"/>
    </w:r>
  </w:p>
  <w:p w14:paraId="3E246665" w14:textId="77777777" w:rsidR="00231711" w:rsidRPr="001E58C0" w:rsidRDefault="00231711" w:rsidP="001E58C0">
    <w:pPr>
      <w:pStyle w:val="Footer"/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2B71E" w14:textId="77777777" w:rsidR="00F665D2" w:rsidRDefault="00F665D2">
      <w:r>
        <w:separator/>
      </w:r>
    </w:p>
  </w:footnote>
  <w:footnote w:type="continuationSeparator" w:id="0">
    <w:p w14:paraId="6EFD8C4B" w14:textId="77777777" w:rsidR="00F665D2" w:rsidRDefault="00F66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3F046" w14:textId="77777777" w:rsidR="00231711" w:rsidRDefault="00231711" w:rsidP="00D57EF3">
    <w:pPr>
      <w:pStyle w:val="Heading3"/>
      <w:rPr>
        <w:color w:val="000000"/>
        <w:sz w:val="52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59561921" wp14:editId="570EE971">
          <wp:simplePos x="0" y="0"/>
          <wp:positionH relativeFrom="column">
            <wp:posOffset>-457200</wp:posOffset>
          </wp:positionH>
          <wp:positionV relativeFrom="paragraph">
            <wp:posOffset>-114300</wp:posOffset>
          </wp:positionV>
          <wp:extent cx="1257300" cy="1257300"/>
          <wp:effectExtent l="19050" t="0" r="0" b="0"/>
          <wp:wrapThrough wrapText="bothSides">
            <wp:wrapPolygon edited="0">
              <wp:start x="-327" y="0"/>
              <wp:lineTo x="-327" y="21273"/>
              <wp:lineTo x="21600" y="21273"/>
              <wp:lineTo x="21600" y="0"/>
              <wp:lineTo x="-327" y="0"/>
            </wp:wrapPolygon>
          </wp:wrapThrough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1257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color w:val="000000"/>
        <w:sz w:val="52"/>
      </w:rPr>
      <w:t xml:space="preserve">     The Development Authority of </w:t>
    </w:r>
  </w:p>
  <w:p w14:paraId="7835A670" w14:textId="77777777" w:rsidR="00231711" w:rsidRDefault="00231711" w:rsidP="00D57EF3">
    <w:pPr>
      <w:pStyle w:val="Heading3"/>
      <w:rPr>
        <w:color w:val="000000"/>
        <w:sz w:val="52"/>
      </w:rPr>
    </w:pPr>
    <w:r>
      <w:rPr>
        <w:color w:val="000000"/>
        <w:sz w:val="52"/>
      </w:rPr>
      <w:t xml:space="preserve">      DeKalb County, Georgia</w:t>
    </w:r>
  </w:p>
  <w:p w14:paraId="3D3EFDF0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21E87D0" wp14:editId="184D28C2">
              <wp:simplePos x="0" y="0"/>
              <wp:positionH relativeFrom="column">
                <wp:posOffset>-571500</wp:posOffset>
              </wp:positionH>
              <wp:positionV relativeFrom="paragraph">
                <wp:posOffset>383540</wp:posOffset>
              </wp:positionV>
              <wp:extent cx="6515100" cy="0"/>
              <wp:effectExtent l="28575" t="31115" r="28575" b="35560"/>
              <wp:wrapNone/>
              <wp:docPr id="6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C35527" id="Line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30.2pt" to="468pt,3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" strokeweight="4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DDC0B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6321470F" wp14:editId="0EAFE737">
              <wp:simplePos x="0" y="0"/>
              <wp:positionH relativeFrom="column">
                <wp:posOffset>1028700</wp:posOffset>
              </wp:positionH>
              <wp:positionV relativeFrom="paragraph">
                <wp:posOffset>-76200</wp:posOffset>
              </wp:positionV>
              <wp:extent cx="4876800" cy="9525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6800" cy="952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1D833B2" w14:textId="77777777" w:rsidR="00231711" w:rsidRDefault="00231711" w:rsidP="00E60B85">
                          <w:pPr>
                            <w:jc w:val="center"/>
                          </w:pPr>
                        </w:p>
                        <w:p w14:paraId="7E44033C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evelopment Authority of DeKalb County, Georgia</w:t>
                          </w:r>
                        </w:p>
                        <w:p w14:paraId="123D1142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.b.a.</w:t>
                          </w:r>
                        </w:p>
                        <w:p w14:paraId="4BCBB936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ecide DeKalb Development Authority</w:t>
                          </w:r>
                        </w:p>
                        <w:p w14:paraId="618D3B36" w14:textId="77777777" w:rsidR="00231711" w:rsidRDefault="0023171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82CD1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1pt;margin-top:-6pt;width:384pt;height:75pt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" fillcolor="white [3201]" stroked="f" strokeweight=".5pt">
              <v:textbox>
                <w:txbxContent>
                  <w:p w:rsidR="00231711" w:rsidRDefault="00231711" w:rsidP="00E60B85">
                    <w:pPr>
                      <w:jc w:val="center"/>
                    </w:pPr>
                  </w:p>
                  <w:p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evelopment Authority of DeKalb County, Georgia</w:t>
                    </w:r>
                  </w:p>
                  <w:p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.b.a.</w:t>
                    </w:r>
                  </w:p>
                  <w:p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ecide DeKalb Development Authority</w:t>
                    </w:r>
                  </w:p>
                  <w:p w:rsidR="00231711" w:rsidRDefault="00231711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800" behindDoc="1" locked="0" layoutInCell="1" allowOverlap="1" wp14:anchorId="0D45D784" wp14:editId="4B698EB6">
          <wp:simplePos x="0" y="0"/>
          <wp:positionH relativeFrom="column">
            <wp:posOffset>-571500</wp:posOffset>
          </wp:positionH>
          <wp:positionV relativeFrom="paragraph">
            <wp:posOffset>55245</wp:posOffset>
          </wp:positionV>
          <wp:extent cx="1338580" cy="412115"/>
          <wp:effectExtent l="0" t="0" r="0" b="698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2B94B8F4" wp14:editId="03884482">
              <wp:simplePos x="0" y="0"/>
              <wp:positionH relativeFrom="column">
                <wp:posOffset>-1043940</wp:posOffset>
              </wp:positionH>
              <wp:positionV relativeFrom="paragraph">
                <wp:posOffset>1089660</wp:posOffset>
              </wp:positionV>
              <wp:extent cx="2019300" cy="7505700"/>
              <wp:effectExtent l="0" t="0" r="0" b="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0" cy="7505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87B373" w14:textId="77777777" w:rsidR="00231711" w:rsidRDefault="00231711">
                          <w:pPr>
                            <w:pStyle w:val="Heading1"/>
                          </w:pPr>
                          <w:r>
                            <w:t xml:space="preserve"> </w:t>
                          </w:r>
                        </w:p>
                        <w:p w14:paraId="43FC2C0E" w14:textId="77777777" w:rsidR="00E33F49" w:rsidRDefault="00E33F49" w:rsidP="00E33F49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3C32E76F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7E558B5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  <w:u w:val="single"/>
                            </w:rPr>
                          </w:pPr>
                        </w:p>
                        <w:p w14:paraId="0488C0E5" w14:textId="77777777" w:rsidR="00E33F49" w:rsidRDefault="00E33F49" w:rsidP="00E33F49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0D5CB9F5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3956984A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  <w:u w:val="single"/>
                            </w:rPr>
                          </w:pPr>
                        </w:p>
                        <w:p w14:paraId="4A1D0FC5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</w:p>
                        <w:p w14:paraId="57F2DDF1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14:paraId="1B395D8A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02C63BB2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09ECD6DC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5DFB7C6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13E175E0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B73C879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color w:val="000000"/>
                              <w:sz w:val="18"/>
                              <w:szCs w:val="18"/>
                            </w:rPr>
                            <w:t>Mr. Kevin Gooch, Esq.</w:t>
                          </w: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33DEA958" w14:textId="77777777" w:rsidR="00E33F49" w:rsidRDefault="00E33F49" w:rsidP="00E33F49">
                          <w:pPr>
                            <w:pStyle w:val="Heading2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0135137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rtner </w:t>
                          </w:r>
                        </w:p>
                        <w:p w14:paraId="001F5FF6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DLA Piper, LLP</w:t>
                          </w:r>
                        </w:p>
                        <w:p w14:paraId="4EB0FD97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76FD6B34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73069D81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FD54231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13593409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602DF5C4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E3A3864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7A924C8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598E24EA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3D2B116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8487C6F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FDA6F2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9E67021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6868505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04E010B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Director at Cox Automotive, Inc. </w:t>
                          </w:r>
                        </w:p>
                        <w:p w14:paraId="22ED61BF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7CB9124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278BC0C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Mr. Sai Reddy </w:t>
                          </w:r>
                        </w:p>
                        <w:p w14:paraId="376EB289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CC4065D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7734FA65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676E203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59C96787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1E95891A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69B962DD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0812AFE0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FF1D3F4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B5D1E98" w14:textId="77777777" w:rsidR="00E33F49" w:rsidRDefault="00E33F49" w:rsidP="00E33F49">
                          <w:pPr>
                            <w:pStyle w:val="BodyText"/>
                            <w:jc w:val="center"/>
                            <w:rPr>
                              <w:color w:val="000000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Cs w:val="18"/>
                            </w:rPr>
                            <w:t xml:space="preserve">Mr. James P. </w:t>
                          </w:r>
                          <w:proofErr w:type="spellStart"/>
                          <w:r>
                            <w:rPr>
                              <w:color w:val="000000"/>
                              <w:szCs w:val="18"/>
                            </w:rPr>
                            <w:t>Monacell</w:t>
                          </w:r>
                          <w:proofErr w:type="spellEnd"/>
                          <w:r>
                            <w:rPr>
                              <w:color w:val="000000"/>
                              <w:szCs w:val="18"/>
                            </w:rPr>
                            <w:t>, Esq.</w:t>
                          </w:r>
                        </w:p>
                        <w:p w14:paraId="0E6B76BA" w14:textId="77777777" w:rsidR="00E33F49" w:rsidRDefault="00E33F49" w:rsidP="00E33F49">
                          <w:pPr>
                            <w:pStyle w:val="BodyText"/>
                            <w:jc w:val="center"/>
                            <w:rPr>
                              <w:color w:val="000000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Cs w:val="18"/>
                            </w:rPr>
                            <w:t>Counsel to the Authority</w:t>
                          </w:r>
                        </w:p>
                        <w:p w14:paraId="4BB67850" w14:textId="77777777" w:rsidR="00231711" w:rsidRP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E33F49">
                            <w:rPr>
                              <w:color w:val="000000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32327E7D" w14:textId="77777777" w:rsidR="00231711" w:rsidRPr="00EE3714" w:rsidRDefault="00231711" w:rsidP="00EE3714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78AADA" id="Text Box 8" o:spid="_x0000_s1027" type="#_x0000_t202" style="position:absolute;margin-left:-82.2pt;margin-top:85.8pt;width:159pt;height:59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" stroked="f">
              <v:textbox>
                <w:txbxContent>
                  <w:p w:rsidR="00231711" w:rsidRDefault="00231711">
                    <w:pPr>
                      <w:pStyle w:val="Heading1"/>
                    </w:pPr>
                    <w:r>
                      <w:t xml:space="preserve"> </w:t>
                    </w:r>
                  </w:p>
                  <w:p w:rsidR="00E33F49" w:rsidRDefault="00E33F49" w:rsidP="00E33F49">
                    <w:pPr>
                      <w:pStyle w:val="Heading1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Board Members</w:t>
                    </w:r>
                  </w:p>
                  <w:p w:rsidR="00E33F49" w:rsidRDefault="00E33F49" w:rsidP="00E33F49">
                    <w:pPr>
                      <w:jc w:val="center"/>
                      <w:rPr>
                        <w:b/>
                        <w:color w:val="000000"/>
                      </w:rPr>
                    </w:pPr>
                    <w:r>
                      <w:rPr>
                        <w:b/>
                        <w:color w:val="000000"/>
                      </w:rPr>
                      <w:t>Officers</w:t>
                    </w:r>
                  </w:p>
                  <w:p w:rsidR="00E33F49" w:rsidRDefault="00E33F49" w:rsidP="00E33F49">
                    <w:pPr>
                      <w:jc w:val="center"/>
                      <w:rPr>
                        <w:b/>
                        <w:color w:val="000000"/>
                        <w:u w:val="single"/>
                      </w:rPr>
                    </w:pPr>
                  </w:p>
                  <w:p w:rsidR="00E33F49" w:rsidRDefault="00E33F49" w:rsidP="00E33F49">
                    <w:pPr>
                      <w:pStyle w:val="Heading1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Board Members</w:t>
                    </w:r>
                  </w:p>
                  <w:p w:rsidR="00E33F49" w:rsidRDefault="00E33F49" w:rsidP="00E33F49">
                    <w:pPr>
                      <w:jc w:val="center"/>
                      <w:rPr>
                        <w:b/>
                        <w:color w:val="000000"/>
                      </w:rPr>
                    </w:pPr>
                    <w:r>
                      <w:rPr>
                        <w:b/>
                        <w:color w:val="000000"/>
                      </w:rPr>
                      <w:t>Officers</w:t>
                    </w:r>
                  </w:p>
                  <w:p w:rsidR="00E33F49" w:rsidRDefault="00E33F49" w:rsidP="00E33F49">
                    <w:pPr>
                      <w:jc w:val="center"/>
                      <w:rPr>
                        <w:b/>
                        <w:color w:val="000000"/>
                        <w:u w:val="single"/>
                      </w:rPr>
                    </w:pPr>
                  </w:p>
                  <w:p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Chair of the Authority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Partner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Peachtree Government Relations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>
                      <w:rPr>
                        <w:b w:val="0"/>
                        <w:color w:val="000000"/>
                        <w:sz w:val="18"/>
                        <w:szCs w:val="18"/>
                      </w:rPr>
                      <w:t>Mr. Kevin Gooch, Esq.</w:t>
                    </w: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:rsidR="00E33F49" w:rsidRDefault="00E33F49" w:rsidP="00E33F49">
                    <w:pPr>
                      <w:pStyle w:val="Heading2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rtner 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DLA Piper, LLP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Ms. Miranda Mack McKenzie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Secretary of the Authority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Mr. Andrew Greenberg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Board Member of the Authority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Executive Director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Georgia Game Developers Association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Ms. Kimberly Adams 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Director at Cox Automotive, Inc. 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Mr. Sai Reddy 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Rebekah Coblentz</w:t>
                    </w:r>
                  </w:p>
                  <w:p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="00E33F49" w:rsidRDefault="00E33F49" w:rsidP="00E33F49">
                    <w:pPr>
                      <w:pStyle w:val="BodyText"/>
                      <w:jc w:val="center"/>
                      <w:rPr>
                        <w:color w:val="000000"/>
                        <w:szCs w:val="18"/>
                      </w:rPr>
                    </w:pPr>
                    <w:r>
                      <w:rPr>
                        <w:color w:val="000000"/>
                        <w:szCs w:val="18"/>
                      </w:rPr>
                      <w:t>Mr. James P. Monacell, Esq.</w:t>
                    </w:r>
                  </w:p>
                  <w:p w:rsidR="00E33F49" w:rsidRDefault="00E33F49" w:rsidP="00E33F49">
                    <w:pPr>
                      <w:pStyle w:val="BodyText"/>
                      <w:jc w:val="center"/>
                      <w:rPr>
                        <w:color w:val="000000"/>
                        <w:szCs w:val="18"/>
                      </w:rPr>
                    </w:pPr>
                    <w:r>
                      <w:rPr>
                        <w:color w:val="000000"/>
                        <w:szCs w:val="18"/>
                      </w:rPr>
                      <w:t>Counsel to the Authority</w:t>
                    </w:r>
                  </w:p>
                  <w:p w:rsidR="00231711" w:rsidRP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E33F49">
                      <w:rPr>
                        <w:color w:val="000000"/>
                        <w:sz w:val="18"/>
                        <w:szCs w:val="18"/>
                      </w:rPr>
                      <w:t>Smith, Gambrell &amp; Russell, LLP</w:t>
                    </w:r>
                  </w:p>
                  <w:p w:rsidR="00231711" w:rsidRPr="00EE3714" w:rsidRDefault="00231711" w:rsidP="00EE3714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DB8D6DE" wp14:editId="5717B97F">
              <wp:simplePos x="0" y="0"/>
              <wp:positionH relativeFrom="column">
                <wp:posOffset>1028700</wp:posOffset>
              </wp:positionH>
              <wp:positionV relativeFrom="paragraph">
                <wp:posOffset>1310640</wp:posOffset>
              </wp:positionV>
              <wp:extent cx="0" cy="7086600"/>
              <wp:effectExtent l="28575" t="28575" r="28575" b="28575"/>
              <wp:wrapNone/>
              <wp:docPr id="15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708660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667072" id="Line 7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pt,103.2pt" to="81pt,6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" strokeweight="4.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434157A" wp14:editId="1D28C915">
              <wp:simplePos x="0" y="0"/>
              <wp:positionH relativeFrom="column">
                <wp:posOffset>-571500</wp:posOffset>
              </wp:positionH>
              <wp:positionV relativeFrom="paragraph">
                <wp:posOffset>967740</wp:posOffset>
              </wp:positionV>
              <wp:extent cx="6515100" cy="0"/>
              <wp:effectExtent l="28575" t="28575" r="28575" b="28575"/>
              <wp:wrapNone/>
              <wp:docPr id="16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5D6224" id="Line 9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76.2pt" to="468pt,7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" strokeweight="4.5pt"/>
          </w:pict>
        </mc:Fallback>
      </mc:AlternateConten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94F910" w14:textId="77777777" w:rsidR="00231711" w:rsidRDefault="0023171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15626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31D76392" wp14:editId="2F13B374">
              <wp:simplePos x="0" y="0"/>
              <wp:positionH relativeFrom="column">
                <wp:posOffset>2316480</wp:posOffset>
              </wp:positionH>
              <wp:positionV relativeFrom="paragraph">
                <wp:posOffset>-21590</wp:posOffset>
              </wp:positionV>
              <wp:extent cx="4421505" cy="275492"/>
              <wp:effectExtent l="0" t="0" r="0" b="0"/>
              <wp:wrapNone/>
              <wp:docPr id="3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21505" cy="27549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5AC66E" w14:textId="77777777" w:rsidR="00231711" w:rsidRPr="000E06DA" w:rsidRDefault="002C16DE" w:rsidP="00D528EF">
                          <w:pPr>
                            <w:pStyle w:val="Heading3"/>
                            <w:jc w:val="left"/>
                            <w:rPr>
                              <w:color w:val="000000"/>
                              <w:sz w:val="24"/>
                            </w:rPr>
                          </w:pPr>
                          <w:r>
                            <w:rPr>
                              <w:color w:val="000000"/>
                              <w:sz w:val="24"/>
                            </w:rPr>
                            <w:tab/>
                          </w:r>
                          <w:r w:rsidR="00231711">
                            <w:rPr>
                              <w:color w:val="000000"/>
                              <w:sz w:val="24"/>
                            </w:rPr>
                            <w:t xml:space="preserve">DDDA PIR Committee Meeting </w:t>
                          </w:r>
                          <w:r w:rsidR="008F70CF">
                            <w:rPr>
                              <w:color w:val="000000"/>
                              <w:sz w:val="24"/>
                            </w:rPr>
                            <w:t>May 8, 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B63FAF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0" type="#_x0000_t202" style="position:absolute;margin-left:182.4pt;margin-top:-1.7pt;width:348.15pt;height:21.7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" filled="f" stroked="f">
              <v:textbox>
                <w:txbxContent>
                  <w:p w:rsidR="00231711" w:rsidRPr="000E06DA" w:rsidRDefault="002C16DE" w:rsidP="00D528EF">
                    <w:pPr>
                      <w:pStyle w:val="Heading3"/>
                      <w:jc w:val="left"/>
                      <w:rPr>
                        <w:color w:val="000000"/>
                        <w:sz w:val="24"/>
                      </w:rPr>
                    </w:pPr>
                    <w:r>
                      <w:rPr>
                        <w:color w:val="000000"/>
                        <w:sz w:val="24"/>
                      </w:rPr>
                      <w:tab/>
                    </w:r>
                    <w:r w:rsidR="00231711">
                      <w:rPr>
                        <w:color w:val="000000"/>
                        <w:sz w:val="24"/>
                      </w:rPr>
                      <w:t xml:space="preserve">DDDA PIR Committee Meeting </w:t>
                    </w:r>
                    <w:r w:rsidR="008F70CF">
                      <w:rPr>
                        <w:color w:val="000000"/>
                        <w:sz w:val="24"/>
                      </w:rPr>
                      <w:t>May 8, 2020</w:t>
                    </w:r>
                  </w:p>
                </w:txbxContent>
              </v:textbox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305C2" w14:textId="77777777" w:rsidR="00231711" w:rsidRDefault="002317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10.5pt" o:bullet="t">
        <v:imagedata r:id="rId1" o:title="BD15057_"/>
      </v:shape>
    </w:pict>
  </w:numPicBullet>
  <w:abstractNum w:abstractNumId="0" w15:restartNumberingAfterBreak="0">
    <w:nsid w:val="0390518C"/>
    <w:multiLevelType w:val="hybridMultilevel"/>
    <w:tmpl w:val="26CCB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E7A9E"/>
    <w:multiLevelType w:val="hybridMultilevel"/>
    <w:tmpl w:val="93CEB6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5CA3CD0"/>
    <w:multiLevelType w:val="hybridMultilevel"/>
    <w:tmpl w:val="D10E9352"/>
    <w:lvl w:ilvl="0" w:tplc="35ECF01A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07352227"/>
    <w:multiLevelType w:val="hybridMultilevel"/>
    <w:tmpl w:val="B7468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9736C"/>
    <w:multiLevelType w:val="hybridMultilevel"/>
    <w:tmpl w:val="718EBD62"/>
    <w:lvl w:ilvl="0" w:tplc="EC1A47F8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BCA7AD0"/>
    <w:multiLevelType w:val="hybridMultilevel"/>
    <w:tmpl w:val="C28E55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FE73E72"/>
    <w:multiLevelType w:val="hybridMultilevel"/>
    <w:tmpl w:val="B798FB00"/>
    <w:lvl w:ilvl="0" w:tplc="D18C85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275D3"/>
    <w:multiLevelType w:val="hybridMultilevel"/>
    <w:tmpl w:val="D1F68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34EB3"/>
    <w:multiLevelType w:val="hybridMultilevel"/>
    <w:tmpl w:val="4FD8A81A"/>
    <w:lvl w:ilvl="0" w:tplc="34A8725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E524C"/>
    <w:multiLevelType w:val="hybridMultilevel"/>
    <w:tmpl w:val="C26ACCF0"/>
    <w:lvl w:ilvl="0" w:tplc="1BD05FC6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99529F1"/>
    <w:multiLevelType w:val="hybridMultilevel"/>
    <w:tmpl w:val="69C076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1BD15363"/>
    <w:multiLevelType w:val="hybridMultilevel"/>
    <w:tmpl w:val="A7CCBB3C"/>
    <w:lvl w:ilvl="0" w:tplc="6D468A0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1F8855FF"/>
    <w:multiLevelType w:val="hybridMultilevel"/>
    <w:tmpl w:val="D48A64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3871FB"/>
    <w:multiLevelType w:val="hybridMultilevel"/>
    <w:tmpl w:val="8B78E436"/>
    <w:lvl w:ilvl="0" w:tplc="44FCCEAE">
      <w:start w:val="1"/>
      <w:numFmt w:val="upperRoman"/>
      <w:lvlText w:val="%1."/>
      <w:lvlJc w:val="left"/>
      <w:pPr>
        <w:ind w:left="27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72" w:hanging="360"/>
      </w:pPr>
    </w:lvl>
    <w:lvl w:ilvl="2" w:tplc="0409001B" w:tentative="1">
      <w:start w:val="1"/>
      <w:numFmt w:val="lowerRoman"/>
      <w:lvlText w:val="%3."/>
      <w:lvlJc w:val="right"/>
      <w:pPr>
        <w:ind w:left="3792" w:hanging="180"/>
      </w:pPr>
    </w:lvl>
    <w:lvl w:ilvl="3" w:tplc="0409000F" w:tentative="1">
      <w:start w:val="1"/>
      <w:numFmt w:val="decimal"/>
      <w:lvlText w:val="%4."/>
      <w:lvlJc w:val="left"/>
      <w:pPr>
        <w:ind w:left="4512" w:hanging="360"/>
      </w:pPr>
    </w:lvl>
    <w:lvl w:ilvl="4" w:tplc="04090019" w:tentative="1">
      <w:start w:val="1"/>
      <w:numFmt w:val="lowerLetter"/>
      <w:lvlText w:val="%5."/>
      <w:lvlJc w:val="left"/>
      <w:pPr>
        <w:ind w:left="5232" w:hanging="360"/>
      </w:pPr>
    </w:lvl>
    <w:lvl w:ilvl="5" w:tplc="0409001B" w:tentative="1">
      <w:start w:val="1"/>
      <w:numFmt w:val="lowerRoman"/>
      <w:lvlText w:val="%6."/>
      <w:lvlJc w:val="right"/>
      <w:pPr>
        <w:ind w:left="5952" w:hanging="180"/>
      </w:pPr>
    </w:lvl>
    <w:lvl w:ilvl="6" w:tplc="0409000F" w:tentative="1">
      <w:start w:val="1"/>
      <w:numFmt w:val="decimal"/>
      <w:lvlText w:val="%7."/>
      <w:lvlJc w:val="left"/>
      <w:pPr>
        <w:ind w:left="6672" w:hanging="360"/>
      </w:pPr>
    </w:lvl>
    <w:lvl w:ilvl="7" w:tplc="04090019" w:tentative="1">
      <w:start w:val="1"/>
      <w:numFmt w:val="lowerLetter"/>
      <w:lvlText w:val="%8."/>
      <w:lvlJc w:val="left"/>
      <w:pPr>
        <w:ind w:left="7392" w:hanging="360"/>
      </w:pPr>
    </w:lvl>
    <w:lvl w:ilvl="8" w:tplc="0409001B" w:tentative="1">
      <w:start w:val="1"/>
      <w:numFmt w:val="lowerRoman"/>
      <w:lvlText w:val="%9."/>
      <w:lvlJc w:val="right"/>
      <w:pPr>
        <w:ind w:left="8112" w:hanging="180"/>
      </w:pPr>
    </w:lvl>
  </w:abstractNum>
  <w:abstractNum w:abstractNumId="14" w15:restartNumberingAfterBreak="0">
    <w:nsid w:val="282439EA"/>
    <w:multiLevelType w:val="hybridMultilevel"/>
    <w:tmpl w:val="4F8C0704"/>
    <w:lvl w:ilvl="0" w:tplc="31C25C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296D2A"/>
    <w:multiLevelType w:val="hybridMultilevel"/>
    <w:tmpl w:val="54EC4224"/>
    <w:lvl w:ilvl="0" w:tplc="A7E6D022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285F7570"/>
    <w:multiLevelType w:val="hybridMultilevel"/>
    <w:tmpl w:val="42369204"/>
    <w:lvl w:ilvl="0" w:tplc="2850FE56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E22EB0"/>
    <w:multiLevelType w:val="hybridMultilevel"/>
    <w:tmpl w:val="7DC0C3CE"/>
    <w:lvl w:ilvl="0" w:tplc="62E677E8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2B9B151F"/>
    <w:multiLevelType w:val="hybridMultilevel"/>
    <w:tmpl w:val="14EAC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F5141"/>
    <w:multiLevelType w:val="hybridMultilevel"/>
    <w:tmpl w:val="CB9CCB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842A75"/>
    <w:multiLevelType w:val="hybridMultilevel"/>
    <w:tmpl w:val="FD5C3C36"/>
    <w:lvl w:ilvl="0" w:tplc="0A386854">
      <w:start w:val="1"/>
      <w:numFmt w:val="lowerLetter"/>
      <w:lvlText w:val="%1."/>
      <w:lvlJc w:val="left"/>
      <w:pPr>
        <w:ind w:left="2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72" w:hanging="360"/>
      </w:pPr>
    </w:lvl>
    <w:lvl w:ilvl="2" w:tplc="0409001B" w:tentative="1">
      <w:start w:val="1"/>
      <w:numFmt w:val="lowerRoman"/>
      <w:lvlText w:val="%3."/>
      <w:lvlJc w:val="right"/>
      <w:pPr>
        <w:ind w:left="3792" w:hanging="180"/>
      </w:pPr>
    </w:lvl>
    <w:lvl w:ilvl="3" w:tplc="0409000F" w:tentative="1">
      <w:start w:val="1"/>
      <w:numFmt w:val="decimal"/>
      <w:lvlText w:val="%4."/>
      <w:lvlJc w:val="left"/>
      <w:pPr>
        <w:ind w:left="4512" w:hanging="360"/>
      </w:pPr>
    </w:lvl>
    <w:lvl w:ilvl="4" w:tplc="04090019" w:tentative="1">
      <w:start w:val="1"/>
      <w:numFmt w:val="lowerLetter"/>
      <w:lvlText w:val="%5."/>
      <w:lvlJc w:val="left"/>
      <w:pPr>
        <w:ind w:left="5232" w:hanging="360"/>
      </w:pPr>
    </w:lvl>
    <w:lvl w:ilvl="5" w:tplc="0409001B" w:tentative="1">
      <w:start w:val="1"/>
      <w:numFmt w:val="lowerRoman"/>
      <w:lvlText w:val="%6."/>
      <w:lvlJc w:val="right"/>
      <w:pPr>
        <w:ind w:left="5952" w:hanging="180"/>
      </w:pPr>
    </w:lvl>
    <w:lvl w:ilvl="6" w:tplc="0409000F" w:tentative="1">
      <w:start w:val="1"/>
      <w:numFmt w:val="decimal"/>
      <w:lvlText w:val="%7."/>
      <w:lvlJc w:val="left"/>
      <w:pPr>
        <w:ind w:left="6672" w:hanging="360"/>
      </w:pPr>
    </w:lvl>
    <w:lvl w:ilvl="7" w:tplc="04090019" w:tentative="1">
      <w:start w:val="1"/>
      <w:numFmt w:val="lowerLetter"/>
      <w:lvlText w:val="%8."/>
      <w:lvlJc w:val="left"/>
      <w:pPr>
        <w:ind w:left="7392" w:hanging="360"/>
      </w:pPr>
    </w:lvl>
    <w:lvl w:ilvl="8" w:tplc="0409001B" w:tentative="1">
      <w:start w:val="1"/>
      <w:numFmt w:val="lowerRoman"/>
      <w:lvlText w:val="%9."/>
      <w:lvlJc w:val="right"/>
      <w:pPr>
        <w:ind w:left="8112" w:hanging="180"/>
      </w:pPr>
    </w:lvl>
  </w:abstractNum>
  <w:abstractNum w:abstractNumId="21" w15:restartNumberingAfterBreak="0">
    <w:nsid w:val="36656DF6"/>
    <w:multiLevelType w:val="hybridMultilevel"/>
    <w:tmpl w:val="B15ED2AC"/>
    <w:lvl w:ilvl="0" w:tplc="C054DE60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38D46F45"/>
    <w:multiLevelType w:val="hybridMultilevel"/>
    <w:tmpl w:val="151665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E6B55"/>
    <w:multiLevelType w:val="hybridMultilevel"/>
    <w:tmpl w:val="1E7E4810"/>
    <w:lvl w:ilvl="0" w:tplc="BA98ED3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4" w15:restartNumberingAfterBreak="0">
    <w:nsid w:val="41006A67"/>
    <w:multiLevelType w:val="hybridMultilevel"/>
    <w:tmpl w:val="15A250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46058B"/>
    <w:multiLevelType w:val="hybridMultilevel"/>
    <w:tmpl w:val="BCCA48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AC29D5"/>
    <w:multiLevelType w:val="hybridMultilevel"/>
    <w:tmpl w:val="25407D4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5415AA"/>
    <w:multiLevelType w:val="hybridMultilevel"/>
    <w:tmpl w:val="F52C2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62660"/>
    <w:multiLevelType w:val="hybridMultilevel"/>
    <w:tmpl w:val="EFB8E6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5BD00079"/>
    <w:multiLevelType w:val="hybridMultilevel"/>
    <w:tmpl w:val="7D7A3A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16770AE"/>
    <w:multiLevelType w:val="hybridMultilevel"/>
    <w:tmpl w:val="01241A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410E6"/>
    <w:multiLevelType w:val="hybridMultilevel"/>
    <w:tmpl w:val="0868CB6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2B2F0F"/>
    <w:multiLevelType w:val="hybridMultilevel"/>
    <w:tmpl w:val="E3AE3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40370F"/>
    <w:multiLevelType w:val="hybridMultilevel"/>
    <w:tmpl w:val="6CE85708"/>
    <w:lvl w:ilvl="0" w:tplc="4D1EEA1E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5F5D8F"/>
    <w:multiLevelType w:val="hybridMultilevel"/>
    <w:tmpl w:val="45E6F17E"/>
    <w:lvl w:ilvl="0" w:tplc="EFE268F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E16059"/>
    <w:multiLevelType w:val="hybridMultilevel"/>
    <w:tmpl w:val="E7007BCE"/>
    <w:lvl w:ilvl="0" w:tplc="04090001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22426F4"/>
    <w:multiLevelType w:val="multilevel"/>
    <w:tmpl w:val="51CC4EF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742A4F83"/>
    <w:multiLevelType w:val="hybridMultilevel"/>
    <w:tmpl w:val="75E66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A67CF2"/>
    <w:multiLevelType w:val="hybridMultilevel"/>
    <w:tmpl w:val="57D0217C"/>
    <w:lvl w:ilvl="0" w:tplc="0409000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39" w15:restartNumberingAfterBreak="0">
    <w:nsid w:val="7D3954C2"/>
    <w:multiLevelType w:val="hybridMultilevel"/>
    <w:tmpl w:val="B5CA8D4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A1170"/>
    <w:multiLevelType w:val="hybridMultilevel"/>
    <w:tmpl w:val="E73A5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2"/>
  </w:num>
  <w:num w:numId="3">
    <w:abstractNumId w:val="39"/>
  </w:num>
  <w:num w:numId="4">
    <w:abstractNumId w:val="26"/>
  </w:num>
  <w:num w:numId="5">
    <w:abstractNumId w:val="23"/>
  </w:num>
  <w:num w:numId="6">
    <w:abstractNumId w:val="38"/>
  </w:num>
  <w:num w:numId="7">
    <w:abstractNumId w:val="31"/>
  </w:num>
  <w:num w:numId="8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34"/>
  </w:num>
  <w:num w:numId="12">
    <w:abstractNumId w:val="18"/>
  </w:num>
  <w:num w:numId="13">
    <w:abstractNumId w:val="40"/>
  </w:num>
  <w:num w:numId="14">
    <w:abstractNumId w:val="19"/>
  </w:num>
  <w:num w:numId="15">
    <w:abstractNumId w:val="6"/>
  </w:num>
  <w:num w:numId="16">
    <w:abstractNumId w:val="2"/>
  </w:num>
  <w:num w:numId="17">
    <w:abstractNumId w:val="17"/>
  </w:num>
  <w:num w:numId="18">
    <w:abstractNumId w:val="15"/>
  </w:num>
  <w:num w:numId="19">
    <w:abstractNumId w:val="11"/>
  </w:num>
  <w:num w:numId="20">
    <w:abstractNumId w:val="13"/>
  </w:num>
  <w:num w:numId="21">
    <w:abstractNumId w:val="32"/>
  </w:num>
  <w:num w:numId="22">
    <w:abstractNumId w:val="16"/>
  </w:num>
  <w:num w:numId="23">
    <w:abstractNumId w:val="7"/>
  </w:num>
  <w:num w:numId="24">
    <w:abstractNumId w:val="14"/>
  </w:num>
  <w:num w:numId="25">
    <w:abstractNumId w:val="33"/>
  </w:num>
  <w:num w:numId="26">
    <w:abstractNumId w:val="4"/>
  </w:num>
  <w:num w:numId="27">
    <w:abstractNumId w:val="9"/>
  </w:num>
  <w:num w:numId="28">
    <w:abstractNumId w:val="36"/>
  </w:num>
  <w:num w:numId="29">
    <w:abstractNumId w:val="20"/>
  </w:num>
  <w:num w:numId="30">
    <w:abstractNumId w:val="37"/>
  </w:num>
  <w:num w:numId="31">
    <w:abstractNumId w:val="27"/>
  </w:num>
  <w:num w:numId="32">
    <w:abstractNumId w:val="0"/>
  </w:num>
  <w:num w:numId="33">
    <w:abstractNumId w:val="21"/>
  </w:num>
  <w:num w:numId="34">
    <w:abstractNumId w:val="30"/>
  </w:num>
  <w:num w:numId="35">
    <w:abstractNumId w:val="25"/>
  </w:num>
  <w:num w:numId="36">
    <w:abstractNumId w:val="22"/>
  </w:num>
  <w:num w:numId="37">
    <w:abstractNumId w:val="24"/>
  </w:num>
  <w:num w:numId="38">
    <w:abstractNumId w:val="29"/>
  </w:num>
  <w:num w:numId="39">
    <w:abstractNumId w:val="5"/>
  </w:num>
  <w:num w:numId="40">
    <w:abstractNumId w:val="22"/>
  </w:num>
  <w:num w:numId="41">
    <w:abstractNumId w:val="8"/>
  </w:num>
  <w:num w:numId="42">
    <w:abstractNumId w:val="3"/>
  </w:num>
  <w:num w:numId="4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IyNDI0MDUxsjRU0lEKTi0uzszPAykwNKgFAGZh2PwtAAAA"/>
  </w:docVars>
  <w:rsids>
    <w:rsidRoot w:val="006E1866"/>
    <w:rsid w:val="0000003C"/>
    <w:rsid w:val="00000922"/>
    <w:rsid w:val="00001268"/>
    <w:rsid w:val="00001B63"/>
    <w:rsid w:val="00002178"/>
    <w:rsid w:val="00002E0B"/>
    <w:rsid w:val="000030AA"/>
    <w:rsid w:val="00003F99"/>
    <w:rsid w:val="000046AB"/>
    <w:rsid w:val="00004D41"/>
    <w:rsid w:val="00004EB7"/>
    <w:rsid w:val="00005355"/>
    <w:rsid w:val="00006584"/>
    <w:rsid w:val="0000674C"/>
    <w:rsid w:val="00007503"/>
    <w:rsid w:val="00007810"/>
    <w:rsid w:val="00010BE2"/>
    <w:rsid w:val="00010E14"/>
    <w:rsid w:val="00010EAE"/>
    <w:rsid w:val="00011A7B"/>
    <w:rsid w:val="00011AE9"/>
    <w:rsid w:val="00011B68"/>
    <w:rsid w:val="00011EC7"/>
    <w:rsid w:val="000122A7"/>
    <w:rsid w:val="00012A41"/>
    <w:rsid w:val="00012EB2"/>
    <w:rsid w:val="00013E20"/>
    <w:rsid w:val="00014F57"/>
    <w:rsid w:val="0001501F"/>
    <w:rsid w:val="0001526E"/>
    <w:rsid w:val="00015448"/>
    <w:rsid w:val="00015555"/>
    <w:rsid w:val="0001560E"/>
    <w:rsid w:val="00015A94"/>
    <w:rsid w:val="0001698D"/>
    <w:rsid w:val="000169EF"/>
    <w:rsid w:val="00016F76"/>
    <w:rsid w:val="00017E27"/>
    <w:rsid w:val="00020650"/>
    <w:rsid w:val="00020F83"/>
    <w:rsid w:val="000213B0"/>
    <w:rsid w:val="000219A6"/>
    <w:rsid w:val="00021CFC"/>
    <w:rsid w:val="000226D8"/>
    <w:rsid w:val="00023362"/>
    <w:rsid w:val="000237B9"/>
    <w:rsid w:val="00024C1A"/>
    <w:rsid w:val="000254A9"/>
    <w:rsid w:val="000255B3"/>
    <w:rsid w:val="00026770"/>
    <w:rsid w:val="00026CFD"/>
    <w:rsid w:val="00027CAC"/>
    <w:rsid w:val="0003051F"/>
    <w:rsid w:val="00030FAC"/>
    <w:rsid w:val="00031032"/>
    <w:rsid w:val="0003127C"/>
    <w:rsid w:val="0003165B"/>
    <w:rsid w:val="000319D1"/>
    <w:rsid w:val="00031C28"/>
    <w:rsid w:val="00031DD3"/>
    <w:rsid w:val="000327CB"/>
    <w:rsid w:val="000329A6"/>
    <w:rsid w:val="0003308F"/>
    <w:rsid w:val="000339CF"/>
    <w:rsid w:val="00033C15"/>
    <w:rsid w:val="00034720"/>
    <w:rsid w:val="0003477F"/>
    <w:rsid w:val="00034899"/>
    <w:rsid w:val="00034EF1"/>
    <w:rsid w:val="000357C3"/>
    <w:rsid w:val="000358ED"/>
    <w:rsid w:val="00035DA0"/>
    <w:rsid w:val="00035EFD"/>
    <w:rsid w:val="00036154"/>
    <w:rsid w:val="0003665E"/>
    <w:rsid w:val="00036A1C"/>
    <w:rsid w:val="00036A3F"/>
    <w:rsid w:val="00036EA2"/>
    <w:rsid w:val="00036F91"/>
    <w:rsid w:val="000379C4"/>
    <w:rsid w:val="00040487"/>
    <w:rsid w:val="00040B16"/>
    <w:rsid w:val="00041E8A"/>
    <w:rsid w:val="00042265"/>
    <w:rsid w:val="000427F0"/>
    <w:rsid w:val="00042CA5"/>
    <w:rsid w:val="00043083"/>
    <w:rsid w:val="000434B9"/>
    <w:rsid w:val="000438A0"/>
    <w:rsid w:val="00043B11"/>
    <w:rsid w:val="00043E76"/>
    <w:rsid w:val="00043FD4"/>
    <w:rsid w:val="00044001"/>
    <w:rsid w:val="0004456A"/>
    <w:rsid w:val="00044BAE"/>
    <w:rsid w:val="00044D11"/>
    <w:rsid w:val="00046CF2"/>
    <w:rsid w:val="00046D3B"/>
    <w:rsid w:val="0004792E"/>
    <w:rsid w:val="00047F29"/>
    <w:rsid w:val="0005045B"/>
    <w:rsid w:val="00050734"/>
    <w:rsid w:val="00050839"/>
    <w:rsid w:val="00050BE6"/>
    <w:rsid w:val="00051B0C"/>
    <w:rsid w:val="00052F50"/>
    <w:rsid w:val="000533E7"/>
    <w:rsid w:val="000536B0"/>
    <w:rsid w:val="0005393D"/>
    <w:rsid w:val="00053E0F"/>
    <w:rsid w:val="00053E46"/>
    <w:rsid w:val="0005478F"/>
    <w:rsid w:val="000549B6"/>
    <w:rsid w:val="00054EA1"/>
    <w:rsid w:val="000551B3"/>
    <w:rsid w:val="00055AFC"/>
    <w:rsid w:val="00056D89"/>
    <w:rsid w:val="00057058"/>
    <w:rsid w:val="00057BAD"/>
    <w:rsid w:val="00057C85"/>
    <w:rsid w:val="00060465"/>
    <w:rsid w:val="000605CA"/>
    <w:rsid w:val="00061FD0"/>
    <w:rsid w:val="00062989"/>
    <w:rsid w:val="00062A19"/>
    <w:rsid w:val="00062EB2"/>
    <w:rsid w:val="00062ED6"/>
    <w:rsid w:val="000634E7"/>
    <w:rsid w:val="000639AA"/>
    <w:rsid w:val="00063DC0"/>
    <w:rsid w:val="000645DF"/>
    <w:rsid w:val="00064B17"/>
    <w:rsid w:val="000657E9"/>
    <w:rsid w:val="00065BF0"/>
    <w:rsid w:val="00065EB4"/>
    <w:rsid w:val="00066327"/>
    <w:rsid w:val="00066C4D"/>
    <w:rsid w:val="00066CB8"/>
    <w:rsid w:val="000679F8"/>
    <w:rsid w:val="0007038B"/>
    <w:rsid w:val="00070A3A"/>
    <w:rsid w:val="00070C15"/>
    <w:rsid w:val="000715D9"/>
    <w:rsid w:val="000715EC"/>
    <w:rsid w:val="000718CB"/>
    <w:rsid w:val="00071A64"/>
    <w:rsid w:val="00071E0A"/>
    <w:rsid w:val="00071E79"/>
    <w:rsid w:val="0007201E"/>
    <w:rsid w:val="000721CC"/>
    <w:rsid w:val="00073179"/>
    <w:rsid w:val="00073547"/>
    <w:rsid w:val="00073B73"/>
    <w:rsid w:val="00073BB2"/>
    <w:rsid w:val="00073EAF"/>
    <w:rsid w:val="00074595"/>
    <w:rsid w:val="00075E18"/>
    <w:rsid w:val="00077B6C"/>
    <w:rsid w:val="00077C47"/>
    <w:rsid w:val="00080E74"/>
    <w:rsid w:val="00081534"/>
    <w:rsid w:val="00081FDB"/>
    <w:rsid w:val="00082720"/>
    <w:rsid w:val="0008283A"/>
    <w:rsid w:val="000834A7"/>
    <w:rsid w:val="000837B7"/>
    <w:rsid w:val="00084334"/>
    <w:rsid w:val="00084E9F"/>
    <w:rsid w:val="00085066"/>
    <w:rsid w:val="000850A3"/>
    <w:rsid w:val="00085D17"/>
    <w:rsid w:val="0008662F"/>
    <w:rsid w:val="000871C5"/>
    <w:rsid w:val="000874C3"/>
    <w:rsid w:val="00087AFD"/>
    <w:rsid w:val="00087BB8"/>
    <w:rsid w:val="00090944"/>
    <w:rsid w:val="0009263D"/>
    <w:rsid w:val="000926EE"/>
    <w:rsid w:val="00092751"/>
    <w:rsid w:val="00092A05"/>
    <w:rsid w:val="00092B7F"/>
    <w:rsid w:val="00092F3B"/>
    <w:rsid w:val="00093660"/>
    <w:rsid w:val="0009392C"/>
    <w:rsid w:val="00093A0C"/>
    <w:rsid w:val="000941E0"/>
    <w:rsid w:val="00095513"/>
    <w:rsid w:val="000955B0"/>
    <w:rsid w:val="000956B4"/>
    <w:rsid w:val="00095856"/>
    <w:rsid w:val="00095CAB"/>
    <w:rsid w:val="00097116"/>
    <w:rsid w:val="00097503"/>
    <w:rsid w:val="0009766A"/>
    <w:rsid w:val="0009794F"/>
    <w:rsid w:val="000A0E23"/>
    <w:rsid w:val="000A1CC5"/>
    <w:rsid w:val="000A2200"/>
    <w:rsid w:val="000A26CF"/>
    <w:rsid w:val="000A276C"/>
    <w:rsid w:val="000A28FC"/>
    <w:rsid w:val="000A2FC0"/>
    <w:rsid w:val="000A362B"/>
    <w:rsid w:val="000A3792"/>
    <w:rsid w:val="000A408A"/>
    <w:rsid w:val="000A445C"/>
    <w:rsid w:val="000A45D1"/>
    <w:rsid w:val="000A46E4"/>
    <w:rsid w:val="000A475A"/>
    <w:rsid w:val="000A4BDD"/>
    <w:rsid w:val="000A4F52"/>
    <w:rsid w:val="000A5197"/>
    <w:rsid w:val="000A52F3"/>
    <w:rsid w:val="000A5761"/>
    <w:rsid w:val="000A5D30"/>
    <w:rsid w:val="000A72CB"/>
    <w:rsid w:val="000A7E41"/>
    <w:rsid w:val="000B020B"/>
    <w:rsid w:val="000B0D02"/>
    <w:rsid w:val="000B0D63"/>
    <w:rsid w:val="000B2573"/>
    <w:rsid w:val="000B2E58"/>
    <w:rsid w:val="000B2FC7"/>
    <w:rsid w:val="000B3315"/>
    <w:rsid w:val="000B3358"/>
    <w:rsid w:val="000B355F"/>
    <w:rsid w:val="000B3A33"/>
    <w:rsid w:val="000B3A82"/>
    <w:rsid w:val="000B4338"/>
    <w:rsid w:val="000B433D"/>
    <w:rsid w:val="000B4772"/>
    <w:rsid w:val="000B4870"/>
    <w:rsid w:val="000B4FB6"/>
    <w:rsid w:val="000B538A"/>
    <w:rsid w:val="000B61B0"/>
    <w:rsid w:val="000B76DF"/>
    <w:rsid w:val="000C009D"/>
    <w:rsid w:val="000C0573"/>
    <w:rsid w:val="000C0814"/>
    <w:rsid w:val="000C12ED"/>
    <w:rsid w:val="000C2055"/>
    <w:rsid w:val="000C21A7"/>
    <w:rsid w:val="000C271B"/>
    <w:rsid w:val="000C2A65"/>
    <w:rsid w:val="000C3031"/>
    <w:rsid w:val="000C3282"/>
    <w:rsid w:val="000C37FB"/>
    <w:rsid w:val="000C3A70"/>
    <w:rsid w:val="000C3D48"/>
    <w:rsid w:val="000C3E86"/>
    <w:rsid w:val="000C40C0"/>
    <w:rsid w:val="000C4118"/>
    <w:rsid w:val="000C464C"/>
    <w:rsid w:val="000C4F39"/>
    <w:rsid w:val="000C5378"/>
    <w:rsid w:val="000C56E7"/>
    <w:rsid w:val="000C5CFD"/>
    <w:rsid w:val="000C663E"/>
    <w:rsid w:val="000C680C"/>
    <w:rsid w:val="000C6E67"/>
    <w:rsid w:val="000C70B7"/>
    <w:rsid w:val="000C756F"/>
    <w:rsid w:val="000C76CC"/>
    <w:rsid w:val="000C7878"/>
    <w:rsid w:val="000C78BC"/>
    <w:rsid w:val="000C7A4D"/>
    <w:rsid w:val="000C7E79"/>
    <w:rsid w:val="000D01C7"/>
    <w:rsid w:val="000D0441"/>
    <w:rsid w:val="000D058C"/>
    <w:rsid w:val="000D0811"/>
    <w:rsid w:val="000D0D59"/>
    <w:rsid w:val="000D1340"/>
    <w:rsid w:val="000D17AD"/>
    <w:rsid w:val="000D1858"/>
    <w:rsid w:val="000D1BCE"/>
    <w:rsid w:val="000D335E"/>
    <w:rsid w:val="000D3984"/>
    <w:rsid w:val="000D3B80"/>
    <w:rsid w:val="000D40B8"/>
    <w:rsid w:val="000D43E1"/>
    <w:rsid w:val="000D47B9"/>
    <w:rsid w:val="000D5255"/>
    <w:rsid w:val="000D5A9B"/>
    <w:rsid w:val="000D635B"/>
    <w:rsid w:val="000D69D9"/>
    <w:rsid w:val="000D6D14"/>
    <w:rsid w:val="000D6F0B"/>
    <w:rsid w:val="000D732E"/>
    <w:rsid w:val="000D73E9"/>
    <w:rsid w:val="000D75B1"/>
    <w:rsid w:val="000D7737"/>
    <w:rsid w:val="000D777D"/>
    <w:rsid w:val="000E06DA"/>
    <w:rsid w:val="000E0C7C"/>
    <w:rsid w:val="000E1147"/>
    <w:rsid w:val="000E11ED"/>
    <w:rsid w:val="000E142B"/>
    <w:rsid w:val="000E1C16"/>
    <w:rsid w:val="000E1FE9"/>
    <w:rsid w:val="000E25E5"/>
    <w:rsid w:val="000E2A3F"/>
    <w:rsid w:val="000E38BF"/>
    <w:rsid w:val="000E4381"/>
    <w:rsid w:val="000E5DF0"/>
    <w:rsid w:val="000E5E08"/>
    <w:rsid w:val="000E6BAE"/>
    <w:rsid w:val="000E75DC"/>
    <w:rsid w:val="000E763A"/>
    <w:rsid w:val="000E7875"/>
    <w:rsid w:val="000F011B"/>
    <w:rsid w:val="000F0A20"/>
    <w:rsid w:val="000F145D"/>
    <w:rsid w:val="000F1498"/>
    <w:rsid w:val="000F19C6"/>
    <w:rsid w:val="000F1B99"/>
    <w:rsid w:val="000F1EBD"/>
    <w:rsid w:val="000F2207"/>
    <w:rsid w:val="000F247F"/>
    <w:rsid w:val="000F24B8"/>
    <w:rsid w:val="000F2D80"/>
    <w:rsid w:val="000F36E9"/>
    <w:rsid w:val="000F416F"/>
    <w:rsid w:val="000F422C"/>
    <w:rsid w:val="000F4694"/>
    <w:rsid w:val="000F4D00"/>
    <w:rsid w:val="000F518C"/>
    <w:rsid w:val="000F5252"/>
    <w:rsid w:val="000F6C2C"/>
    <w:rsid w:val="000F7257"/>
    <w:rsid w:val="000F72EA"/>
    <w:rsid w:val="000F7B7A"/>
    <w:rsid w:val="001001A5"/>
    <w:rsid w:val="00100278"/>
    <w:rsid w:val="00100575"/>
    <w:rsid w:val="00100C01"/>
    <w:rsid w:val="00101BDB"/>
    <w:rsid w:val="00101D4F"/>
    <w:rsid w:val="00101F29"/>
    <w:rsid w:val="00102DF1"/>
    <w:rsid w:val="001035AA"/>
    <w:rsid w:val="00104748"/>
    <w:rsid w:val="00104AEB"/>
    <w:rsid w:val="00106156"/>
    <w:rsid w:val="00106F83"/>
    <w:rsid w:val="00106F89"/>
    <w:rsid w:val="001073C1"/>
    <w:rsid w:val="00107C61"/>
    <w:rsid w:val="00107DD0"/>
    <w:rsid w:val="001101F6"/>
    <w:rsid w:val="00110B4A"/>
    <w:rsid w:val="00110FDB"/>
    <w:rsid w:val="00111410"/>
    <w:rsid w:val="00111AC6"/>
    <w:rsid w:val="001122AB"/>
    <w:rsid w:val="001127CD"/>
    <w:rsid w:val="001136C5"/>
    <w:rsid w:val="00113B57"/>
    <w:rsid w:val="00113E7E"/>
    <w:rsid w:val="00113F27"/>
    <w:rsid w:val="001149B5"/>
    <w:rsid w:val="00114B7B"/>
    <w:rsid w:val="00115593"/>
    <w:rsid w:val="00116527"/>
    <w:rsid w:val="00116830"/>
    <w:rsid w:val="00116C86"/>
    <w:rsid w:val="00116FFE"/>
    <w:rsid w:val="00117968"/>
    <w:rsid w:val="00117B49"/>
    <w:rsid w:val="00120135"/>
    <w:rsid w:val="001206B4"/>
    <w:rsid w:val="00120A8A"/>
    <w:rsid w:val="001211BF"/>
    <w:rsid w:val="00121410"/>
    <w:rsid w:val="00123297"/>
    <w:rsid w:val="001233D6"/>
    <w:rsid w:val="00123BD1"/>
    <w:rsid w:val="00124344"/>
    <w:rsid w:val="001255D1"/>
    <w:rsid w:val="00125B78"/>
    <w:rsid w:val="001262F2"/>
    <w:rsid w:val="001265D8"/>
    <w:rsid w:val="00126657"/>
    <w:rsid w:val="00126895"/>
    <w:rsid w:val="00126F30"/>
    <w:rsid w:val="00126F91"/>
    <w:rsid w:val="001272CB"/>
    <w:rsid w:val="0012736D"/>
    <w:rsid w:val="00127666"/>
    <w:rsid w:val="001276EF"/>
    <w:rsid w:val="0013008B"/>
    <w:rsid w:val="00130485"/>
    <w:rsid w:val="0013177D"/>
    <w:rsid w:val="001321BE"/>
    <w:rsid w:val="00132205"/>
    <w:rsid w:val="001323F4"/>
    <w:rsid w:val="001327AD"/>
    <w:rsid w:val="00132B9B"/>
    <w:rsid w:val="00132F88"/>
    <w:rsid w:val="00133359"/>
    <w:rsid w:val="001333A9"/>
    <w:rsid w:val="00133D13"/>
    <w:rsid w:val="00134062"/>
    <w:rsid w:val="00134687"/>
    <w:rsid w:val="001354B8"/>
    <w:rsid w:val="001366F8"/>
    <w:rsid w:val="00136815"/>
    <w:rsid w:val="0013728A"/>
    <w:rsid w:val="00140682"/>
    <w:rsid w:val="001408CA"/>
    <w:rsid w:val="0014094F"/>
    <w:rsid w:val="001418E6"/>
    <w:rsid w:val="00141A19"/>
    <w:rsid w:val="00142BBF"/>
    <w:rsid w:val="00142BEB"/>
    <w:rsid w:val="00142C1E"/>
    <w:rsid w:val="001430BE"/>
    <w:rsid w:val="0014362F"/>
    <w:rsid w:val="001436C7"/>
    <w:rsid w:val="00143922"/>
    <w:rsid w:val="00143E6A"/>
    <w:rsid w:val="001446AE"/>
    <w:rsid w:val="00144957"/>
    <w:rsid w:val="001449FF"/>
    <w:rsid w:val="00144FAE"/>
    <w:rsid w:val="00146A88"/>
    <w:rsid w:val="00146B1A"/>
    <w:rsid w:val="0015019A"/>
    <w:rsid w:val="00150364"/>
    <w:rsid w:val="00152B96"/>
    <w:rsid w:val="0015334B"/>
    <w:rsid w:val="00153F94"/>
    <w:rsid w:val="00154465"/>
    <w:rsid w:val="00154789"/>
    <w:rsid w:val="00155876"/>
    <w:rsid w:val="00155B97"/>
    <w:rsid w:val="00155CB1"/>
    <w:rsid w:val="00155DB1"/>
    <w:rsid w:val="00155E7E"/>
    <w:rsid w:val="0015619F"/>
    <w:rsid w:val="00156338"/>
    <w:rsid w:val="00157645"/>
    <w:rsid w:val="00160486"/>
    <w:rsid w:val="00160505"/>
    <w:rsid w:val="001608E7"/>
    <w:rsid w:val="0016093D"/>
    <w:rsid w:val="00160B48"/>
    <w:rsid w:val="00161498"/>
    <w:rsid w:val="00161615"/>
    <w:rsid w:val="001617DF"/>
    <w:rsid w:val="0016198B"/>
    <w:rsid w:val="00161AA7"/>
    <w:rsid w:val="00161E34"/>
    <w:rsid w:val="00162A22"/>
    <w:rsid w:val="00162B55"/>
    <w:rsid w:val="00162E1C"/>
    <w:rsid w:val="00163301"/>
    <w:rsid w:val="001633EB"/>
    <w:rsid w:val="001642A7"/>
    <w:rsid w:val="0016510F"/>
    <w:rsid w:val="00165873"/>
    <w:rsid w:val="00165E4F"/>
    <w:rsid w:val="00165EFB"/>
    <w:rsid w:val="00166E62"/>
    <w:rsid w:val="00166EB5"/>
    <w:rsid w:val="001670B2"/>
    <w:rsid w:val="00167CA4"/>
    <w:rsid w:val="00170265"/>
    <w:rsid w:val="001702F7"/>
    <w:rsid w:val="00170362"/>
    <w:rsid w:val="001711DF"/>
    <w:rsid w:val="0017250C"/>
    <w:rsid w:val="00172C26"/>
    <w:rsid w:val="001741F1"/>
    <w:rsid w:val="0017524F"/>
    <w:rsid w:val="0017545D"/>
    <w:rsid w:val="001765BE"/>
    <w:rsid w:val="001777E7"/>
    <w:rsid w:val="00177E18"/>
    <w:rsid w:val="00177FAB"/>
    <w:rsid w:val="001800D6"/>
    <w:rsid w:val="00180569"/>
    <w:rsid w:val="00180A88"/>
    <w:rsid w:val="00180C99"/>
    <w:rsid w:val="001810FF"/>
    <w:rsid w:val="001815E2"/>
    <w:rsid w:val="00181757"/>
    <w:rsid w:val="00181BE2"/>
    <w:rsid w:val="00181EC9"/>
    <w:rsid w:val="001832C6"/>
    <w:rsid w:val="00184CF5"/>
    <w:rsid w:val="00184E7E"/>
    <w:rsid w:val="00185171"/>
    <w:rsid w:val="0018695E"/>
    <w:rsid w:val="00186D00"/>
    <w:rsid w:val="00186E7E"/>
    <w:rsid w:val="00187088"/>
    <w:rsid w:val="0018737A"/>
    <w:rsid w:val="0018760F"/>
    <w:rsid w:val="00187D5B"/>
    <w:rsid w:val="001900ED"/>
    <w:rsid w:val="0019017D"/>
    <w:rsid w:val="00190A5D"/>
    <w:rsid w:val="001911E9"/>
    <w:rsid w:val="00191297"/>
    <w:rsid w:val="00192254"/>
    <w:rsid w:val="00192269"/>
    <w:rsid w:val="00192294"/>
    <w:rsid w:val="00192E69"/>
    <w:rsid w:val="00194310"/>
    <w:rsid w:val="001944F9"/>
    <w:rsid w:val="00194AAC"/>
    <w:rsid w:val="00194BFF"/>
    <w:rsid w:val="00195695"/>
    <w:rsid w:val="00195CD5"/>
    <w:rsid w:val="0019635A"/>
    <w:rsid w:val="00196C56"/>
    <w:rsid w:val="00196F2E"/>
    <w:rsid w:val="001A071E"/>
    <w:rsid w:val="001A0B1A"/>
    <w:rsid w:val="001A0C64"/>
    <w:rsid w:val="001A1981"/>
    <w:rsid w:val="001A1F0D"/>
    <w:rsid w:val="001A246E"/>
    <w:rsid w:val="001A2FFD"/>
    <w:rsid w:val="001A3166"/>
    <w:rsid w:val="001A37AE"/>
    <w:rsid w:val="001A67FB"/>
    <w:rsid w:val="001A70AF"/>
    <w:rsid w:val="001A76FC"/>
    <w:rsid w:val="001B004C"/>
    <w:rsid w:val="001B11BF"/>
    <w:rsid w:val="001B135A"/>
    <w:rsid w:val="001B137F"/>
    <w:rsid w:val="001B178A"/>
    <w:rsid w:val="001B18BA"/>
    <w:rsid w:val="001B1BC1"/>
    <w:rsid w:val="001B1BC3"/>
    <w:rsid w:val="001B25F6"/>
    <w:rsid w:val="001B2EEA"/>
    <w:rsid w:val="001B3006"/>
    <w:rsid w:val="001B3425"/>
    <w:rsid w:val="001B3C14"/>
    <w:rsid w:val="001B4749"/>
    <w:rsid w:val="001B5187"/>
    <w:rsid w:val="001B5DF9"/>
    <w:rsid w:val="001B5E7C"/>
    <w:rsid w:val="001B5F5A"/>
    <w:rsid w:val="001B612F"/>
    <w:rsid w:val="001B654E"/>
    <w:rsid w:val="001B6606"/>
    <w:rsid w:val="001B66FF"/>
    <w:rsid w:val="001B692D"/>
    <w:rsid w:val="001B7889"/>
    <w:rsid w:val="001C0329"/>
    <w:rsid w:val="001C1641"/>
    <w:rsid w:val="001C1CAE"/>
    <w:rsid w:val="001C252C"/>
    <w:rsid w:val="001C371D"/>
    <w:rsid w:val="001C421B"/>
    <w:rsid w:val="001C46D4"/>
    <w:rsid w:val="001C4797"/>
    <w:rsid w:val="001C484C"/>
    <w:rsid w:val="001C4966"/>
    <w:rsid w:val="001C5ABD"/>
    <w:rsid w:val="001C5B43"/>
    <w:rsid w:val="001C6A22"/>
    <w:rsid w:val="001C6ACA"/>
    <w:rsid w:val="001C773D"/>
    <w:rsid w:val="001C78FD"/>
    <w:rsid w:val="001D039F"/>
    <w:rsid w:val="001D0456"/>
    <w:rsid w:val="001D0921"/>
    <w:rsid w:val="001D0EFB"/>
    <w:rsid w:val="001D0FDF"/>
    <w:rsid w:val="001D12AE"/>
    <w:rsid w:val="001D1A36"/>
    <w:rsid w:val="001D2269"/>
    <w:rsid w:val="001D2691"/>
    <w:rsid w:val="001D2943"/>
    <w:rsid w:val="001D2D45"/>
    <w:rsid w:val="001D406E"/>
    <w:rsid w:val="001D438B"/>
    <w:rsid w:val="001D4E1E"/>
    <w:rsid w:val="001D52B8"/>
    <w:rsid w:val="001D5DBE"/>
    <w:rsid w:val="001D66F7"/>
    <w:rsid w:val="001D70E4"/>
    <w:rsid w:val="001D7152"/>
    <w:rsid w:val="001D771A"/>
    <w:rsid w:val="001E0A39"/>
    <w:rsid w:val="001E0A3F"/>
    <w:rsid w:val="001E0C08"/>
    <w:rsid w:val="001E1173"/>
    <w:rsid w:val="001E17DB"/>
    <w:rsid w:val="001E1CB4"/>
    <w:rsid w:val="001E1E84"/>
    <w:rsid w:val="001E24A2"/>
    <w:rsid w:val="001E2701"/>
    <w:rsid w:val="001E2757"/>
    <w:rsid w:val="001E318D"/>
    <w:rsid w:val="001E370C"/>
    <w:rsid w:val="001E3B1B"/>
    <w:rsid w:val="001E3BD6"/>
    <w:rsid w:val="001E408D"/>
    <w:rsid w:val="001E41A2"/>
    <w:rsid w:val="001E4487"/>
    <w:rsid w:val="001E571D"/>
    <w:rsid w:val="001E57CB"/>
    <w:rsid w:val="001E58C0"/>
    <w:rsid w:val="001E5AAF"/>
    <w:rsid w:val="001E6B91"/>
    <w:rsid w:val="001E6CBA"/>
    <w:rsid w:val="001E6D93"/>
    <w:rsid w:val="001E7140"/>
    <w:rsid w:val="001E7967"/>
    <w:rsid w:val="001F06A8"/>
    <w:rsid w:val="001F0934"/>
    <w:rsid w:val="001F0B1F"/>
    <w:rsid w:val="001F0B96"/>
    <w:rsid w:val="001F1529"/>
    <w:rsid w:val="001F163D"/>
    <w:rsid w:val="001F1A8C"/>
    <w:rsid w:val="001F2FCF"/>
    <w:rsid w:val="001F39D5"/>
    <w:rsid w:val="001F3CCE"/>
    <w:rsid w:val="001F43C9"/>
    <w:rsid w:val="001F5A15"/>
    <w:rsid w:val="001F5D13"/>
    <w:rsid w:val="001F600F"/>
    <w:rsid w:val="001F6BE6"/>
    <w:rsid w:val="001F6C47"/>
    <w:rsid w:val="001F7500"/>
    <w:rsid w:val="001F7CD5"/>
    <w:rsid w:val="001F7DF7"/>
    <w:rsid w:val="00200310"/>
    <w:rsid w:val="0020039C"/>
    <w:rsid w:val="002004A1"/>
    <w:rsid w:val="002006C4"/>
    <w:rsid w:val="002016E0"/>
    <w:rsid w:val="00201CBA"/>
    <w:rsid w:val="00202355"/>
    <w:rsid w:val="00202569"/>
    <w:rsid w:val="00202DF2"/>
    <w:rsid w:val="0020333A"/>
    <w:rsid w:val="00204838"/>
    <w:rsid w:val="00204990"/>
    <w:rsid w:val="00205553"/>
    <w:rsid w:val="00206101"/>
    <w:rsid w:val="00206C71"/>
    <w:rsid w:val="002078B5"/>
    <w:rsid w:val="00207D69"/>
    <w:rsid w:val="00207F56"/>
    <w:rsid w:val="002102F1"/>
    <w:rsid w:val="002103F1"/>
    <w:rsid w:val="0021049A"/>
    <w:rsid w:val="002106C0"/>
    <w:rsid w:val="0021107F"/>
    <w:rsid w:val="00211DA2"/>
    <w:rsid w:val="002122E7"/>
    <w:rsid w:val="00212A2D"/>
    <w:rsid w:val="00212C5F"/>
    <w:rsid w:val="002133F3"/>
    <w:rsid w:val="00213E90"/>
    <w:rsid w:val="0021490B"/>
    <w:rsid w:val="00214B94"/>
    <w:rsid w:val="0021507A"/>
    <w:rsid w:val="002153ED"/>
    <w:rsid w:val="002158FF"/>
    <w:rsid w:val="00215915"/>
    <w:rsid w:val="002168D3"/>
    <w:rsid w:val="002172AA"/>
    <w:rsid w:val="0021780D"/>
    <w:rsid w:val="00217AE6"/>
    <w:rsid w:val="002203C4"/>
    <w:rsid w:val="00220C47"/>
    <w:rsid w:val="00221CBE"/>
    <w:rsid w:val="00221F0A"/>
    <w:rsid w:val="00222AA6"/>
    <w:rsid w:val="00223EAD"/>
    <w:rsid w:val="00224229"/>
    <w:rsid w:val="00224398"/>
    <w:rsid w:val="002246EC"/>
    <w:rsid w:val="00224968"/>
    <w:rsid w:val="00226131"/>
    <w:rsid w:val="002263D2"/>
    <w:rsid w:val="00226651"/>
    <w:rsid w:val="00226734"/>
    <w:rsid w:val="002272C3"/>
    <w:rsid w:val="0022775D"/>
    <w:rsid w:val="00227C59"/>
    <w:rsid w:val="00227C86"/>
    <w:rsid w:val="0023053E"/>
    <w:rsid w:val="00230BD9"/>
    <w:rsid w:val="00230C8C"/>
    <w:rsid w:val="002316C6"/>
    <w:rsid w:val="00231711"/>
    <w:rsid w:val="0023290A"/>
    <w:rsid w:val="00232944"/>
    <w:rsid w:val="00232BFD"/>
    <w:rsid w:val="00233316"/>
    <w:rsid w:val="002333CC"/>
    <w:rsid w:val="002339A6"/>
    <w:rsid w:val="00233ABA"/>
    <w:rsid w:val="00234010"/>
    <w:rsid w:val="002349E2"/>
    <w:rsid w:val="002357AF"/>
    <w:rsid w:val="002361B4"/>
    <w:rsid w:val="00237B25"/>
    <w:rsid w:val="002404C6"/>
    <w:rsid w:val="0024050C"/>
    <w:rsid w:val="00240808"/>
    <w:rsid w:val="00240D62"/>
    <w:rsid w:val="002412DB"/>
    <w:rsid w:val="00241D70"/>
    <w:rsid w:val="00242370"/>
    <w:rsid w:val="00242593"/>
    <w:rsid w:val="00242681"/>
    <w:rsid w:val="00242C7C"/>
    <w:rsid w:val="00242F92"/>
    <w:rsid w:val="00243F31"/>
    <w:rsid w:val="00243FD4"/>
    <w:rsid w:val="00244FF8"/>
    <w:rsid w:val="00246170"/>
    <w:rsid w:val="00246394"/>
    <w:rsid w:val="00246459"/>
    <w:rsid w:val="00247623"/>
    <w:rsid w:val="00247B0B"/>
    <w:rsid w:val="00247DF0"/>
    <w:rsid w:val="00247FE5"/>
    <w:rsid w:val="00250B46"/>
    <w:rsid w:val="0025140C"/>
    <w:rsid w:val="00251677"/>
    <w:rsid w:val="002518C7"/>
    <w:rsid w:val="00251A43"/>
    <w:rsid w:val="00251A4B"/>
    <w:rsid w:val="002521DC"/>
    <w:rsid w:val="00253031"/>
    <w:rsid w:val="0025472D"/>
    <w:rsid w:val="002549CE"/>
    <w:rsid w:val="002560D2"/>
    <w:rsid w:val="0025674B"/>
    <w:rsid w:val="00256E85"/>
    <w:rsid w:val="00257167"/>
    <w:rsid w:val="00257CEE"/>
    <w:rsid w:val="00257D4A"/>
    <w:rsid w:val="002602DD"/>
    <w:rsid w:val="002604BD"/>
    <w:rsid w:val="0026062C"/>
    <w:rsid w:val="002609AD"/>
    <w:rsid w:val="00260C11"/>
    <w:rsid w:val="00261492"/>
    <w:rsid w:val="00261A44"/>
    <w:rsid w:val="00261DCA"/>
    <w:rsid w:val="002620DC"/>
    <w:rsid w:val="002621BD"/>
    <w:rsid w:val="00262997"/>
    <w:rsid w:val="00262CC2"/>
    <w:rsid w:val="00262CD2"/>
    <w:rsid w:val="002631DB"/>
    <w:rsid w:val="00263CF3"/>
    <w:rsid w:val="002652D4"/>
    <w:rsid w:val="0026574F"/>
    <w:rsid w:val="00266265"/>
    <w:rsid w:val="002665B1"/>
    <w:rsid w:val="0026689D"/>
    <w:rsid w:val="002669D1"/>
    <w:rsid w:val="00266ACA"/>
    <w:rsid w:val="00266E81"/>
    <w:rsid w:val="00267BD2"/>
    <w:rsid w:val="00270776"/>
    <w:rsid w:val="00270DA3"/>
    <w:rsid w:val="00270EB2"/>
    <w:rsid w:val="00271524"/>
    <w:rsid w:val="00271EF7"/>
    <w:rsid w:val="002721B7"/>
    <w:rsid w:val="00273395"/>
    <w:rsid w:val="002734BB"/>
    <w:rsid w:val="00273A6B"/>
    <w:rsid w:val="00273AE1"/>
    <w:rsid w:val="00273C07"/>
    <w:rsid w:val="00273D43"/>
    <w:rsid w:val="00274564"/>
    <w:rsid w:val="002745FE"/>
    <w:rsid w:val="002746CE"/>
    <w:rsid w:val="00275A9D"/>
    <w:rsid w:val="00275CB8"/>
    <w:rsid w:val="00275E89"/>
    <w:rsid w:val="00277463"/>
    <w:rsid w:val="00277551"/>
    <w:rsid w:val="00277953"/>
    <w:rsid w:val="00277A62"/>
    <w:rsid w:val="00277C73"/>
    <w:rsid w:val="00277F70"/>
    <w:rsid w:val="00280037"/>
    <w:rsid w:val="00280293"/>
    <w:rsid w:val="00280722"/>
    <w:rsid w:val="00280A6C"/>
    <w:rsid w:val="00280CCE"/>
    <w:rsid w:val="002817A0"/>
    <w:rsid w:val="00282A22"/>
    <w:rsid w:val="00282F9A"/>
    <w:rsid w:val="0028373A"/>
    <w:rsid w:val="00283B35"/>
    <w:rsid w:val="00284380"/>
    <w:rsid w:val="0028481E"/>
    <w:rsid w:val="00284B27"/>
    <w:rsid w:val="002853ED"/>
    <w:rsid w:val="00285475"/>
    <w:rsid w:val="002865C1"/>
    <w:rsid w:val="0028663A"/>
    <w:rsid w:val="00287382"/>
    <w:rsid w:val="002876A6"/>
    <w:rsid w:val="0028780C"/>
    <w:rsid w:val="00287873"/>
    <w:rsid w:val="00287964"/>
    <w:rsid w:val="0028796E"/>
    <w:rsid w:val="00287B76"/>
    <w:rsid w:val="00287C1F"/>
    <w:rsid w:val="00287C89"/>
    <w:rsid w:val="00287CE0"/>
    <w:rsid w:val="00287F5F"/>
    <w:rsid w:val="0029013D"/>
    <w:rsid w:val="002922A0"/>
    <w:rsid w:val="002926FE"/>
    <w:rsid w:val="00292814"/>
    <w:rsid w:val="00292A7C"/>
    <w:rsid w:val="00293355"/>
    <w:rsid w:val="00293F84"/>
    <w:rsid w:val="0029409B"/>
    <w:rsid w:val="00294275"/>
    <w:rsid w:val="002951CC"/>
    <w:rsid w:val="0029577B"/>
    <w:rsid w:val="00295CA2"/>
    <w:rsid w:val="00295D14"/>
    <w:rsid w:val="00295D37"/>
    <w:rsid w:val="00297916"/>
    <w:rsid w:val="00297A23"/>
    <w:rsid w:val="002A0212"/>
    <w:rsid w:val="002A09D5"/>
    <w:rsid w:val="002A1AE1"/>
    <w:rsid w:val="002A23AF"/>
    <w:rsid w:val="002A2D57"/>
    <w:rsid w:val="002A3DE1"/>
    <w:rsid w:val="002A4077"/>
    <w:rsid w:val="002A4902"/>
    <w:rsid w:val="002A4ACA"/>
    <w:rsid w:val="002A4F08"/>
    <w:rsid w:val="002A531D"/>
    <w:rsid w:val="002A5463"/>
    <w:rsid w:val="002A5598"/>
    <w:rsid w:val="002A56C2"/>
    <w:rsid w:val="002A749E"/>
    <w:rsid w:val="002A7741"/>
    <w:rsid w:val="002A77C5"/>
    <w:rsid w:val="002A7ABF"/>
    <w:rsid w:val="002A7C43"/>
    <w:rsid w:val="002A7C80"/>
    <w:rsid w:val="002B015E"/>
    <w:rsid w:val="002B0524"/>
    <w:rsid w:val="002B0683"/>
    <w:rsid w:val="002B06DA"/>
    <w:rsid w:val="002B08E6"/>
    <w:rsid w:val="002B0C59"/>
    <w:rsid w:val="002B0FFE"/>
    <w:rsid w:val="002B18CF"/>
    <w:rsid w:val="002B1B4F"/>
    <w:rsid w:val="002B241A"/>
    <w:rsid w:val="002B2963"/>
    <w:rsid w:val="002B29A2"/>
    <w:rsid w:val="002B2B43"/>
    <w:rsid w:val="002B2FF0"/>
    <w:rsid w:val="002B3434"/>
    <w:rsid w:val="002B37E7"/>
    <w:rsid w:val="002B44EC"/>
    <w:rsid w:val="002B4752"/>
    <w:rsid w:val="002B4A21"/>
    <w:rsid w:val="002B4C6F"/>
    <w:rsid w:val="002B5146"/>
    <w:rsid w:val="002B533B"/>
    <w:rsid w:val="002B5996"/>
    <w:rsid w:val="002B5BAA"/>
    <w:rsid w:val="002B65AF"/>
    <w:rsid w:val="002B6A13"/>
    <w:rsid w:val="002B76F5"/>
    <w:rsid w:val="002B7D02"/>
    <w:rsid w:val="002C0A4A"/>
    <w:rsid w:val="002C0BDD"/>
    <w:rsid w:val="002C0C37"/>
    <w:rsid w:val="002C0D85"/>
    <w:rsid w:val="002C134D"/>
    <w:rsid w:val="002C13DA"/>
    <w:rsid w:val="002C16DE"/>
    <w:rsid w:val="002C1D7B"/>
    <w:rsid w:val="002C24B6"/>
    <w:rsid w:val="002C2696"/>
    <w:rsid w:val="002C3408"/>
    <w:rsid w:val="002C34D0"/>
    <w:rsid w:val="002C35FB"/>
    <w:rsid w:val="002C45E2"/>
    <w:rsid w:val="002C4F49"/>
    <w:rsid w:val="002C5231"/>
    <w:rsid w:val="002C6263"/>
    <w:rsid w:val="002C66EF"/>
    <w:rsid w:val="002C676D"/>
    <w:rsid w:val="002C6897"/>
    <w:rsid w:val="002C6AB9"/>
    <w:rsid w:val="002C6B24"/>
    <w:rsid w:val="002C6E76"/>
    <w:rsid w:val="002D0812"/>
    <w:rsid w:val="002D1EA1"/>
    <w:rsid w:val="002D2013"/>
    <w:rsid w:val="002D2389"/>
    <w:rsid w:val="002D264E"/>
    <w:rsid w:val="002D2D0F"/>
    <w:rsid w:val="002D38E9"/>
    <w:rsid w:val="002D3A94"/>
    <w:rsid w:val="002D3C70"/>
    <w:rsid w:val="002D45E8"/>
    <w:rsid w:val="002D46BF"/>
    <w:rsid w:val="002D4DE0"/>
    <w:rsid w:val="002D5398"/>
    <w:rsid w:val="002D54AD"/>
    <w:rsid w:val="002D557E"/>
    <w:rsid w:val="002D5FE0"/>
    <w:rsid w:val="002D643F"/>
    <w:rsid w:val="002D672D"/>
    <w:rsid w:val="002D6A27"/>
    <w:rsid w:val="002D7602"/>
    <w:rsid w:val="002E01AB"/>
    <w:rsid w:val="002E058D"/>
    <w:rsid w:val="002E099B"/>
    <w:rsid w:val="002E0E5D"/>
    <w:rsid w:val="002E1DF9"/>
    <w:rsid w:val="002E20AD"/>
    <w:rsid w:val="002E25C3"/>
    <w:rsid w:val="002E28AE"/>
    <w:rsid w:val="002E3E78"/>
    <w:rsid w:val="002E47FC"/>
    <w:rsid w:val="002E4EB1"/>
    <w:rsid w:val="002E51D7"/>
    <w:rsid w:val="002E564D"/>
    <w:rsid w:val="002E56D4"/>
    <w:rsid w:val="002E5A6B"/>
    <w:rsid w:val="002E5AF4"/>
    <w:rsid w:val="002E6522"/>
    <w:rsid w:val="002E7087"/>
    <w:rsid w:val="002E758B"/>
    <w:rsid w:val="002E75BC"/>
    <w:rsid w:val="002E797E"/>
    <w:rsid w:val="002E7EC2"/>
    <w:rsid w:val="002F094A"/>
    <w:rsid w:val="002F1D9A"/>
    <w:rsid w:val="002F2098"/>
    <w:rsid w:val="002F278E"/>
    <w:rsid w:val="002F32E3"/>
    <w:rsid w:val="002F33E4"/>
    <w:rsid w:val="002F40D9"/>
    <w:rsid w:val="002F410E"/>
    <w:rsid w:val="002F52CC"/>
    <w:rsid w:val="002F56DB"/>
    <w:rsid w:val="002F5B34"/>
    <w:rsid w:val="002F6786"/>
    <w:rsid w:val="002F73B3"/>
    <w:rsid w:val="002F7877"/>
    <w:rsid w:val="002F7AD0"/>
    <w:rsid w:val="002F7DFA"/>
    <w:rsid w:val="00300795"/>
    <w:rsid w:val="00300CB5"/>
    <w:rsid w:val="003010BD"/>
    <w:rsid w:val="003016BC"/>
    <w:rsid w:val="0030216F"/>
    <w:rsid w:val="0030275B"/>
    <w:rsid w:val="00302B95"/>
    <w:rsid w:val="00302DE0"/>
    <w:rsid w:val="00302F14"/>
    <w:rsid w:val="003032CC"/>
    <w:rsid w:val="003035E7"/>
    <w:rsid w:val="00303D30"/>
    <w:rsid w:val="00304204"/>
    <w:rsid w:val="00304AAB"/>
    <w:rsid w:val="003059C2"/>
    <w:rsid w:val="00305B0B"/>
    <w:rsid w:val="00306308"/>
    <w:rsid w:val="003069D3"/>
    <w:rsid w:val="00306A76"/>
    <w:rsid w:val="00306ADB"/>
    <w:rsid w:val="00307483"/>
    <w:rsid w:val="00307563"/>
    <w:rsid w:val="00307678"/>
    <w:rsid w:val="00307C7E"/>
    <w:rsid w:val="00310848"/>
    <w:rsid w:val="00310D1E"/>
    <w:rsid w:val="00311003"/>
    <w:rsid w:val="0031138E"/>
    <w:rsid w:val="0031163A"/>
    <w:rsid w:val="00311FF9"/>
    <w:rsid w:val="00312272"/>
    <w:rsid w:val="00312705"/>
    <w:rsid w:val="00312AED"/>
    <w:rsid w:val="00312EBB"/>
    <w:rsid w:val="00312F3E"/>
    <w:rsid w:val="003133BB"/>
    <w:rsid w:val="003133F9"/>
    <w:rsid w:val="00313510"/>
    <w:rsid w:val="00313E39"/>
    <w:rsid w:val="003147F1"/>
    <w:rsid w:val="00315023"/>
    <w:rsid w:val="003151FC"/>
    <w:rsid w:val="00317CBD"/>
    <w:rsid w:val="00320C64"/>
    <w:rsid w:val="00320DCA"/>
    <w:rsid w:val="00321F0E"/>
    <w:rsid w:val="0032217D"/>
    <w:rsid w:val="00324023"/>
    <w:rsid w:val="00324346"/>
    <w:rsid w:val="00324B9E"/>
    <w:rsid w:val="00324E5D"/>
    <w:rsid w:val="00324EF7"/>
    <w:rsid w:val="003257CB"/>
    <w:rsid w:val="00326E19"/>
    <w:rsid w:val="003273BC"/>
    <w:rsid w:val="00327611"/>
    <w:rsid w:val="0033019F"/>
    <w:rsid w:val="003305AA"/>
    <w:rsid w:val="0033151F"/>
    <w:rsid w:val="00332C94"/>
    <w:rsid w:val="00332CB1"/>
    <w:rsid w:val="0033301A"/>
    <w:rsid w:val="003337BE"/>
    <w:rsid w:val="00333A6E"/>
    <w:rsid w:val="0033456A"/>
    <w:rsid w:val="00334F0A"/>
    <w:rsid w:val="003361B1"/>
    <w:rsid w:val="003361F0"/>
    <w:rsid w:val="0033622C"/>
    <w:rsid w:val="0033660F"/>
    <w:rsid w:val="00336721"/>
    <w:rsid w:val="00337265"/>
    <w:rsid w:val="00337783"/>
    <w:rsid w:val="00337D3C"/>
    <w:rsid w:val="0034115A"/>
    <w:rsid w:val="00341416"/>
    <w:rsid w:val="003414D9"/>
    <w:rsid w:val="00341A9B"/>
    <w:rsid w:val="00342F08"/>
    <w:rsid w:val="003430FC"/>
    <w:rsid w:val="00343CF3"/>
    <w:rsid w:val="00344C58"/>
    <w:rsid w:val="00345971"/>
    <w:rsid w:val="003459EF"/>
    <w:rsid w:val="00345EE2"/>
    <w:rsid w:val="00346AF1"/>
    <w:rsid w:val="00346BEB"/>
    <w:rsid w:val="00347225"/>
    <w:rsid w:val="0034759B"/>
    <w:rsid w:val="00347B52"/>
    <w:rsid w:val="00347F06"/>
    <w:rsid w:val="00350221"/>
    <w:rsid w:val="00350A71"/>
    <w:rsid w:val="00350DF1"/>
    <w:rsid w:val="00351474"/>
    <w:rsid w:val="003517EE"/>
    <w:rsid w:val="003523D6"/>
    <w:rsid w:val="00352A45"/>
    <w:rsid w:val="00352F05"/>
    <w:rsid w:val="00352F33"/>
    <w:rsid w:val="00353D3B"/>
    <w:rsid w:val="003546BD"/>
    <w:rsid w:val="00354B95"/>
    <w:rsid w:val="00354C06"/>
    <w:rsid w:val="00354DA9"/>
    <w:rsid w:val="0035505A"/>
    <w:rsid w:val="003550C8"/>
    <w:rsid w:val="00355714"/>
    <w:rsid w:val="003558A7"/>
    <w:rsid w:val="0035597A"/>
    <w:rsid w:val="00355A25"/>
    <w:rsid w:val="00355E39"/>
    <w:rsid w:val="00356303"/>
    <w:rsid w:val="003565F3"/>
    <w:rsid w:val="003566D8"/>
    <w:rsid w:val="00356FAB"/>
    <w:rsid w:val="003575DE"/>
    <w:rsid w:val="0035795E"/>
    <w:rsid w:val="00357D41"/>
    <w:rsid w:val="00357D57"/>
    <w:rsid w:val="00360B0B"/>
    <w:rsid w:val="00362D14"/>
    <w:rsid w:val="0036309E"/>
    <w:rsid w:val="003637A7"/>
    <w:rsid w:val="00363AAE"/>
    <w:rsid w:val="00364EC6"/>
    <w:rsid w:val="00365B0D"/>
    <w:rsid w:val="0036645F"/>
    <w:rsid w:val="00366E10"/>
    <w:rsid w:val="00367964"/>
    <w:rsid w:val="00370465"/>
    <w:rsid w:val="00370D1D"/>
    <w:rsid w:val="00370DC4"/>
    <w:rsid w:val="00371679"/>
    <w:rsid w:val="00371C7C"/>
    <w:rsid w:val="00372198"/>
    <w:rsid w:val="00373582"/>
    <w:rsid w:val="00373D1E"/>
    <w:rsid w:val="00374C41"/>
    <w:rsid w:val="003751E5"/>
    <w:rsid w:val="003752FA"/>
    <w:rsid w:val="00375848"/>
    <w:rsid w:val="00375FC4"/>
    <w:rsid w:val="003762A8"/>
    <w:rsid w:val="0037750E"/>
    <w:rsid w:val="003779C7"/>
    <w:rsid w:val="003800CC"/>
    <w:rsid w:val="0038029B"/>
    <w:rsid w:val="00380B4A"/>
    <w:rsid w:val="00380D8E"/>
    <w:rsid w:val="0038170A"/>
    <w:rsid w:val="0038198F"/>
    <w:rsid w:val="00381C0C"/>
    <w:rsid w:val="003820B2"/>
    <w:rsid w:val="003821C8"/>
    <w:rsid w:val="00382EA2"/>
    <w:rsid w:val="00384040"/>
    <w:rsid w:val="00384E63"/>
    <w:rsid w:val="0038550F"/>
    <w:rsid w:val="003861C6"/>
    <w:rsid w:val="0038669C"/>
    <w:rsid w:val="00386808"/>
    <w:rsid w:val="00387E3B"/>
    <w:rsid w:val="00387FD3"/>
    <w:rsid w:val="00390105"/>
    <w:rsid w:val="00390D2F"/>
    <w:rsid w:val="00392288"/>
    <w:rsid w:val="00392313"/>
    <w:rsid w:val="003924C8"/>
    <w:rsid w:val="003931E9"/>
    <w:rsid w:val="00393BDF"/>
    <w:rsid w:val="00394139"/>
    <w:rsid w:val="00394B3C"/>
    <w:rsid w:val="00394EB9"/>
    <w:rsid w:val="00394F7A"/>
    <w:rsid w:val="003955DB"/>
    <w:rsid w:val="00395F7F"/>
    <w:rsid w:val="00396026"/>
    <w:rsid w:val="0039642E"/>
    <w:rsid w:val="003969B2"/>
    <w:rsid w:val="00397837"/>
    <w:rsid w:val="00397904"/>
    <w:rsid w:val="00397BD4"/>
    <w:rsid w:val="00397F0A"/>
    <w:rsid w:val="003A049C"/>
    <w:rsid w:val="003A0FC9"/>
    <w:rsid w:val="003A1CA0"/>
    <w:rsid w:val="003A1DF6"/>
    <w:rsid w:val="003A2AA7"/>
    <w:rsid w:val="003A2DB5"/>
    <w:rsid w:val="003A3D8E"/>
    <w:rsid w:val="003A401A"/>
    <w:rsid w:val="003A41C6"/>
    <w:rsid w:val="003A42E0"/>
    <w:rsid w:val="003A454B"/>
    <w:rsid w:val="003A4638"/>
    <w:rsid w:val="003A488D"/>
    <w:rsid w:val="003A4E52"/>
    <w:rsid w:val="003A4E6F"/>
    <w:rsid w:val="003A5610"/>
    <w:rsid w:val="003A57AA"/>
    <w:rsid w:val="003A5A81"/>
    <w:rsid w:val="003A5C1D"/>
    <w:rsid w:val="003A5E62"/>
    <w:rsid w:val="003A5FA4"/>
    <w:rsid w:val="003A63DF"/>
    <w:rsid w:val="003A6D6D"/>
    <w:rsid w:val="003A6E54"/>
    <w:rsid w:val="003A6FB0"/>
    <w:rsid w:val="003A7147"/>
    <w:rsid w:val="003A79D4"/>
    <w:rsid w:val="003A7B41"/>
    <w:rsid w:val="003A7E5D"/>
    <w:rsid w:val="003B058D"/>
    <w:rsid w:val="003B0839"/>
    <w:rsid w:val="003B089D"/>
    <w:rsid w:val="003B0E11"/>
    <w:rsid w:val="003B1107"/>
    <w:rsid w:val="003B13BE"/>
    <w:rsid w:val="003B18A0"/>
    <w:rsid w:val="003B1DA1"/>
    <w:rsid w:val="003B1E80"/>
    <w:rsid w:val="003B2335"/>
    <w:rsid w:val="003B301B"/>
    <w:rsid w:val="003B32CD"/>
    <w:rsid w:val="003B39EC"/>
    <w:rsid w:val="003B3EBD"/>
    <w:rsid w:val="003B4DB2"/>
    <w:rsid w:val="003B5571"/>
    <w:rsid w:val="003B58FE"/>
    <w:rsid w:val="003B61E5"/>
    <w:rsid w:val="003B6227"/>
    <w:rsid w:val="003B6281"/>
    <w:rsid w:val="003B6F74"/>
    <w:rsid w:val="003B71D4"/>
    <w:rsid w:val="003B77E9"/>
    <w:rsid w:val="003B7A67"/>
    <w:rsid w:val="003B7DC1"/>
    <w:rsid w:val="003C068F"/>
    <w:rsid w:val="003C0E16"/>
    <w:rsid w:val="003C1F3D"/>
    <w:rsid w:val="003C339E"/>
    <w:rsid w:val="003C3C87"/>
    <w:rsid w:val="003C3E88"/>
    <w:rsid w:val="003C530B"/>
    <w:rsid w:val="003C57C6"/>
    <w:rsid w:val="003C5C9F"/>
    <w:rsid w:val="003C69AB"/>
    <w:rsid w:val="003C7958"/>
    <w:rsid w:val="003C7ACC"/>
    <w:rsid w:val="003C7B54"/>
    <w:rsid w:val="003C7B7D"/>
    <w:rsid w:val="003D08F6"/>
    <w:rsid w:val="003D12DC"/>
    <w:rsid w:val="003D165D"/>
    <w:rsid w:val="003D195D"/>
    <w:rsid w:val="003D1AD1"/>
    <w:rsid w:val="003D1C41"/>
    <w:rsid w:val="003D1C4D"/>
    <w:rsid w:val="003D1FB9"/>
    <w:rsid w:val="003D2114"/>
    <w:rsid w:val="003D21FE"/>
    <w:rsid w:val="003D2AD4"/>
    <w:rsid w:val="003D3032"/>
    <w:rsid w:val="003D33A4"/>
    <w:rsid w:val="003D4456"/>
    <w:rsid w:val="003D49F0"/>
    <w:rsid w:val="003D4E13"/>
    <w:rsid w:val="003D5083"/>
    <w:rsid w:val="003D5540"/>
    <w:rsid w:val="003D63B2"/>
    <w:rsid w:val="003D6564"/>
    <w:rsid w:val="003D6714"/>
    <w:rsid w:val="003D6ABE"/>
    <w:rsid w:val="003D6BCC"/>
    <w:rsid w:val="003D77B7"/>
    <w:rsid w:val="003D7892"/>
    <w:rsid w:val="003D78EA"/>
    <w:rsid w:val="003D7C6A"/>
    <w:rsid w:val="003E0355"/>
    <w:rsid w:val="003E0E28"/>
    <w:rsid w:val="003E2651"/>
    <w:rsid w:val="003E29F0"/>
    <w:rsid w:val="003E2FC9"/>
    <w:rsid w:val="003E527C"/>
    <w:rsid w:val="003E55A5"/>
    <w:rsid w:val="003E572A"/>
    <w:rsid w:val="003E5B3C"/>
    <w:rsid w:val="003E5C40"/>
    <w:rsid w:val="003E6294"/>
    <w:rsid w:val="003E64DF"/>
    <w:rsid w:val="003E6D25"/>
    <w:rsid w:val="003E7100"/>
    <w:rsid w:val="003E7725"/>
    <w:rsid w:val="003F01EF"/>
    <w:rsid w:val="003F0375"/>
    <w:rsid w:val="003F0FC3"/>
    <w:rsid w:val="003F101B"/>
    <w:rsid w:val="003F10B8"/>
    <w:rsid w:val="003F112F"/>
    <w:rsid w:val="003F2A32"/>
    <w:rsid w:val="003F2FA3"/>
    <w:rsid w:val="003F369C"/>
    <w:rsid w:val="003F413F"/>
    <w:rsid w:val="003F4FC4"/>
    <w:rsid w:val="003F5142"/>
    <w:rsid w:val="003F5212"/>
    <w:rsid w:val="003F549F"/>
    <w:rsid w:val="003F5923"/>
    <w:rsid w:val="003F643B"/>
    <w:rsid w:val="003F6655"/>
    <w:rsid w:val="003F7113"/>
    <w:rsid w:val="003F72E9"/>
    <w:rsid w:val="003F78DC"/>
    <w:rsid w:val="0040013E"/>
    <w:rsid w:val="004006AB"/>
    <w:rsid w:val="00400A54"/>
    <w:rsid w:val="00401337"/>
    <w:rsid w:val="00401590"/>
    <w:rsid w:val="004017AE"/>
    <w:rsid w:val="004028F2"/>
    <w:rsid w:val="00402D98"/>
    <w:rsid w:val="00402FD2"/>
    <w:rsid w:val="004033DA"/>
    <w:rsid w:val="004036E0"/>
    <w:rsid w:val="00403A67"/>
    <w:rsid w:val="0040493A"/>
    <w:rsid w:val="00404C42"/>
    <w:rsid w:val="004061B6"/>
    <w:rsid w:val="00406EE0"/>
    <w:rsid w:val="0040772C"/>
    <w:rsid w:val="0040795C"/>
    <w:rsid w:val="00410690"/>
    <w:rsid w:val="00410D69"/>
    <w:rsid w:val="004113CC"/>
    <w:rsid w:val="00411A7B"/>
    <w:rsid w:val="00411CBA"/>
    <w:rsid w:val="004126BB"/>
    <w:rsid w:val="004131B3"/>
    <w:rsid w:val="004131DB"/>
    <w:rsid w:val="0041345F"/>
    <w:rsid w:val="00413633"/>
    <w:rsid w:val="00413A33"/>
    <w:rsid w:val="00413B71"/>
    <w:rsid w:val="00413CFE"/>
    <w:rsid w:val="00414B98"/>
    <w:rsid w:val="00414C89"/>
    <w:rsid w:val="00414E08"/>
    <w:rsid w:val="0041501F"/>
    <w:rsid w:val="00415BCE"/>
    <w:rsid w:val="00416A5B"/>
    <w:rsid w:val="004174BF"/>
    <w:rsid w:val="004175B9"/>
    <w:rsid w:val="00417666"/>
    <w:rsid w:val="004209FB"/>
    <w:rsid w:val="00420FC7"/>
    <w:rsid w:val="004214E0"/>
    <w:rsid w:val="004215ED"/>
    <w:rsid w:val="0042186A"/>
    <w:rsid w:val="00421C37"/>
    <w:rsid w:val="00421C4D"/>
    <w:rsid w:val="00422559"/>
    <w:rsid w:val="00422FA2"/>
    <w:rsid w:val="00423271"/>
    <w:rsid w:val="004241E1"/>
    <w:rsid w:val="004247C0"/>
    <w:rsid w:val="00424B46"/>
    <w:rsid w:val="00425669"/>
    <w:rsid w:val="00425A30"/>
    <w:rsid w:val="00425DF0"/>
    <w:rsid w:val="00425FDD"/>
    <w:rsid w:val="00426AEA"/>
    <w:rsid w:val="00426D31"/>
    <w:rsid w:val="00426EC1"/>
    <w:rsid w:val="004270EA"/>
    <w:rsid w:val="004271B8"/>
    <w:rsid w:val="00427794"/>
    <w:rsid w:val="00427997"/>
    <w:rsid w:val="00427ACD"/>
    <w:rsid w:val="00427DB4"/>
    <w:rsid w:val="00430807"/>
    <w:rsid w:val="00430F17"/>
    <w:rsid w:val="00432197"/>
    <w:rsid w:val="00432870"/>
    <w:rsid w:val="00432BD0"/>
    <w:rsid w:val="00433025"/>
    <w:rsid w:val="00433A76"/>
    <w:rsid w:val="00433D08"/>
    <w:rsid w:val="00434D4E"/>
    <w:rsid w:val="004350D5"/>
    <w:rsid w:val="00435299"/>
    <w:rsid w:val="00435F1E"/>
    <w:rsid w:val="004362D9"/>
    <w:rsid w:val="00436AA8"/>
    <w:rsid w:val="00437152"/>
    <w:rsid w:val="00440218"/>
    <w:rsid w:val="00440AAB"/>
    <w:rsid w:val="00440C12"/>
    <w:rsid w:val="004417D7"/>
    <w:rsid w:val="00443BA0"/>
    <w:rsid w:val="00444758"/>
    <w:rsid w:val="00444B24"/>
    <w:rsid w:val="00444EB8"/>
    <w:rsid w:val="004451C9"/>
    <w:rsid w:val="00445688"/>
    <w:rsid w:val="00446003"/>
    <w:rsid w:val="00446386"/>
    <w:rsid w:val="00446A5E"/>
    <w:rsid w:val="00447428"/>
    <w:rsid w:val="004475BA"/>
    <w:rsid w:val="004477CA"/>
    <w:rsid w:val="00447CE0"/>
    <w:rsid w:val="00447E08"/>
    <w:rsid w:val="004501A9"/>
    <w:rsid w:val="004502DB"/>
    <w:rsid w:val="00450BD5"/>
    <w:rsid w:val="0045118F"/>
    <w:rsid w:val="00451768"/>
    <w:rsid w:val="004525EC"/>
    <w:rsid w:val="00452B7A"/>
    <w:rsid w:val="00452BF4"/>
    <w:rsid w:val="00452DA6"/>
    <w:rsid w:val="00453B69"/>
    <w:rsid w:val="00453B90"/>
    <w:rsid w:val="00454EE7"/>
    <w:rsid w:val="0045535E"/>
    <w:rsid w:val="0045650D"/>
    <w:rsid w:val="0045654D"/>
    <w:rsid w:val="004565A4"/>
    <w:rsid w:val="00456B06"/>
    <w:rsid w:val="00456B5E"/>
    <w:rsid w:val="00457D3D"/>
    <w:rsid w:val="004603FC"/>
    <w:rsid w:val="004604CC"/>
    <w:rsid w:val="00460BC2"/>
    <w:rsid w:val="00461BAF"/>
    <w:rsid w:val="00462275"/>
    <w:rsid w:val="004637A7"/>
    <w:rsid w:val="00463863"/>
    <w:rsid w:val="00464320"/>
    <w:rsid w:val="004643B7"/>
    <w:rsid w:val="00464A37"/>
    <w:rsid w:val="00465B61"/>
    <w:rsid w:val="00465D2B"/>
    <w:rsid w:val="00466070"/>
    <w:rsid w:val="004663CE"/>
    <w:rsid w:val="0046799A"/>
    <w:rsid w:val="0047058F"/>
    <w:rsid w:val="004705E9"/>
    <w:rsid w:val="00471124"/>
    <w:rsid w:val="0047137D"/>
    <w:rsid w:val="004716A9"/>
    <w:rsid w:val="00472726"/>
    <w:rsid w:val="004728C7"/>
    <w:rsid w:val="00472F21"/>
    <w:rsid w:val="00472FBC"/>
    <w:rsid w:val="004736A6"/>
    <w:rsid w:val="00473C72"/>
    <w:rsid w:val="00473FB1"/>
    <w:rsid w:val="004740AB"/>
    <w:rsid w:val="004749BD"/>
    <w:rsid w:val="0047700A"/>
    <w:rsid w:val="004770AD"/>
    <w:rsid w:val="0047749C"/>
    <w:rsid w:val="004776F7"/>
    <w:rsid w:val="00477BA8"/>
    <w:rsid w:val="004801AB"/>
    <w:rsid w:val="004801F3"/>
    <w:rsid w:val="00480372"/>
    <w:rsid w:val="00480BEC"/>
    <w:rsid w:val="00480EED"/>
    <w:rsid w:val="00481269"/>
    <w:rsid w:val="0048158B"/>
    <w:rsid w:val="0048172C"/>
    <w:rsid w:val="00481883"/>
    <w:rsid w:val="00481B8F"/>
    <w:rsid w:val="00481BE9"/>
    <w:rsid w:val="00482914"/>
    <w:rsid w:val="00482B7C"/>
    <w:rsid w:val="00482E6B"/>
    <w:rsid w:val="00482E9B"/>
    <w:rsid w:val="00482F0E"/>
    <w:rsid w:val="00483549"/>
    <w:rsid w:val="004835D5"/>
    <w:rsid w:val="00483913"/>
    <w:rsid w:val="00484C5D"/>
    <w:rsid w:val="004857BB"/>
    <w:rsid w:val="0048597C"/>
    <w:rsid w:val="00485C7E"/>
    <w:rsid w:val="00486066"/>
    <w:rsid w:val="00486A79"/>
    <w:rsid w:val="00486B53"/>
    <w:rsid w:val="00486C6A"/>
    <w:rsid w:val="0048707E"/>
    <w:rsid w:val="0048709A"/>
    <w:rsid w:val="00487B9D"/>
    <w:rsid w:val="00490027"/>
    <w:rsid w:val="0049002D"/>
    <w:rsid w:val="00490179"/>
    <w:rsid w:val="0049051D"/>
    <w:rsid w:val="00490A67"/>
    <w:rsid w:val="0049134A"/>
    <w:rsid w:val="0049174B"/>
    <w:rsid w:val="00491770"/>
    <w:rsid w:val="004917C4"/>
    <w:rsid w:val="004920BC"/>
    <w:rsid w:val="00492183"/>
    <w:rsid w:val="00492AC5"/>
    <w:rsid w:val="00492BDB"/>
    <w:rsid w:val="00492EB0"/>
    <w:rsid w:val="0049313A"/>
    <w:rsid w:val="0049363C"/>
    <w:rsid w:val="00493730"/>
    <w:rsid w:val="004939B1"/>
    <w:rsid w:val="00493F48"/>
    <w:rsid w:val="00494458"/>
    <w:rsid w:val="00494A51"/>
    <w:rsid w:val="00494B2F"/>
    <w:rsid w:val="00495093"/>
    <w:rsid w:val="004950AD"/>
    <w:rsid w:val="0049573F"/>
    <w:rsid w:val="00496878"/>
    <w:rsid w:val="00496A97"/>
    <w:rsid w:val="00496F5A"/>
    <w:rsid w:val="00497185"/>
    <w:rsid w:val="00497387"/>
    <w:rsid w:val="004978AC"/>
    <w:rsid w:val="00497CD8"/>
    <w:rsid w:val="00497E18"/>
    <w:rsid w:val="004A035C"/>
    <w:rsid w:val="004A0D00"/>
    <w:rsid w:val="004A16DA"/>
    <w:rsid w:val="004A1AEE"/>
    <w:rsid w:val="004A26B5"/>
    <w:rsid w:val="004A27B9"/>
    <w:rsid w:val="004A352F"/>
    <w:rsid w:val="004A3809"/>
    <w:rsid w:val="004A3AEF"/>
    <w:rsid w:val="004A3EF5"/>
    <w:rsid w:val="004A4027"/>
    <w:rsid w:val="004A4834"/>
    <w:rsid w:val="004A531B"/>
    <w:rsid w:val="004A53E0"/>
    <w:rsid w:val="004A55B9"/>
    <w:rsid w:val="004A572A"/>
    <w:rsid w:val="004A57B7"/>
    <w:rsid w:val="004A5828"/>
    <w:rsid w:val="004A63D6"/>
    <w:rsid w:val="004A64E1"/>
    <w:rsid w:val="004A698F"/>
    <w:rsid w:val="004A72F3"/>
    <w:rsid w:val="004A785C"/>
    <w:rsid w:val="004A78B0"/>
    <w:rsid w:val="004B0370"/>
    <w:rsid w:val="004B07AB"/>
    <w:rsid w:val="004B0DE7"/>
    <w:rsid w:val="004B139D"/>
    <w:rsid w:val="004B2474"/>
    <w:rsid w:val="004B24B2"/>
    <w:rsid w:val="004B2563"/>
    <w:rsid w:val="004B2B1C"/>
    <w:rsid w:val="004B38FE"/>
    <w:rsid w:val="004B5138"/>
    <w:rsid w:val="004B63A8"/>
    <w:rsid w:val="004B7573"/>
    <w:rsid w:val="004B7D18"/>
    <w:rsid w:val="004C0229"/>
    <w:rsid w:val="004C05C6"/>
    <w:rsid w:val="004C08E5"/>
    <w:rsid w:val="004C09AD"/>
    <w:rsid w:val="004C14F2"/>
    <w:rsid w:val="004C151E"/>
    <w:rsid w:val="004C1796"/>
    <w:rsid w:val="004C1CF9"/>
    <w:rsid w:val="004C2528"/>
    <w:rsid w:val="004C2879"/>
    <w:rsid w:val="004C3818"/>
    <w:rsid w:val="004C4D0F"/>
    <w:rsid w:val="004C6011"/>
    <w:rsid w:val="004C6237"/>
    <w:rsid w:val="004C644F"/>
    <w:rsid w:val="004C67C1"/>
    <w:rsid w:val="004C6E27"/>
    <w:rsid w:val="004C7401"/>
    <w:rsid w:val="004C74A4"/>
    <w:rsid w:val="004C7732"/>
    <w:rsid w:val="004C7842"/>
    <w:rsid w:val="004C7F86"/>
    <w:rsid w:val="004D0935"/>
    <w:rsid w:val="004D0B96"/>
    <w:rsid w:val="004D0C76"/>
    <w:rsid w:val="004D1BFC"/>
    <w:rsid w:val="004D2873"/>
    <w:rsid w:val="004D2DB2"/>
    <w:rsid w:val="004D3107"/>
    <w:rsid w:val="004D486E"/>
    <w:rsid w:val="004D4988"/>
    <w:rsid w:val="004D4A8E"/>
    <w:rsid w:val="004D61E8"/>
    <w:rsid w:val="004D62F6"/>
    <w:rsid w:val="004D6E97"/>
    <w:rsid w:val="004D750C"/>
    <w:rsid w:val="004D7647"/>
    <w:rsid w:val="004D79AE"/>
    <w:rsid w:val="004D79EB"/>
    <w:rsid w:val="004E0311"/>
    <w:rsid w:val="004E039C"/>
    <w:rsid w:val="004E0B2A"/>
    <w:rsid w:val="004E1761"/>
    <w:rsid w:val="004E177A"/>
    <w:rsid w:val="004E22E1"/>
    <w:rsid w:val="004E28F1"/>
    <w:rsid w:val="004E2B94"/>
    <w:rsid w:val="004E30E4"/>
    <w:rsid w:val="004E3284"/>
    <w:rsid w:val="004E3F14"/>
    <w:rsid w:val="004E4181"/>
    <w:rsid w:val="004E4496"/>
    <w:rsid w:val="004E4875"/>
    <w:rsid w:val="004E4D8A"/>
    <w:rsid w:val="004E5A7C"/>
    <w:rsid w:val="004E5BFE"/>
    <w:rsid w:val="004E64B2"/>
    <w:rsid w:val="004E681B"/>
    <w:rsid w:val="004E6E87"/>
    <w:rsid w:val="004E6E9A"/>
    <w:rsid w:val="004E726E"/>
    <w:rsid w:val="004E733A"/>
    <w:rsid w:val="004E73A6"/>
    <w:rsid w:val="004E7915"/>
    <w:rsid w:val="004E7D97"/>
    <w:rsid w:val="004E7E10"/>
    <w:rsid w:val="004F09A8"/>
    <w:rsid w:val="004F0B75"/>
    <w:rsid w:val="004F0D06"/>
    <w:rsid w:val="004F0DD8"/>
    <w:rsid w:val="004F1024"/>
    <w:rsid w:val="004F13B0"/>
    <w:rsid w:val="004F16E7"/>
    <w:rsid w:val="004F1BDB"/>
    <w:rsid w:val="004F2A6B"/>
    <w:rsid w:val="004F3901"/>
    <w:rsid w:val="004F3F83"/>
    <w:rsid w:val="004F3FFD"/>
    <w:rsid w:val="004F4610"/>
    <w:rsid w:val="004F4661"/>
    <w:rsid w:val="004F4E76"/>
    <w:rsid w:val="004F5178"/>
    <w:rsid w:val="004F5203"/>
    <w:rsid w:val="004F5E45"/>
    <w:rsid w:val="004F6143"/>
    <w:rsid w:val="004F7128"/>
    <w:rsid w:val="004F7A63"/>
    <w:rsid w:val="004F7C37"/>
    <w:rsid w:val="00500584"/>
    <w:rsid w:val="0050137A"/>
    <w:rsid w:val="005013D0"/>
    <w:rsid w:val="00502DC5"/>
    <w:rsid w:val="00502E44"/>
    <w:rsid w:val="00503469"/>
    <w:rsid w:val="00503917"/>
    <w:rsid w:val="00504361"/>
    <w:rsid w:val="00504916"/>
    <w:rsid w:val="0050584A"/>
    <w:rsid w:val="005058CC"/>
    <w:rsid w:val="005058DD"/>
    <w:rsid w:val="005062EC"/>
    <w:rsid w:val="00506B27"/>
    <w:rsid w:val="00506E9B"/>
    <w:rsid w:val="0050736C"/>
    <w:rsid w:val="00507545"/>
    <w:rsid w:val="005105BB"/>
    <w:rsid w:val="00510D26"/>
    <w:rsid w:val="00510F07"/>
    <w:rsid w:val="00511199"/>
    <w:rsid w:val="005124C0"/>
    <w:rsid w:val="005126BC"/>
    <w:rsid w:val="005126D6"/>
    <w:rsid w:val="005127F6"/>
    <w:rsid w:val="005136D3"/>
    <w:rsid w:val="00514C82"/>
    <w:rsid w:val="005151CF"/>
    <w:rsid w:val="005152F3"/>
    <w:rsid w:val="005153BA"/>
    <w:rsid w:val="00515766"/>
    <w:rsid w:val="00516381"/>
    <w:rsid w:val="00516808"/>
    <w:rsid w:val="00520170"/>
    <w:rsid w:val="00521857"/>
    <w:rsid w:val="00522343"/>
    <w:rsid w:val="005234E8"/>
    <w:rsid w:val="00523772"/>
    <w:rsid w:val="00524637"/>
    <w:rsid w:val="005255C4"/>
    <w:rsid w:val="00525B68"/>
    <w:rsid w:val="00526EA8"/>
    <w:rsid w:val="005272EE"/>
    <w:rsid w:val="005279A5"/>
    <w:rsid w:val="005279EB"/>
    <w:rsid w:val="005308A9"/>
    <w:rsid w:val="00530DBE"/>
    <w:rsid w:val="00532E42"/>
    <w:rsid w:val="00533154"/>
    <w:rsid w:val="005337AC"/>
    <w:rsid w:val="005337B6"/>
    <w:rsid w:val="005345A8"/>
    <w:rsid w:val="00534BAB"/>
    <w:rsid w:val="00534C40"/>
    <w:rsid w:val="00534F75"/>
    <w:rsid w:val="005359C3"/>
    <w:rsid w:val="00536711"/>
    <w:rsid w:val="00536A5C"/>
    <w:rsid w:val="00536DD9"/>
    <w:rsid w:val="00537332"/>
    <w:rsid w:val="00540469"/>
    <w:rsid w:val="005406EE"/>
    <w:rsid w:val="00540E96"/>
    <w:rsid w:val="005410BD"/>
    <w:rsid w:val="00541294"/>
    <w:rsid w:val="00541DC8"/>
    <w:rsid w:val="00541EB2"/>
    <w:rsid w:val="00541FFD"/>
    <w:rsid w:val="00542533"/>
    <w:rsid w:val="00542997"/>
    <w:rsid w:val="00542BEF"/>
    <w:rsid w:val="00543072"/>
    <w:rsid w:val="0054345B"/>
    <w:rsid w:val="00543B70"/>
    <w:rsid w:val="005459B0"/>
    <w:rsid w:val="005459B7"/>
    <w:rsid w:val="00545F58"/>
    <w:rsid w:val="00547A2C"/>
    <w:rsid w:val="00547D72"/>
    <w:rsid w:val="00547F0A"/>
    <w:rsid w:val="0055069E"/>
    <w:rsid w:val="00550AC0"/>
    <w:rsid w:val="00550BD8"/>
    <w:rsid w:val="00550BE0"/>
    <w:rsid w:val="00550E2D"/>
    <w:rsid w:val="00550E4B"/>
    <w:rsid w:val="005512DE"/>
    <w:rsid w:val="005513B3"/>
    <w:rsid w:val="00551909"/>
    <w:rsid w:val="00551E1A"/>
    <w:rsid w:val="00552404"/>
    <w:rsid w:val="00553B49"/>
    <w:rsid w:val="00553DBF"/>
    <w:rsid w:val="00553EFE"/>
    <w:rsid w:val="0055426F"/>
    <w:rsid w:val="00554B7A"/>
    <w:rsid w:val="0055577C"/>
    <w:rsid w:val="00555A5A"/>
    <w:rsid w:val="00556ADD"/>
    <w:rsid w:val="00557994"/>
    <w:rsid w:val="00557C13"/>
    <w:rsid w:val="00557FB2"/>
    <w:rsid w:val="005601E0"/>
    <w:rsid w:val="00560C62"/>
    <w:rsid w:val="005626B5"/>
    <w:rsid w:val="005632A3"/>
    <w:rsid w:val="00564059"/>
    <w:rsid w:val="00564527"/>
    <w:rsid w:val="005646F1"/>
    <w:rsid w:val="00565050"/>
    <w:rsid w:val="00565D78"/>
    <w:rsid w:val="00566106"/>
    <w:rsid w:val="00566127"/>
    <w:rsid w:val="00566657"/>
    <w:rsid w:val="00566760"/>
    <w:rsid w:val="00566C20"/>
    <w:rsid w:val="00567600"/>
    <w:rsid w:val="00567865"/>
    <w:rsid w:val="005678BD"/>
    <w:rsid w:val="00567C39"/>
    <w:rsid w:val="00567E2A"/>
    <w:rsid w:val="00570785"/>
    <w:rsid w:val="00570810"/>
    <w:rsid w:val="00570963"/>
    <w:rsid w:val="00570D79"/>
    <w:rsid w:val="00570EEE"/>
    <w:rsid w:val="005714F4"/>
    <w:rsid w:val="005717E2"/>
    <w:rsid w:val="00571BED"/>
    <w:rsid w:val="00571E7F"/>
    <w:rsid w:val="00572220"/>
    <w:rsid w:val="005727FA"/>
    <w:rsid w:val="005729B9"/>
    <w:rsid w:val="00573505"/>
    <w:rsid w:val="005736D8"/>
    <w:rsid w:val="00573957"/>
    <w:rsid w:val="00573AF9"/>
    <w:rsid w:val="00573B53"/>
    <w:rsid w:val="0057434C"/>
    <w:rsid w:val="00574460"/>
    <w:rsid w:val="00574C0A"/>
    <w:rsid w:val="00575AC3"/>
    <w:rsid w:val="0057692F"/>
    <w:rsid w:val="00577861"/>
    <w:rsid w:val="00580F42"/>
    <w:rsid w:val="0058111F"/>
    <w:rsid w:val="005817B7"/>
    <w:rsid w:val="00581EA3"/>
    <w:rsid w:val="00582001"/>
    <w:rsid w:val="0058222A"/>
    <w:rsid w:val="00582599"/>
    <w:rsid w:val="005826E3"/>
    <w:rsid w:val="00582D01"/>
    <w:rsid w:val="00582E9A"/>
    <w:rsid w:val="00582FD4"/>
    <w:rsid w:val="005831F5"/>
    <w:rsid w:val="00583446"/>
    <w:rsid w:val="005843EE"/>
    <w:rsid w:val="0058531A"/>
    <w:rsid w:val="005854B3"/>
    <w:rsid w:val="00585C48"/>
    <w:rsid w:val="005866AA"/>
    <w:rsid w:val="005871FD"/>
    <w:rsid w:val="00587B41"/>
    <w:rsid w:val="005907B0"/>
    <w:rsid w:val="005907C5"/>
    <w:rsid w:val="00590875"/>
    <w:rsid w:val="00590B44"/>
    <w:rsid w:val="00591F47"/>
    <w:rsid w:val="005927F2"/>
    <w:rsid w:val="00593DB5"/>
    <w:rsid w:val="005944EB"/>
    <w:rsid w:val="00594839"/>
    <w:rsid w:val="0059570F"/>
    <w:rsid w:val="005958E5"/>
    <w:rsid w:val="00595C19"/>
    <w:rsid w:val="00596259"/>
    <w:rsid w:val="00596D59"/>
    <w:rsid w:val="00597175"/>
    <w:rsid w:val="00597951"/>
    <w:rsid w:val="00597F4F"/>
    <w:rsid w:val="005A01A3"/>
    <w:rsid w:val="005A0CC0"/>
    <w:rsid w:val="005A15DD"/>
    <w:rsid w:val="005A17DF"/>
    <w:rsid w:val="005A1D0A"/>
    <w:rsid w:val="005A2862"/>
    <w:rsid w:val="005A2AC0"/>
    <w:rsid w:val="005A30EF"/>
    <w:rsid w:val="005A3B2D"/>
    <w:rsid w:val="005A40EC"/>
    <w:rsid w:val="005A40F8"/>
    <w:rsid w:val="005A4B12"/>
    <w:rsid w:val="005A4E51"/>
    <w:rsid w:val="005A5107"/>
    <w:rsid w:val="005A583B"/>
    <w:rsid w:val="005A59D1"/>
    <w:rsid w:val="005A5C46"/>
    <w:rsid w:val="005A5CC1"/>
    <w:rsid w:val="005A6A98"/>
    <w:rsid w:val="005A73C9"/>
    <w:rsid w:val="005A7616"/>
    <w:rsid w:val="005A76BD"/>
    <w:rsid w:val="005A78A9"/>
    <w:rsid w:val="005A797E"/>
    <w:rsid w:val="005B0962"/>
    <w:rsid w:val="005B10A2"/>
    <w:rsid w:val="005B1688"/>
    <w:rsid w:val="005B177D"/>
    <w:rsid w:val="005B1819"/>
    <w:rsid w:val="005B1B42"/>
    <w:rsid w:val="005B1B66"/>
    <w:rsid w:val="005B20C7"/>
    <w:rsid w:val="005B2B6B"/>
    <w:rsid w:val="005B2F6E"/>
    <w:rsid w:val="005B317A"/>
    <w:rsid w:val="005B33A3"/>
    <w:rsid w:val="005B3596"/>
    <w:rsid w:val="005B3EFA"/>
    <w:rsid w:val="005B47C1"/>
    <w:rsid w:val="005B4F3D"/>
    <w:rsid w:val="005B5996"/>
    <w:rsid w:val="005B69E7"/>
    <w:rsid w:val="005B6A8A"/>
    <w:rsid w:val="005C005B"/>
    <w:rsid w:val="005C0120"/>
    <w:rsid w:val="005C0FF5"/>
    <w:rsid w:val="005C1146"/>
    <w:rsid w:val="005C12DC"/>
    <w:rsid w:val="005C18B7"/>
    <w:rsid w:val="005C2F68"/>
    <w:rsid w:val="005C3881"/>
    <w:rsid w:val="005C3AF0"/>
    <w:rsid w:val="005C3F1C"/>
    <w:rsid w:val="005C3F8D"/>
    <w:rsid w:val="005C479C"/>
    <w:rsid w:val="005C5282"/>
    <w:rsid w:val="005C541A"/>
    <w:rsid w:val="005C57C3"/>
    <w:rsid w:val="005C5EBD"/>
    <w:rsid w:val="005C6BAB"/>
    <w:rsid w:val="005C6DA9"/>
    <w:rsid w:val="005C7EFB"/>
    <w:rsid w:val="005D010A"/>
    <w:rsid w:val="005D0331"/>
    <w:rsid w:val="005D0435"/>
    <w:rsid w:val="005D095F"/>
    <w:rsid w:val="005D164F"/>
    <w:rsid w:val="005D16DB"/>
    <w:rsid w:val="005D1B63"/>
    <w:rsid w:val="005D1FF3"/>
    <w:rsid w:val="005D216B"/>
    <w:rsid w:val="005D3ADF"/>
    <w:rsid w:val="005D4183"/>
    <w:rsid w:val="005D4F6C"/>
    <w:rsid w:val="005D65C1"/>
    <w:rsid w:val="005D6B1C"/>
    <w:rsid w:val="005D6C75"/>
    <w:rsid w:val="005D6CC2"/>
    <w:rsid w:val="005D6F58"/>
    <w:rsid w:val="005D77F6"/>
    <w:rsid w:val="005D799C"/>
    <w:rsid w:val="005D7BEE"/>
    <w:rsid w:val="005D7DC1"/>
    <w:rsid w:val="005E0637"/>
    <w:rsid w:val="005E0C14"/>
    <w:rsid w:val="005E1046"/>
    <w:rsid w:val="005E1AE4"/>
    <w:rsid w:val="005E1E95"/>
    <w:rsid w:val="005E1FED"/>
    <w:rsid w:val="005E20DB"/>
    <w:rsid w:val="005E29D2"/>
    <w:rsid w:val="005E3078"/>
    <w:rsid w:val="005E31D5"/>
    <w:rsid w:val="005E37D3"/>
    <w:rsid w:val="005E3A27"/>
    <w:rsid w:val="005E3DC8"/>
    <w:rsid w:val="005E3E52"/>
    <w:rsid w:val="005E4024"/>
    <w:rsid w:val="005E40F4"/>
    <w:rsid w:val="005E4560"/>
    <w:rsid w:val="005E49D7"/>
    <w:rsid w:val="005E4C2F"/>
    <w:rsid w:val="005E6E21"/>
    <w:rsid w:val="005E7A50"/>
    <w:rsid w:val="005F0762"/>
    <w:rsid w:val="005F0B2E"/>
    <w:rsid w:val="005F0FBA"/>
    <w:rsid w:val="005F16CA"/>
    <w:rsid w:val="005F1B5F"/>
    <w:rsid w:val="005F1DE9"/>
    <w:rsid w:val="005F1F59"/>
    <w:rsid w:val="005F2593"/>
    <w:rsid w:val="005F2C2C"/>
    <w:rsid w:val="005F38DA"/>
    <w:rsid w:val="005F40BA"/>
    <w:rsid w:val="005F40DB"/>
    <w:rsid w:val="005F4B41"/>
    <w:rsid w:val="005F5CC4"/>
    <w:rsid w:val="005F61DA"/>
    <w:rsid w:val="005F7192"/>
    <w:rsid w:val="005F7310"/>
    <w:rsid w:val="005F74DF"/>
    <w:rsid w:val="005F7563"/>
    <w:rsid w:val="005F77A0"/>
    <w:rsid w:val="0060034D"/>
    <w:rsid w:val="00601F7F"/>
    <w:rsid w:val="00602455"/>
    <w:rsid w:val="006031B4"/>
    <w:rsid w:val="00603A29"/>
    <w:rsid w:val="00603E24"/>
    <w:rsid w:val="00603FB5"/>
    <w:rsid w:val="00604C65"/>
    <w:rsid w:val="00605323"/>
    <w:rsid w:val="00605757"/>
    <w:rsid w:val="0060680E"/>
    <w:rsid w:val="00607153"/>
    <w:rsid w:val="0060721F"/>
    <w:rsid w:val="00607A27"/>
    <w:rsid w:val="00607C57"/>
    <w:rsid w:val="00607E28"/>
    <w:rsid w:val="00610707"/>
    <w:rsid w:val="00610D12"/>
    <w:rsid w:val="00610EB9"/>
    <w:rsid w:val="006110E0"/>
    <w:rsid w:val="0061160E"/>
    <w:rsid w:val="00611891"/>
    <w:rsid w:val="00611B72"/>
    <w:rsid w:val="00611BD2"/>
    <w:rsid w:val="006120FE"/>
    <w:rsid w:val="006124E2"/>
    <w:rsid w:val="0061297C"/>
    <w:rsid w:val="00613049"/>
    <w:rsid w:val="0061320F"/>
    <w:rsid w:val="00614733"/>
    <w:rsid w:val="00615452"/>
    <w:rsid w:val="00615A06"/>
    <w:rsid w:val="00615DE0"/>
    <w:rsid w:val="006160CD"/>
    <w:rsid w:val="006162F0"/>
    <w:rsid w:val="0061648A"/>
    <w:rsid w:val="00616A60"/>
    <w:rsid w:val="006171EF"/>
    <w:rsid w:val="006171F5"/>
    <w:rsid w:val="00617338"/>
    <w:rsid w:val="00617E4B"/>
    <w:rsid w:val="00620077"/>
    <w:rsid w:val="00620943"/>
    <w:rsid w:val="00620A44"/>
    <w:rsid w:val="00620B4D"/>
    <w:rsid w:val="006212DE"/>
    <w:rsid w:val="006215AA"/>
    <w:rsid w:val="00621CCF"/>
    <w:rsid w:val="006228A3"/>
    <w:rsid w:val="00622EAB"/>
    <w:rsid w:val="00623134"/>
    <w:rsid w:val="0062338F"/>
    <w:rsid w:val="00623FFD"/>
    <w:rsid w:val="006249D1"/>
    <w:rsid w:val="00624BC2"/>
    <w:rsid w:val="00624F25"/>
    <w:rsid w:val="006253D3"/>
    <w:rsid w:val="00625710"/>
    <w:rsid w:val="00626BEE"/>
    <w:rsid w:val="00626D97"/>
    <w:rsid w:val="00626EA2"/>
    <w:rsid w:val="006272E0"/>
    <w:rsid w:val="00627700"/>
    <w:rsid w:val="00627FA6"/>
    <w:rsid w:val="00630B8D"/>
    <w:rsid w:val="00630E13"/>
    <w:rsid w:val="00631905"/>
    <w:rsid w:val="00632762"/>
    <w:rsid w:val="006327F0"/>
    <w:rsid w:val="00632F06"/>
    <w:rsid w:val="006339EB"/>
    <w:rsid w:val="00634636"/>
    <w:rsid w:val="00634961"/>
    <w:rsid w:val="00634C12"/>
    <w:rsid w:val="00634CED"/>
    <w:rsid w:val="00635608"/>
    <w:rsid w:val="0063597C"/>
    <w:rsid w:val="00635B10"/>
    <w:rsid w:val="00635F49"/>
    <w:rsid w:val="00636330"/>
    <w:rsid w:val="00636880"/>
    <w:rsid w:val="00637955"/>
    <w:rsid w:val="0064029A"/>
    <w:rsid w:val="006404C6"/>
    <w:rsid w:val="00640576"/>
    <w:rsid w:val="00640669"/>
    <w:rsid w:val="00640B66"/>
    <w:rsid w:val="00640CBF"/>
    <w:rsid w:val="00640DA8"/>
    <w:rsid w:val="006415FC"/>
    <w:rsid w:val="006419C9"/>
    <w:rsid w:val="006419EF"/>
    <w:rsid w:val="00641B9D"/>
    <w:rsid w:val="00641C2D"/>
    <w:rsid w:val="0064251A"/>
    <w:rsid w:val="00642655"/>
    <w:rsid w:val="00642D98"/>
    <w:rsid w:val="00643244"/>
    <w:rsid w:val="0064361D"/>
    <w:rsid w:val="00643BA1"/>
    <w:rsid w:val="00643EBB"/>
    <w:rsid w:val="00644CC9"/>
    <w:rsid w:val="0064511C"/>
    <w:rsid w:val="00645578"/>
    <w:rsid w:val="0064568D"/>
    <w:rsid w:val="00645712"/>
    <w:rsid w:val="00645758"/>
    <w:rsid w:val="00645A5D"/>
    <w:rsid w:val="00646307"/>
    <w:rsid w:val="006464EA"/>
    <w:rsid w:val="00646EAF"/>
    <w:rsid w:val="00647D91"/>
    <w:rsid w:val="00647ECF"/>
    <w:rsid w:val="00650B6A"/>
    <w:rsid w:val="0065134A"/>
    <w:rsid w:val="0065134E"/>
    <w:rsid w:val="00651498"/>
    <w:rsid w:val="0065169B"/>
    <w:rsid w:val="00651F13"/>
    <w:rsid w:val="006528AA"/>
    <w:rsid w:val="00653914"/>
    <w:rsid w:val="00654105"/>
    <w:rsid w:val="00654828"/>
    <w:rsid w:val="006548B0"/>
    <w:rsid w:val="00654D9A"/>
    <w:rsid w:val="00654EE4"/>
    <w:rsid w:val="00654EFB"/>
    <w:rsid w:val="006558D8"/>
    <w:rsid w:val="00655DFB"/>
    <w:rsid w:val="0065615E"/>
    <w:rsid w:val="00657CA1"/>
    <w:rsid w:val="00660D70"/>
    <w:rsid w:val="0066104A"/>
    <w:rsid w:val="00661143"/>
    <w:rsid w:val="00661E05"/>
    <w:rsid w:val="00662148"/>
    <w:rsid w:val="0066274A"/>
    <w:rsid w:val="00662D5F"/>
    <w:rsid w:val="0066358D"/>
    <w:rsid w:val="00663894"/>
    <w:rsid w:val="00663C2F"/>
    <w:rsid w:val="00664BAB"/>
    <w:rsid w:val="00664F2F"/>
    <w:rsid w:val="00665CD0"/>
    <w:rsid w:val="00665CF2"/>
    <w:rsid w:val="00665FAB"/>
    <w:rsid w:val="0066621C"/>
    <w:rsid w:val="00666992"/>
    <w:rsid w:val="00666CD8"/>
    <w:rsid w:val="00666E99"/>
    <w:rsid w:val="0066715B"/>
    <w:rsid w:val="00667590"/>
    <w:rsid w:val="00667736"/>
    <w:rsid w:val="0066792F"/>
    <w:rsid w:val="006679C7"/>
    <w:rsid w:val="00667AF4"/>
    <w:rsid w:val="006704AC"/>
    <w:rsid w:val="006709B1"/>
    <w:rsid w:val="00670CFE"/>
    <w:rsid w:val="00670F0F"/>
    <w:rsid w:val="00671D1E"/>
    <w:rsid w:val="006722C4"/>
    <w:rsid w:val="00672850"/>
    <w:rsid w:val="006735A5"/>
    <w:rsid w:val="00673C0D"/>
    <w:rsid w:val="00674B02"/>
    <w:rsid w:val="00674D9B"/>
    <w:rsid w:val="00674E16"/>
    <w:rsid w:val="006756F5"/>
    <w:rsid w:val="00675F20"/>
    <w:rsid w:val="00675F5B"/>
    <w:rsid w:val="00676AE7"/>
    <w:rsid w:val="00676FD8"/>
    <w:rsid w:val="00677004"/>
    <w:rsid w:val="006772A1"/>
    <w:rsid w:val="00677F8A"/>
    <w:rsid w:val="00680225"/>
    <w:rsid w:val="006802E6"/>
    <w:rsid w:val="00680AA8"/>
    <w:rsid w:val="00681833"/>
    <w:rsid w:val="00681A36"/>
    <w:rsid w:val="00681B51"/>
    <w:rsid w:val="006825A2"/>
    <w:rsid w:val="006836C0"/>
    <w:rsid w:val="006838B8"/>
    <w:rsid w:val="00683F66"/>
    <w:rsid w:val="00683F73"/>
    <w:rsid w:val="006848DC"/>
    <w:rsid w:val="00684A84"/>
    <w:rsid w:val="00684B6B"/>
    <w:rsid w:val="00684F19"/>
    <w:rsid w:val="00685681"/>
    <w:rsid w:val="006856DC"/>
    <w:rsid w:val="006857D4"/>
    <w:rsid w:val="0068594B"/>
    <w:rsid w:val="00685FE0"/>
    <w:rsid w:val="00686866"/>
    <w:rsid w:val="00686A5F"/>
    <w:rsid w:val="0068765F"/>
    <w:rsid w:val="0069057E"/>
    <w:rsid w:val="00690907"/>
    <w:rsid w:val="0069194C"/>
    <w:rsid w:val="006926B7"/>
    <w:rsid w:val="00692B5E"/>
    <w:rsid w:val="0069315B"/>
    <w:rsid w:val="006932EA"/>
    <w:rsid w:val="00695F33"/>
    <w:rsid w:val="00695F43"/>
    <w:rsid w:val="006960AE"/>
    <w:rsid w:val="0069621E"/>
    <w:rsid w:val="006967C5"/>
    <w:rsid w:val="00696DF1"/>
    <w:rsid w:val="00697716"/>
    <w:rsid w:val="006977B5"/>
    <w:rsid w:val="00697990"/>
    <w:rsid w:val="00697B3F"/>
    <w:rsid w:val="006A001D"/>
    <w:rsid w:val="006A0E27"/>
    <w:rsid w:val="006A1742"/>
    <w:rsid w:val="006A1D01"/>
    <w:rsid w:val="006A1F41"/>
    <w:rsid w:val="006A2078"/>
    <w:rsid w:val="006A2E1A"/>
    <w:rsid w:val="006A3048"/>
    <w:rsid w:val="006A3A8A"/>
    <w:rsid w:val="006A3D35"/>
    <w:rsid w:val="006A42D7"/>
    <w:rsid w:val="006A46C8"/>
    <w:rsid w:val="006A4BFA"/>
    <w:rsid w:val="006A5BD8"/>
    <w:rsid w:val="006A5BEE"/>
    <w:rsid w:val="006A5CC5"/>
    <w:rsid w:val="006A62DF"/>
    <w:rsid w:val="006A6C60"/>
    <w:rsid w:val="006A7CD8"/>
    <w:rsid w:val="006B028B"/>
    <w:rsid w:val="006B08E1"/>
    <w:rsid w:val="006B0A78"/>
    <w:rsid w:val="006B0D92"/>
    <w:rsid w:val="006B1611"/>
    <w:rsid w:val="006B1AC3"/>
    <w:rsid w:val="006B1C7E"/>
    <w:rsid w:val="006B2123"/>
    <w:rsid w:val="006B2D91"/>
    <w:rsid w:val="006B33FB"/>
    <w:rsid w:val="006B4781"/>
    <w:rsid w:val="006B4850"/>
    <w:rsid w:val="006B4A14"/>
    <w:rsid w:val="006B4E70"/>
    <w:rsid w:val="006B4F5F"/>
    <w:rsid w:val="006B54DC"/>
    <w:rsid w:val="006B670E"/>
    <w:rsid w:val="006B685F"/>
    <w:rsid w:val="006B74EA"/>
    <w:rsid w:val="006B790C"/>
    <w:rsid w:val="006B7DE8"/>
    <w:rsid w:val="006C025E"/>
    <w:rsid w:val="006C06B8"/>
    <w:rsid w:val="006C0755"/>
    <w:rsid w:val="006C147E"/>
    <w:rsid w:val="006C1A43"/>
    <w:rsid w:val="006C2046"/>
    <w:rsid w:val="006C25CC"/>
    <w:rsid w:val="006C27F4"/>
    <w:rsid w:val="006C2B88"/>
    <w:rsid w:val="006C2EE0"/>
    <w:rsid w:val="006C34A1"/>
    <w:rsid w:val="006C3DE2"/>
    <w:rsid w:val="006C3F94"/>
    <w:rsid w:val="006C4054"/>
    <w:rsid w:val="006C49B5"/>
    <w:rsid w:val="006C5C24"/>
    <w:rsid w:val="006C6476"/>
    <w:rsid w:val="006C67AA"/>
    <w:rsid w:val="006C6C57"/>
    <w:rsid w:val="006C7210"/>
    <w:rsid w:val="006D00EB"/>
    <w:rsid w:val="006D06B1"/>
    <w:rsid w:val="006D0C1C"/>
    <w:rsid w:val="006D14D1"/>
    <w:rsid w:val="006D156D"/>
    <w:rsid w:val="006D1641"/>
    <w:rsid w:val="006D1E9D"/>
    <w:rsid w:val="006D29D3"/>
    <w:rsid w:val="006D2F28"/>
    <w:rsid w:val="006D3163"/>
    <w:rsid w:val="006D4B16"/>
    <w:rsid w:val="006D4E27"/>
    <w:rsid w:val="006D61F8"/>
    <w:rsid w:val="006D703B"/>
    <w:rsid w:val="006D713F"/>
    <w:rsid w:val="006D73B5"/>
    <w:rsid w:val="006D75E3"/>
    <w:rsid w:val="006D768A"/>
    <w:rsid w:val="006D7D56"/>
    <w:rsid w:val="006D7D7E"/>
    <w:rsid w:val="006D7F3E"/>
    <w:rsid w:val="006E0615"/>
    <w:rsid w:val="006E0744"/>
    <w:rsid w:val="006E0C01"/>
    <w:rsid w:val="006E0F8B"/>
    <w:rsid w:val="006E1085"/>
    <w:rsid w:val="006E150D"/>
    <w:rsid w:val="006E1866"/>
    <w:rsid w:val="006E2240"/>
    <w:rsid w:val="006E2576"/>
    <w:rsid w:val="006E27DF"/>
    <w:rsid w:val="006E2EC1"/>
    <w:rsid w:val="006E2F1A"/>
    <w:rsid w:val="006E3379"/>
    <w:rsid w:val="006E341D"/>
    <w:rsid w:val="006E35A8"/>
    <w:rsid w:val="006E3770"/>
    <w:rsid w:val="006E3F00"/>
    <w:rsid w:val="006E4646"/>
    <w:rsid w:val="006E4810"/>
    <w:rsid w:val="006E4C99"/>
    <w:rsid w:val="006E5B3D"/>
    <w:rsid w:val="006E5B72"/>
    <w:rsid w:val="006E5DF0"/>
    <w:rsid w:val="006E64C3"/>
    <w:rsid w:val="006E6814"/>
    <w:rsid w:val="006E686B"/>
    <w:rsid w:val="006E6C9E"/>
    <w:rsid w:val="006E6DF2"/>
    <w:rsid w:val="006E750C"/>
    <w:rsid w:val="006E7BDA"/>
    <w:rsid w:val="006F0087"/>
    <w:rsid w:val="006F016D"/>
    <w:rsid w:val="006F0698"/>
    <w:rsid w:val="006F06E5"/>
    <w:rsid w:val="006F0CA4"/>
    <w:rsid w:val="006F1112"/>
    <w:rsid w:val="006F1283"/>
    <w:rsid w:val="006F12B5"/>
    <w:rsid w:val="006F20F3"/>
    <w:rsid w:val="006F295F"/>
    <w:rsid w:val="006F2B48"/>
    <w:rsid w:val="006F3D0F"/>
    <w:rsid w:val="006F40E3"/>
    <w:rsid w:val="006F451C"/>
    <w:rsid w:val="006F4B99"/>
    <w:rsid w:val="006F4F9B"/>
    <w:rsid w:val="006F51E1"/>
    <w:rsid w:val="006F5B75"/>
    <w:rsid w:val="006F74B2"/>
    <w:rsid w:val="006F7518"/>
    <w:rsid w:val="006F757E"/>
    <w:rsid w:val="006F7612"/>
    <w:rsid w:val="00700084"/>
    <w:rsid w:val="007000C5"/>
    <w:rsid w:val="007010A2"/>
    <w:rsid w:val="007013E2"/>
    <w:rsid w:val="00701A26"/>
    <w:rsid w:val="00702415"/>
    <w:rsid w:val="00702CE6"/>
    <w:rsid w:val="00702CF5"/>
    <w:rsid w:val="00702E03"/>
    <w:rsid w:val="0070393C"/>
    <w:rsid w:val="00703C47"/>
    <w:rsid w:val="007043DD"/>
    <w:rsid w:val="00706133"/>
    <w:rsid w:val="00706605"/>
    <w:rsid w:val="007066BE"/>
    <w:rsid w:val="00706E76"/>
    <w:rsid w:val="00706EC1"/>
    <w:rsid w:val="00707951"/>
    <w:rsid w:val="00707C0D"/>
    <w:rsid w:val="007102D2"/>
    <w:rsid w:val="0071065B"/>
    <w:rsid w:val="00710A1C"/>
    <w:rsid w:val="00711375"/>
    <w:rsid w:val="00711386"/>
    <w:rsid w:val="0071239D"/>
    <w:rsid w:val="00712CDD"/>
    <w:rsid w:val="00712DB8"/>
    <w:rsid w:val="00712DC2"/>
    <w:rsid w:val="00712F1F"/>
    <w:rsid w:val="00714510"/>
    <w:rsid w:val="007146BD"/>
    <w:rsid w:val="00714A95"/>
    <w:rsid w:val="00714C42"/>
    <w:rsid w:val="00716168"/>
    <w:rsid w:val="00716233"/>
    <w:rsid w:val="00716D12"/>
    <w:rsid w:val="0071717D"/>
    <w:rsid w:val="007171A3"/>
    <w:rsid w:val="007200F2"/>
    <w:rsid w:val="0072062F"/>
    <w:rsid w:val="00720838"/>
    <w:rsid w:val="00720B7F"/>
    <w:rsid w:val="0072204D"/>
    <w:rsid w:val="007225D0"/>
    <w:rsid w:val="007226F8"/>
    <w:rsid w:val="0072305A"/>
    <w:rsid w:val="007240D9"/>
    <w:rsid w:val="00725566"/>
    <w:rsid w:val="007256BD"/>
    <w:rsid w:val="00725899"/>
    <w:rsid w:val="00725A94"/>
    <w:rsid w:val="00726950"/>
    <w:rsid w:val="0072730E"/>
    <w:rsid w:val="00727573"/>
    <w:rsid w:val="00727651"/>
    <w:rsid w:val="00727BF1"/>
    <w:rsid w:val="00727D05"/>
    <w:rsid w:val="00730204"/>
    <w:rsid w:val="00730654"/>
    <w:rsid w:val="00731193"/>
    <w:rsid w:val="007320EE"/>
    <w:rsid w:val="007324F1"/>
    <w:rsid w:val="007331D1"/>
    <w:rsid w:val="00734092"/>
    <w:rsid w:val="0073449D"/>
    <w:rsid w:val="00734533"/>
    <w:rsid w:val="00734FFA"/>
    <w:rsid w:val="007350E4"/>
    <w:rsid w:val="007350EE"/>
    <w:rsid w:val="0073518E"/>
    <w:rsid w:val="00735D0A"/>
    <w:rsid w:val="007361B7"/>
    <w:rsid w:val="00736626"/>
    <w:rsid w:val="0073677F"/>
    <w:rsid w:val="00737635"/>
    <w:rsid w:val="00737B75"/>
    <w:rsid w:val="0074000A"/>
    <w:rsid w:val="00740061"/>
    <w:rsid w:val="00740719"/>
    <w:rsid w:val="0074072B"/>
    <w:rsid w:val="007418EC"/>
    <w:rsid w:val="00741CF6"/>
    <w:rsid w:val="00741E81"/>
    <w:rsid w:val="00741F16"/>
    <w:rsid w:val="00742808"/>
    <w:rsid w:val="0074284E"/>
    <w:rsid w:val="00742C7F"/>
    <w:rsid w:val="007434E8"/>
    <w:rsid w:val="00743A08"/>
    <w:rsid w:val="00743AFA"/>
    <w:rsid w:val="00744340"/>
    <w:rsid w:val="00744652"/>
    <w:rsid w:val="00744A41"/>
    <w:rsid w:val="00744CFA"/>
    <w:rsid w:val="00745526"/>
    <w:rsid w:val="0074562C"/>
    <w:rsid w:val="0074582C"/>
    <w:rsid w:val="00745905"/>
    <w:rsid w:val="00745CEE"/>
    <w:rsid w:val="00745FE3"/>
    <w:rsid w:val="0074661A"/>
    <w:rsid w:val="0074679D"/>
    <w:rsid w:val="0074711B"/>
    <w:rsid w:val="0074736C"/>
    <w:rsid w:val="00750445"/>
    <w:rsid w:val="007509A4"/>
    <w:rsid w:val="00750FB4"/>
    <w:rsid w:val="0075117A"/>
    <w:rsid w:val="007519E8"/>
    <w:rsid w:val="0075264B"/>
    <w:rsid w:val="00752897"/>
    <w:rsid w:val="00752DAD"/>
    <w:rsid w:val="0075317C"/>
    <w:rsid w:val="007532A4"/>
    <w:rsid w:val="00753B1C"/>
    <w:rsid w:val="00753E8D"/>
    <w:rsid w:val="00753F24"/>
    <w:rsid w:val="00755192"/>
    <w:rsid w:val="00755FE3"/>
    <w:rsid w:val="0075676E"/>
    <w:rsid w:val="0075689E"/>
    <w:rsid w:val="007569E1"/>
    <w:rsid w:val="00757D05"/>
    <w:rsid w:val="007602AB"/>
    <w:rsid w:val="0076035B"/>
    <w:rsid w:val="0076038D"/>
    <w:rsid w:val="00760457"/>
    <w:rsid w:val="00760E0A"/>
    <w:rsid w:val="007615A4"/>
    <w:rsid w:val="007617A1"/>
    <w:rsid w:val="00762570"/>
    <w:rsid w:val="00762BB3"/>
    <w:rsid w:val="007633AB"/>
    <w:rsid w:val="007638A6"/>
    <w:rsid w:val="00763A16"/>
    <w:rsid w:val="00763C8C"/>
    <w:rsid w:val="007645EA"/>
    <w:rsid w:val="007654FA"/>
    <w:rsid w:val="00765BFB"/>
    <w:rsid w:val="00765FB4"/>
    <w:rsid w:val="0076666F"/>
    <w:rsid w:val="00767845"/>
    <w:rsid w:val="00767FA6"/>
    <w:rsid w:val="0077005F"/>
    <w:rsid w:val="00770499"/>
    <w:rsid w:val="00770900"/>
    <w:rsid w:val="0077131F"/>
    <w:rsid w:val="007713C8"/>
    <w:rsid w:val="007716ED"/>
    <w:rsid w:val="00771B95"/>
    <w:rsid w:val="007723D5"/>
    <w:rsid w:val="007724C2"/>
    <w:rsid w:val="00772559"/>
    <w:rsid w:val="00772E5A"/>
    <w:rsid w:val="007736D3"/>
    <w:rsid w:val="00773BD1"/>
    <w:rsid w:val="00773C27"/>
    <w:rsid w:val="00773CC8"/>
    <w:rsid w:val="0077422B"/>
    <w:rsid w:val="007745AF"/>
    <w:rsid w:val="007746E7"/>
    <w:rsid w:val="00774B05"/>
    <w:rsid w:val="00775056"/>
    <w:rsid w:val="00775FCB"/>
    <w:rsid w:val="00777AD4"/>
    <w:rsid w:val="0078118B"/>
    <w:rsid w:val="0078200D"/>
    <w:rsid w:val="00782104"/>
    <w:rsid w:val="007822E5"/>
    <w:rsid w:val="0078271C"/>
    <w:rsid w:val="00782B4E"/>
    <w:rsid w:val="00782E11"/>
    <w:rsid w:val="00785ABB"/>
    <w:rsid w:val="007861D0"/>
    <w:rsid w:val="0078651A"/>
    <w:rsid w:val="007865C7"/>
    <w:rsid w:val="007866DA"/>
    <w:rsid w:val="00786B3E"/>
    <w:rsid w:val="00786C86"/>
    <w:rsid w:val="00786CD7"/>
    <w:rsid w:val="00786DDF"/>
    <w:rsid w:val="007872BE"/>
    <w:rsid w:val="007879D4"/>
    <w:rsid w:val="00787C6E"/>
    <w:rsid w:val="00787D00"/>
    <w:rsid w:val="00790516"/>
    <w:rsid w:val="0079093B"/>
    <w:rsid w:val="007910F9"/>
    <w:rsid w:val="007928A4"/>
    <w:rsid w:val="00792C76"/>
    <w:rsid w:val="00793AD0"/>
    <w:rsid w:val="00793FB2"/>
    <w:rsid w:val="00794257"/>
    <w:rsid w:val="00794445"/>
    <w:rsid w:val="007947F4"/>
    <w:rsid w:val="0079575D"/>
    <w:rsid w:val="0079668A"/>
    <w:rsid w:val="007970BF"/>
    <w:rsid w:val="0079739E"/>
    <w:rsid w:val="00797D2D"/>
    <w:rsid w:val="007A0ADB"/>
    <w:rsid w:val="007A0E9C"/>
    <w:rsid w:val="007A1196"/>
    <w:rsid w:val="007A14E1"/>
    <w:rsid w:val="007A1D74"/>
    <w:rsid w:val="007A2759"/>
    <w:rsid w:val="007A2FA0"/>
    <w:rsid w:val="007A3651"/>
    <w:rsid w:val="007A3A2A"/>
    <w:rsid w:val="007A3CBA"/>
    <w:rsid w:val="007A431A"/>
    <w:rsid w:val="007A4AE8"/>
    <w:rsid w:val="007A5BB9"/>
    <w:rsid w:val="007A5E11"/>
    <w:rsid w:val="007A62A3"/>
    <w:rsid w:val="007A6559"/>
    <w:rsid w:val="007A6E8C"/>
    <w:rsid w:val="007A793D"/>
    <w:rsid w:val="007A7AA2"/>
    <w:rsid w:val="007A7AB2"/>
    <w:rsid w:val="007B041F"/>
    <w:rsid w:val="007B070B"/>
    <w:rsid w:val="007B0BCF"/>
    <w:rsid w:val="007B0FC4"/>
    <w:rsid w:val="007B1237"/>
    <w:rsid w:val="007B1387"/>
    <w:rsid w:val="007B16A8"/>
    <w:rsid w:val="007B23A9"/>
    <w:rsid w:val="007B3081"/>
    <w:rsid w:val="007B3396"/>
    <w:rsid w:val="007B3B99"/>
    <w:rsid w:val="007B3D0E"/>
    <w:rsid w:val="007B3E4D"/>
    <w:rsid w:val="007B3F51"/>
    <w:rsid w:val="007B4156"/>
    <w:rsid w:val="007B421C"/>
    <w:rsid w:val="007B46F8"/>
    <w:rsid w:val="007B47C7"/>
    <w:rsid w:val="007B5136"/>
    <w:rsid w:val="007B54BE"/>
    <w:rsid w:val="007B5FDF"/>
    <w:rsid w:val="007B79D3"/>
    <w:rsid w:val="007B7AA6"/>
    <w:rsid w:val="007B7C22"/>
    <w:rsid w:val="007B7EB0"/>
    <w:rsid w:val="007C09F0"/>
    <w:rsid w:val="007C10A1"/>
    <w:rsid w:val="007C17CB"/>
    <w:rsid w:val="007C1AE5"/>
    <w:rsid w:val="007C1D45"/>
    <w:rsid w:val="007C274D"/>
    <w:rsid w:val="007C3445"/>
    <w:rsid w:val="007C35D4"/>
    <w:rsid w:val="007C3BF0"/>
    <w:rsid w:val="007C3E1F"/>
    <w:rsid w:val="007C3F3B"/>
    <w:rsid w:val="007C456F"/>
    <w:rsid w:val="007C4D77"/>
    <w:rsid w:val="007C4ECF"/>
    <w:rsid w:val="007C4FE1"/>
    <w:rsid w:val="007C5342"/>
    <w:rsid w:val="007C5366"/>
    <w:rsid w:val="007C56FD"/>
    <w:rsid w:val="007C6188"/>
    <w:rsid w:val="007C62F3"/>
    <w:rsid w:val="007C63C8"/>
    <w:rsid w:val="007C68F0"/>
    <w:rsid w:val="007C6AF6"/>
    <w:rsid w:val="007C6B85"/>
    <w:rsid w:val="007C70E9"/>
    <w:rsid w:val="007C765A"/>
    <w:rsid w:val="007C7720"/>
    <w:rsid w:val="007C7967"/>
    <w:rsid w:val="007D00C9"/>
    <w:rsid w:val="007D0303"/>
    <w:rsid w:val="007D0C04"/>
    <w:rsid w:val="007D0C88"/>
    <w:rsid w:val="007D0DD6"/>
    <w:rsid w:val="007D0E49"/>
    <w:rsid w:val="007D1208"/>
    <w:rsid w:val="007D1EEC"/>
    <w:rsid w:val="007D2F26"/>
    <w:rsid w:val="007D344B"/>
    <w:rsid w:val="007D45E7"/>
    <w:rsid w:val="007D4999"/>
    <w:rsid w:val="007D4EB0"/>
    <w:rsid w:val="007D4F07"/>
    <w:rsid w:val="007D6A1C"/>
    <w:rsid w:val="007D70E2"/>
    <w:rsid w:val="007D7A72"/>
    <w:rsid w:val="007D7C2C"/>
    <w:rsid w:val="007D7D85"/>
    <w:rsid w:val="007E0524"/>
    <w:rsid w:val="007E06A8"/>
    <w:rsid w:val="007E0731"/>
    <w:rsid w:val="007E0CFD"/>
    <w:rsid w:val="007E1024"/>
    <w:rsid w:val="007E189F"/>
    <w:rsid w:val="007E1ABB"/>
    <w:rsid w:val="007E209A"/>
    <w:rsid w:val="007E27BC"/>
    <w:rsid w:val="007E27DA"/>
    <w:rsid w:val="007E347B"/>
    <w:rsid w:val="007E3945"/>
    <w:rsid w:val="007E4A62"/>
    <w:rsid w:val="007E4FB4"/>
    <w:rsid w:val="007E51B2"/>
    <w:rsid w:val="007E52BC"/>
    <w:rsid w:val="007E5A06"/>
    <w:rsid w:val="007E6318"/>
    <w:rsid w:val="007E6B44"/>
    <w:rsid w:val="007E6F01"/>
    <w:rsid w:val="007E6F0C"/>
    <w:rsid w:val="007F0616"/>
    <w:rsid w:val="007F0B10"/>
    <w:rsid w:val="007F190E"/>
    <w:rsid w:val="007F1E13"/>
    <w:rsid w:val="007F20C9"/>
    <w:rsid w:val="007F2631"/>
    <w:rsid w:val="007F2764"/>
    <w:rsid w:val="007F29C5"/>
    <w:rsid w:val="007F3394"/>
    <w:rsid w:val="007F34D5"/>
    <w:rsid w:val="007F3AD0"/>
    <w:rsid w:val="007F4891"/>
    <w:rsid w:val="007F495A"/>
    <w:rsid w:val="007F50A5"/>
    <w:rsid w:val="007F5528"/>
    <w:rsid w:val="007F5D27"/>
    <w:rsid w:val="007F5DEF"/>
    <w:rsid w:val="007F5E8A"/>
    <w:rsid w:val="007F6774"/>
    <w:rsid w:val="007F680D"/>
    <w:rsid w:val="007F7FEA"/>
    <w:rsid w:val="00800712"/>
    <w:rsid w:val="00800796"/>
    <w:rsid w:val="00800CA4"/>
    <w:rsid w:val="008014B1"/>
    <w:rsid w:val="0080155C"/>
    <w:rsid w:val="00801610"/>
    <w:rsid w:val="00802C9D"/>
    <w:rsid w:val="00803288"/>
    <w:rsid w:val="008040B9"/>
    <w:rsid w:val="008043D1"/>
    <w:rsid w:val="008047BE"/>
    <w:rsid w:val="00804A55"/>
    <w:rsid w:val="008056F1"/>
    <w:rsid w:val="00805CDA"/>
    <w:rsid w:val="00805FB9"/>
    <w:rsid w:val="00810884"/>
    <w:rsid w:val="00810BB5"/>
    <w:rsid w:val="00810C81"/>
    <w:rsid w:val="00810D47"/>
    <w:rsid w:val="0081100C"/>
    <w:rsid w:val="008110B8"/>
    <w:rsid w:val="008115EB"/>
    <w:rsid w:val="00811D55"/>
    <w:rsid w:val="0081244C"/>
    <w:rsid w:val="00812A92"/>
    <w:rsid w:val="00812EAB"/>
    <w:rsid w:val="00812F6D"/>
    <w:rsid w:val="0081324B"/>
    <w:rsid w:val="00813E33"/>
    <w:rsid w:val="00813F9D"/>
    <w:rsid w:val="008140FF"/>
    <w:rsid w:val="0081443D"/>
    <w:rsid w:val="008144E3"/>
    <w:rsid w:val="00814785"/>
    <w:rsid w:val="00814D0A"/>
    <w:rsid w:val="008157A3"/>
    <w:rsid w:val="00815823"/>
    <w:rsid w:val="00815D6D"/>
    <w:rsid w:val="0081643C"/>
    <w:rsid w:val="008164ED"/>
    <w:rsid w:val="00816521"/>
    <w:rsid w:val="00817415"/>
    <w:rsid w:val="00817A23"/>
    <w:rsid w:val="00820451"/>
    <w:rsid w:val="00820B5C"/>
    <w:rsid w:val="0082133D"/>
    <w:rsid w:val="00821439"/>
    <w:rsid w:val="00821468"/>
    <w:rsid w:val="008214AF"/>
    <w:rsid w:val="008216C0"/>
    <w:rsid w:val="00821852"/>
    <w:rsid w:val="00821B49"/>
    <w:rsid w:val="008222BE"/>
    <w:rsid w:val="00822478"/>
    <w:rsid w:val="00822E26"/>
    <w:rsid w:val="00823C4E"/>
    <w:rsid w:val="00825710"/>
    <w:rsid w:val="00825ACC"/>
    <w:rsid w:val="00825BC8"/>
    <w:rsid w:val="00826016"/>
    <w:rsid w:val="008269B2"/>
    <w:rsid w:val="00826F69"/>
    <w:rsid w:val="00827743"/>
    <w:rsid w:val="00827954"/>
    <w:rsid w:val="00827ED9"/>
    <w:rsid w:val="00830667"/>
    <w:rsid w:val="008306A4"/>
    <w:rsid w:val="00830C9D"/>
    <w:rsid w:val="008315B7"/>
    <w:rsid w:val="008318FD"/>
    <w:rsid w:val="00832F53"/>
    <w:rsid w:val="008332FB"/>
    <w:rsid w:val="0083491C"/>
    <w:rsid w:val="0083536E"/>
    <w:rsid w:val="008359E1"/>
    <w:rsid w:val="008363C7"/>
    <w:rsid w:val="00836416"/>
    <w:rsid w:val="0083662D"/>
    <w:rsid w:val="008368E3"/>
    <w:rsid w:val="008372E8"/>
    <w:rsid w:val="00837319"/>
    <w:rsid w:val="008400D3"/>
    <w:rsid w:val="008401E7"/>
    <w:rsid w:val="008405BD"/>
    <w:rsid w:val="0084067A"/>
    <w:rsid w:val="00840C15"/>
    <w:rsid w:val="00840F12"/>
    <w:rsid w:val="0084101B"/>
    <w:rsid w:val="00842DE5"/>
    <w:rsid w:val="008438C3"/>
    <w:rsid w:val="008439A1"/>
    <w:rsid w:val="00843E6E"/>
    <w:rsid w:val="008444E2"/>
    <w:rsid w:val="00845350"/>
    <w:rsid w:val="0084545F"/>
    <w:rsid w:val="00845532"/>
    <w:rsid w:val="00845867"/>
    <w:rsid w:val="00845B04"/>
    <w:rsid w:val="008464F1"/>
    <w:rsid w:val="0084691E"/>
    <w:rsid w:val="00847202"/>
    <w:rsid w:val="008475CB"/>
    <w:rsid w:val="00847E73"/>
    <w:rsid w:val="008508D1"/>
    <w:rsid w:val="00850DDC"/>
    <w:rsid w:val="008510A4"/>
    <w:rsid w:val="0085131C"/>
    <w:rsid w:val="00851554"/>
    <w:rsid w:val="00851759"/>
    <w:rsid w:val="00851C01"/>
    <w:rsid w:val="00851DC7"/>
    <w:rsid w:val="008533FC"/>
    <w:rsid w:val="00853CFB"/>
    <w:rsid w:val="00854C5A"/>
    <w:rsid w:val="008555E4"/>
    <w:rsid w:val="00855BC9"/>
    <w:rsid w:val="008564A2"/>
    <w:rsid w:val="00856E1C"/>
    <w:rsid w:val="00856FE0"/>
    <w:rsid w:val="0085775C"/>
    <w:rsid w:val="008577FF"/>
    <w:rsid w:val="00857D0D"/>
    <w:rsid w:val="00860DA1"/>
    <w:rsid w:val="008620DD"/>
    <w:rsid w:val="00862413"/>
    <w:rsid w:val="00862733"/>
    <w:rsid w:val="00862DE3"/>
    <w:rsid w:val="00863665"/>
    <w:rsid w:val="0086389F"/>
    <w:rsid w:val="00864044"/>
    <w:rsid w:val="00864BEE"/>
    <w:rsid w:val="008653D2"/>
    <w:rsid w:val="0086590B"/>
    <w:rsid w:val="008661B8"/>
    <w:rsid w:val="0086686E"/>
    <w:rsid w:val="00867086"/>
    <w:rsid w:val="00867853"/>
    <w:rsid w:val="00867DE8"/>
    <w:rsid w:val="008718DB"/>
    <w:rsid w:val="008720C2"/>
    <w:rsid w:val="00872DDC"/>
    <w:rsid w:val="00872EC1"/>
    <w:rsid w:val="00873363"/>
    <w:rsid w:val="00873C3D"/>
    <w:rsid w:val="00873E70"/>
    <w:rsid w:val="00874D2B"/>
    <w:rsid w:val="00874EF4"/>
    <w:rsid w:val="00874F12"/>
    <w:rsid w:val="00875335"/>
    <w:rsid w:val="0087578C"/>
    <w:rsid w:val="00875DBA"/>
    <w:rsid w:val="00875EB8"/>
    <w:rsid w:val="00875FB9"/>
    <w:rsid w:val="00876B9E"/>
    <w:rsid w:val="0087707D"/>
    <w:rsid w:val="00880CDA"/>
    <w:rsid w:val="00880E62"/>
    <w:rsid w:val="00881774"/>
    <w:rsid w:val="00882EF4"/>
    <w:rsid w:val="0088441B"/>
    <w:rsid w:val="008851EA"/>
    <w:rsid w:val="008853A2"/>
    <w:rsid w:val="008854BD"/>
    <w:rsid w:val="008855A4"/>
    <w:rsid w:val="008858DD"/>
    <w:rsid w:val="00885D5B"/>
    <w:rsid w:val="0088661D"/>
    <w:rsid w:val="008869A8"/>
    <w:rsid w:val="0088770F"/>
    <w:rsid w:val="008877F7"/>
    <w:rsid w:val="00887FB8"/>
    <w:rsid w:val="0089003D"/>
    <w:rsid w:val="00890169"/>
    <w:rsid w:val="00890331"/>
    <w:rsid w:val="00890472"/>
    <w:rsid w:val="0089104A"/>
    <w:rsid w:val="008910C6"/>
    <w:rsid w:val="008918A5"/>
    <w:rsid w:val="00891CDC"/>
    <w:rsid w:val="00892B3C"/>
    <w:rsid w:val="008938B3"/>
    <w:rsid w:val="00894603"/>
    <w:rsid w:val="008946CB"/>
    <w:rsid w:val="00894760"/>
    <w:rsid w:val="00894789"/>
    <w:rsid w:val="008958EA"/>
    <w:rsid w:val="0089685F"/>
    <w:rsid w:val="00896D21"/>
    <w:rsid w:val="00897049"/>
    <w:rsid w:val="0089704F"/>
    <w:rsid w:val="00897384"/>
    <w:rsid w:val="008975D1"/>
    <w:rsid w:val="008979E4"/>
    <w:rsid w:val="00897B00"/>
    <w:rsid w:val="00897C39"/>
    <w:rsid w:val="008A0766"/>
    <w:rsid w:val="008A095B"/>
    <w:rsid w:val="008A0F84"/>
    <w:rsid w:val="008A1378"/>
    <w:rsid w:val="008A186A"/>
    <w:rsid w:val="008A196D"/>
    <w:rsid w:val="008A2481"/>
    <w:rsid w:val="008A29CA"/>
    <w:rsid w:val="008A2F35"/>
    <w:rsid w:val="008A30D4"/>
    <w:rsid w:val="008A3D4D"/>
    <w:rsid w:val="008A3D96"/>
    <w:rsid w:val="008A3F29"/>
    <w:rsid w:val="008A4302"/>
    <w:rsid w:val="008A4B01"/>
    <w:rsid w:val="008A50F3"/>
    <w:rsid w:val="008A5298"/>
    <w:rsid w:val="008A5985"/>
    <w:rsid w:val="008A5BDA"/>
    <w:rsid w:val="008A6389"/>
    <w:rsid w:val="008A662A"/>
    <w:rsid w:val="008A6742"/>
    <w:rsid w:val="008A7303"/>
    <w:rsid w:val="008A739A"/>
    <w:rsid w:val="008A74AF"/>
    <w:rsid w:val="008B040B"/>
    <w:rsid w:val="008B0727"/>
    <w:rsid w:val="008B12B0"/>
    <w:rsid w:val="008B203C"/>
    <w:rsid w:val="008B2ACF"/>
    <w:rsid w:val="008B2F0D"/>
    <w:rsid w:val="008B3BA5"/>
    <w:rsid w:val="008B434D"/>
    <w:rsid w:val="008B45A5"/>
    <w:rsid w:val="008B53B9"/>
    <w:rsid w:val="008B5B60"/>
    <w:rsid w:val="008B61A3"/>
    <w:rsid w:val="008B6650"/>
    <w:rsid w:val="008B671D"/>
    <w:rsid w:val="008B69A1"/>
    <w:rsid w:val="008B7609"/>
    <w:rsid w:val="008B771B"/>
    <w:rsid w:val="008B7C1A"/>
    <w:rsid w:val="008B7DCD"/>
    <w:rsid w:val="008C123C"/>
    <w:rsid w:val="008C1788"/>
    <w:rsid w:val="008C184B"/>
    <w:rsid w:val="008C1B6A"/>
    <w:rsid w:val="008C231D"/>
    <w:rsid w:val="008C2B16"/>
    <w:rsid w:val="008C31CF"/>
    <w:rsid w:val="008C36D9"/>
    <w:rsid w:val="008C40E9"/>
    <w:rsid w:val="008C5507"/>
    <w:rsid w:val="008C55A4"/>
    <w:rsid w:val="008C5D41"/>
    <w:rsid w:val="008C5F89"/>
    <w:rsid w:val="008C64E5"/>
    <w:rsid w:val="008C6BAC"/>
    <w:rsid w:val="008C7437"/>
    <w:rsid w:val="008C7522"/>
    <w:rsid w:val="008C7D34"/>
    <w:rsid w:val="008D026E"/>
    <w:rsid w:val="008D0389"/>
    <w:rsid w:val="008D1210"/>
    <w:rsid w:val="008D1517"/>
    <w:rsid w:val="008D158B"/>
    <w:rsid w:val="008D1ACE"/>
    <w:rsid w:val="008D312E"/>
    <w:rsid w:val="008D342C"/>
    <w:rsid w:val="008D4C6F"/>
    <w:rsid w:val="008D55C8"/>
    <w:rsid w:val="008D6587"/>
    <w:rsid w:val="008D6982"/>
    <w:rsid w:val="008D7BC7"/>
    <w:rsid w:val="008D7CD6"/>
    <w:rsid w:val="008E021D"/>
    <w:rsid w:val="008E040C"/>
    <w:rsid w:val="008E0E86"/>
    <w:rsid w:val="008E1088"/>
    <w:rsid w:val="008E1776"/>
    <w:rsid w:val="008E26A2"/>
    <w:rsid w:val="008E2ECC"/>
    <w:rsid w:val="008E32A1"/>
    <w:rsid w:val="008E3368"/>
    <w:rsid w:val="008E3398"/>
    <w:rsid w:val="008E3749"/>
    <w:rsid w:val="008E480B"/>
    <w:rsid w:val="008E4976"/>
    <w:rsid w:val="008E5B95"/>
    <w:rsid w:val="008E7229"/>
    <w:rsid w:val="008E787A"/>
    <w:rsid w:val="008E7922"/>
    <w:rsid w:val="008E79C4"/>
    <w:rsid w:val="008E7B4B"/>
    <w:rsid w:val="008E7FC4"/>
    <w:rsid w:val="008F0333"/>
    <w:rsid w:val="008F0B34"/>
    <w:rsid w:val="008F10E4"/>
    <w:rsid w:val="008F1600"/>
    <w:rsid w:val="008F1C96"/>
    <w:rsid w:val="008F2CCA"/>
    <w:rsid w:val="008F3E72"/>
    <w:rsid w:val="008F4211"/>
    <w:rsid w:val="008F45AF"/>
    <w:rsid w:val="008F560A"/>
    <w:rsid w:val="008F5965"/>
    <w:rsid w:val="008F6781"/>
    <w:rsid w:val="008F6B70"/>
    <w:rsid w:val="008F6E01"/>
    <w:rsid w:val="008F70CF"/>
    <w:rsid w:val="008F73ED"/>
    <w:rsid w:val="008F7B16"/>
    <w:rsid w:val="0090016F"/>
    <w:rsid w:val="009015E2"/>
    <w:rsid w:val="0090187E"/>
    <w:rsid w:val="00902434"/>
    <w:rsid w:val="00902B3E"/>
    <w:rsid w:val="00905F41"/>
    <w:rsid w:val="009061C8"/>
    <w:rsid w:val="00906A9C"/>
    <w:rsid w:val="00906F4E"/>
    <w:rsid w:val="009072EA"/>
    <w:rsid w:val="009073AB"/>
    <w:rsid w:val="00907916"/>
    <w:rsid w:val="0091023F"/>
    <w:rsid w:val="009107FE"/>
    <w:rsid w:val="00911422"/>
    <w:rsid w:val="009115E6"/>
    <w:rsid w:val="00912577"/>
    <w:rsid w:val="009126A2"/>
    <w:rsid w:val="00912B0F"/>
    <w:rsid w:val="00913549"/>
    <w:rsid w:val="00913AEF"/>
    <w:rsid w:val="009140F4"/>
    <w:rsid w:val="009145C6"/>
    <w:rsid w:val="0091497E"/>
    <w:rsid w:val="00914FEE"/>
    <w:rsid w:val="00915444"/>
    <w:rsid w:val="009170FA"/>
    <w:rsid w:val="00917267"/>
    <w:rsid w:val="009174D9"/>
    <w:rsid w:val="00917B2C"/>
    <w:rsid w:val="00920031"/>
    <w:rsid w:val="009206CA"/>
    <w:rsid w:val="009207C7"/>
    <w:rsid w:val="00921A46"/>
    <w:rsid w:val="0092244B"/>
    <w:rsid w:val="00922C1F"/>
    <w:rsid w:val="00923194"/>
    <w:rsid w:val="0092363C"/>
    <w:rsid w:val="009239B9"/>
    <w:rsid w:val="00923D12"/>
    <w:rsid w:val="00923D71"/>
    <w:rsid w:val="00924030"/>
    <w:rsid w:val="0092412F"/>
    <w:rsid w:val="00924923"/>
    <w:rsid w:val="00925204"/>
    <w:rsid w:val="0092545B"/>
    <w:rsid w:val="00925DD5"/>
    <w:rsid w:val="00926439"/>
    <w:rsid w:val="0092669D"/>
    <w:rsid w:val="009268D1"/>
    <w:rsid w:val="009269D9"/>
    <w:rsid w:val="009275EE"/>
    <w:rsid w:val="00927FD8"/>
    <w:rsid w:val="009308D3"/>
    <w:rsid w:val="009309AA"/>
    <w:rsid w:val="00930D15"/>
    <w:rsid w:val="00930F8D"/>
    <w:rsid w:val="009321A8"/>
    <w:rsid w:val="009329FA"/>
    <w:rsid w:val="00933929"/>
    <w:rsid w:val="00934225"/>
    <w:rsid w:val="009343A2"/>
    <w:rsid w:val="009343F2"/>
    <w:rsid w:val="0093521B"/>
    <w:rsid w:val="00935E3D"/>
    <w:rsid w:val="009360D6"/>
    <w:rsid w:val="00936341"/>
    <w:rsid w:val="0093706A"/>
    <w:rsid w:val="009375D3"/>
    <w:rsid w:val="00937DC4"/>
    <w:rsid w:val="00940A46"/>
    <w:rsid w:val="00940C56"/>
    <w:rsid w:val="00941548"/>
    <w:rsid w:val="009418DB"/>
    <w:rsid w:val="0094271C"/>
    <w:rsid w:val="00942F79"/>
    <w:rsid w:val="00943379"/>
    <w:rsid w:val="009437F6"/>
    <w:rsid w:val="009439B8"/>
    <w:rsid w:val="009439D4"/>
    <w:rsid w:val="00943B5A"/>
    <w:rsid w:val="00943BD0"/>
    <w:rsid w:val="00943ED7"/>
    <w:rsid w:val="009444D7"/>
    <w:rsid w:val="009448B0"/>
    <w:rsid w:val="009448B4"/>
    <w:rsid w:val="00944B02"/>
    <w:rsid w:val="00944F59"/>
    <w:rsid w:val="009451C1"/>
    <w:rsid w:val="0094549C"/>
    <w:rsid w:val="009459C5"/>
    <w:rsid w:val="009463A9"/>
    <w:rsid w:val="00946772"/>
    <w:rsid w:val="00946889"/>
    <w:rsid w:val="00946E58"/>
    <w:rsid w:val="00946EA0"/>
    <w:rsid w:val="00947B0C"/>
    <w:rsid w:val="00950CA4"/>
    <w:rsid w:val="00950F84"/>
    <w:rsid w:val="00951496"/>
    <w:rsid w:val="0095159C"/>
    <w:rsid w:val="00952221"/>
    <w:rsid w:val="009522F7"/>
    <w:rsid w:val="009529E7"/>
    <w:rsid w:val="00954134"/>
    <w:rsid w:val="009543EF"/>
    <w:rsid w:val="0095457F"/>
    <w:rsid w:val="009549F6"/>
    <w:rsid w:val="00954D72"/>
    <w:rsid w:val="00954F79"/>
    <w:rsid w:val="009553D1"/>
    <w:rsid w:val="00955AA2"/>
    <w:rsid w:val="00956286"/>
    <w:rsid w:val="00956516"/>
    <w:rsid w:val="00956E06"/>
    <w:rsid w:val="0095715C"/>
    <w:rsid w:val="00957757"/>
    <w:rsid w:val="009577A7"/>
    <w:rsid w:val="00957C10"/>
    <w:rsid w:val="00960FD7"/>
    <w:rsid w:val="009611B5"/>
    <w:rsid w:val="0096174F"/>
    <w:rsid w:val="00962BAE"/>
    <w:rsid w:val="00962C4F"/>
    <w:rsid w:val="00962ED4"/>
    <w:rsid w:val="00962F06"/>
    <w:rsid w:val="00962FF1"/>
    <w:rsid w:val="00963E3B"/>
    <w:rsid w:val="00963EDB"/>
    <w:rsid w:val="00964343"/>
    <w:rsid w:val="00964519"/>
    <w:rsid w:val="0096457E"/>
    <w:rsid w:val="0096459D"/>
    <w:rsid w:val="00964C6D"/>
    <w:rsid w:val="00967267"/>
    <w:rsid w:val="0096782A"/>
    <w:rsid w:val="00967997"/>
    <w:rsid w:val="00967C48"/>
    <w:rsid w:val="00970EE1"/>
    <w:rsid w:val="00970F3E"/>
    <w:rsid w:val="00971963"/>
    <w:rsid w:val="00971BC5"/>
    <w:rsid w:val="00972054"/>
    <w:rsid w:val="00972111"/>
    <w:rsid w:val="00972E89"/>
    <w:rsid w:val="00972EA2"/>
    <w:rsid w:val="009730D6"/>
    <w:rsid w:val="009731F8"/>
    <w:rsid w:val="009732A6"/>
    <w:rsid w:val="009735D5"/>
    <w:rsid w:val="009740CC"/>
    <w:rsid w:val="0097431E"/>
    <w:rsid w:val="00974F7F"/>
    <w:rsid w:val="009751D6"/>
    <w:rsid w:val="00975343"/>
    <w:rsid w:val="00975A46"/>
    <w:rsid w:val="00975CC9"/>
    <w:rsid w:val="00975D6A"/>
    <w:rsid w:val="009762BF"/>
    <w:rsid w:val="0097722B"/>
    <w:rsid w:val="00977268"/>
    <w:rsid w:val="00977ED6"/>
    <w:rsid w:val="00980872"/>
    <w:rsid w:val="0098116F"/>
    <w:rsid w:val="00981420"/>
    <w:rsid w:val="00981495"/>
    <w:rsid w:val="0098171E"/>
    <w:rsid w:val="009819A7"/>
    <w:rsid w:val="00981D99"/>
    <w:rsid w:val="009826D4"/>
    <w:rsid w:val="00982D46"/>
    <w:rsid w:val="00982E3C"/>
    <w:rsid w:val="009830A7"/>
    <w:rsid w:val="0098407D"/>
    <w:rsid w:val="00984973"/>
    <w:rsid w:val="009849B5"/>
    <w:rsid w:val="00984FB9"/>
    <w:rsid w:val="00985B1D"/>
    <w:rsid w:val="0098647D"/>
    <w:rsid w:val="00986588"/>
    <w:rsid w:val="00987418"/>
    <w:rsid w:val="0098757A"/>
    <w:rsid w:val="00987697"/>
    <w:rsid w:val="0099010D"/>
    <w:rsid w:val="0099048E"/>
    <w:rsid w:val="00990624"/>
    <w:rsid w:val="009907D5"/>
    <w:rsid w:val="0099086B"/>
    <w:rsid w:val="00990EE4"/>
    <w:rsid w:val="00991F2F"/>
    <w:rsid w:val="009931C3"/>
    <w:rsid w:val="0099400E"/>
    <w:rsid w:val="0099431E"/>
    <w:rsid w:val="00994944"/>
    <w:rsid w:val="00995227"/>
    <w:rsid w:val="00995B43"/>
    <w:rsid w:val="00995B6E"/>
    <w:rsid w:val="00995D5E"/>
    <w:rsid w:val="0099645E"/>
    <w:rsid w:val="00996592"/>
    <w:rsid w:val="00996632"/>
    <w:rsid w:val="00997852"/>
    <w:rsid w:val="00997AE1"/>
    <w:rsid w:val="00997EDB"/>
    <w:rsid w:val="009A0236"/>
    <w:rsid w:val="009A14BA"/>
    <w:rsid w:val="009A1507"/>
    <w:rsid w:val="009A16D9"/>
    <w:rsid w:val="009A24A3"/>
    <w:rsid w:val="009A2858"/>
    <w:rsid w:val="009A3316"/>
    <w:rsid w:val="009A3C9E"/>
    <w:rsid w:val="009A5C1D"/>
    <w:rsid w:val="009A5F32"/>
    <w:rsid w:val="009A65DD"/>
    <w:rsid w:val="009A6686"/>
    <w:rsid w:val="009A77BA"/>
    <w:rsid w:val="009B043B"/>
    <w:rsid w:val="009B0B93"/>
    <w:rsid w:val="009B0E39"/>
    <w:rsid w:val="009B1464"/>
    <w:rsid w:val="009B26CE"/>
    <w:rsid w:val="009B27F3"/>
    <w:rsid w:val="009B28C6"/>
    <w:rsid w:val="009B2ABB"/>
    <w:rsid w:val="009B2DD3"/>
    <w:rsid w:val="009B3220"/>
    <w:rsid w:val="009B3851"/>
    <w:rsid w:val="009B3980"/>
    <w:rsid w:val="009B3B1D"/>
    <w:rsid w:val="009B4006"/>
    <w:rsid w:val="009B42A4"/>
    <w:rsid w:val="009B49D2"/>
    <w:rsid w:val="009B4A21"/>
    <w:rsid w:val="009B4B16"/>
    <w:rsid w:val="009B4EB3"/>
    <w:rsid w:val="009B50A4"/>
    <w:rsid w:val="009B553C"/>
    <w:rsid w:val="009B5594"/>
    <w:rsid w:val="009B5971"/>
    <w:rsid w:val="009B5B72"/>
    <w:rsid w:val="009B5C48"/>
    <w:rsid w:val="009B5DE1"/>
    <w:rsid w:val="009B6588"/>
    <w:rsid w:val="009B665D"/>
    <w:rsid w:val="009B6767"/>
    <w:rsid w:val="009B6CB5"/>
    <w:rsid w:val="009B738D"/>
    <w:rsid w:val="009B75AA"/>
    <w:rsid w:val="009B7D9D"/>
    <w:rsid w:val="009B7E6D"/>
    <w:rsid w:val="009C06FE"/>
    <w:rsid w:val="009C1E8B"/>
    <w:rsid w:val="009C25D1"/>
    <w:rsid w:val="009C38C0"/>
    <w:rsid w:val="009C4367"/>
    <w:rsid w:val="009C43AC"/>
    <w:rsid w:val="009C47EA"/>
    <w:rsid w:val="009C4AD0"/>
    <w:rsid w:val="009C4D08"/>
    <w:rsid w:val="009C5138"/>
    <w:rsid w:val="009C5923"/>
    <w:rsid w:val="009C5934"/>
    <w:rsid w:val="009C5CEE"/>
    <w:rsid w:val="009C6CC4"/>
    <w:rsid w:val="009C6F1F"/>
    <w:rsid w:val="009C72E8"/>
    <w:rsid w:val="009C72FE"/>
    <w:rsid w:val="009C74E6"/>
    <w:rsid w:val="009C75B1"/>
    <w:rsid w:val="009C7D59"/>
    <w:rsid w:val="009D0354"/>
    <w:rsid w:val="009D1DDF"/>
    <w:rsid w:val="009D20AA"/>
    <w:rsid w:val="009D27F2"/>
    <w:rsid w:val="009D2F19"/>
    <w:rsid w:val="009D3310"/>
    <w:rsid w:val="009D3C8A"/>
    <w:rsid w:val="009D4489"/>
    <w:rsid w:val="009D4787"/>
    <w:rsid w:val="009D548F"/>
    <w:rsid w:val="009D581B"/>
    <w:rsid w:val="009D5D75"/>
    <w:rsid w:val="009D5F6D"/>
    <w:rsid w:val="009D5FA5"/>
    <w:rsid w:val="009D650B"/>
    <w:rsid w:val="009D6702"/>
    <w:rsid w:val="009D6E0B"/>
    <w:rsid w:val="009D760E"/>
    <w:rsid w:val="009D78B3"/>
    <w:rsid w:val="009E0255"/>
    <w:rsid w:val="009E0901"/>
    <w:rsid w:val="009E0DFB"/>
    <w:rsid w:val="009E0FB7"/>
    <w:rsid w:val="009E15D2"/>
    <w:rsid w:val="009E1A23"/>
    <w:rsid w:val="009E21C5"/>
    <w:rsid w:val="009E249C"/>
    <w:rsid w:val="009E29A3"/>
    <w:rsid w:val="009E2BA0"/>
    <w:rsid w:val="009E3477"/>
    <w:rsid w:val="009E3580"/>
    <w:rsid w:val="009E3D47"/>
    <w:rsid w:val="009E4122"/>
    <w:rsid w:val="009E4581"/>
    <w:rsid w:val="009E4B05"/>
    <w:rsid w:val="009E4D3C"/>
    <w:rsid w:val="009E5431"/>
    <w:rsid w:val="009E5445"/>
    <w:rsid w:val="009E5BF3"/>
    <w:rsid w:val="009E619D"/>
    <w:rsid w:val="009E6C8A"/>
    <w:rsid w:val="009E72EB"/>
    <w:rsid w:val="009E7A79"/>
    <w:rsid w:val="009E7AF5"/>
    <w:rsid w:val="009F068D"/>
    <w:rsid w:val="009F072A"/>
    <w:rsid w:val="009F0DBF"/>
    <w:rsid w:val="009F1094"/>
    <w:rsid w:val="009F1596"/>
    <w:rsid w:val="009F161C"/>
    <w:rsid w:val="009F3A5C"/>
    <w:rsid w:val="009F3CED"/>
    <w:rsid w:val="009F4D53"/>
    <w:rsid w:val="009F4DE0"/>
    <w:rsid w:val="009F4F6C"/>
    <w:rsid w:val="009F4F9F"/>
    <w:rsid w:val="009F5352"/>
    <w:rsid w:val="009F54A7"/>
    <w:rsid w:val="009F57DF"/>
    <w:rsid w:val="009F62AA"/>
    <w:rsid w:val="009F6591"/>
    <w:rsid w:val="009F7141"/>
    <w:rsid w:val="009F7C1E"/>
    <w:rsid w:val="009F7F14"/>
    <w:rsid w:val="00A00636"/>
    <w:rsid w:val="00A00FDC"/>
    <w:rsid w:val="00A01074"/>
    <w:rsid w:val="00A0115A"/>
    <w:rsid w:val="00A0135C"/>
    <w:rsid w:val="00A01FFA"/>
    <w:rsid w:val="00A02005"/>
    <w:rsid w:val="00A020D0"/>
    <w:rsid w:val="00A022DD"/>
    <w:rsid w:val="00A029FD"/>
    <w:rsid w:val="00A030AB"/>
    <w:rsid w:val="00A03EDA"/>
    <w:rsid w:val="00A048BB"/>
    <w:rsid w:val="00A049DB"/>
    <w:rsid w:val="00A058E5"/>
    <w:rsid w:val="00A05D58"/>
    <w:rsid w:val="00A06DC1"/>
    <w:rsid w:val="00A06DCF"/>
    <w:rsid w:val="00A06E75"/>
    <w:rsid w:val="00A07210"/>
    <w:rsid w:val="00A07921"/>
    <w:rsid w:val="00A079CA"/>
    <w:rsid w:val="00A101E5"/>
    <w:rsid w:val="00A12760"/>
    <w:rsid w:val="00A12DAF"/>
    <w:rsid w:val="00A1406F"/>
    <w:rsid w:val="00A148A6"/>
    <w:rsid w:val="00A14C87"/>
    <w:rsid w:val="00A14E46"/>
    <w:rsid w:val="00A1546F"/>
    <w:rsid w:val="00A15C2A"/>
    <w:rsid w:val="00A160D6"/>
    <w:rsid w:val="00A161C1"/>
    <w:rsid w:val="00A1675C"/>
    <w:rsid w:val="00A169FB"/>
    <w:rsid w:val="00A17BF0"/>
    <w:rsid w:val="00A200DD"/>
    <w:rsid w:val="00A204D1"/>
    <w:rsid w:val="00A20A7B"/>
    <w:rsid w:val="00A21438"/>
    <w:rsid w:val="00A21CB0"/>
    <w:rsid w:val="00A22523"/>
    <w:rsid w:val="00A2316C"/>
    <w:rsid w:val="00A2364F"/>
    <w:rsid w:val="00A23D79"/>
    <w:rsid w:val="00A24DC0"/>
    <w:rsid w:val="00A25D9F"/>
    <w:rsid w:val="00A25EF5"/>
    <w:rsid w:val="00A26021"/>
    <w:rsid w:val="00A266C1"/>
    <w:rsid w:val="00A268D1"/>
    <w:rsid w:val="00A271AF"/>
    <w:rsid w:val="00A273B0"/>
    <w:rsid w:val="00A27BFC"/>
    <w:rsid w:val="00A30AB8"/>
    <w:rsid w:val="00A320BE"/>
    <w:rsid w:val="00A32574"/>
    <w:rsid w:val="00A331C2"/>
    <w:rsid w:val="00A33B57"/>
    <w:rsid w:val="00A33BEB"/>
    <w:rsid w:val="00A33CD5"/>
    <w:rsid w:val="00A34010"/>
    <w:rsid w:val="00A3430D"/>
    <w:rsid w:val="00A35197"/>
    <w:rsid w:val="00A357C6"/>
    <w:rsid w:val="00A35816"/>
    <w:rsid w:val="00A35BC5"/>
    <w:rsid w:val="00A367BD"/>
    <w:rsid w:val="00A36A84"/>
    <w:rsid w:val="00A36B2A"/>
    <w:rsid w:val="00A3783E"/>
    <w:rsid w:val="00A40593"/>
    <w:rsid w:val="00A40976"/>
    <w:rsid w:val="00A40AB4"/>
    <w:rsid w:val="00A40AEC"/>
    <w:rsid w:val="00A40B7A"/>
    <w:rsid w:val="00A4119F"/>
    <w:rsid w:val="00A41600"/>
    <w:rsid w:val="00A41EC7"/>
    <w:rsid w:val="00A41F92"/>
    <w:rsid w:val="00A42B3E"/>
    <w:rsid w:val="00A42FD5"/>
    <w:rsid w:val="00A43DE4"/>
    <w:rsid w:val="00A43FA8"/>
    <w:rsid w:val="00A44867"/>
    <w:rsid w:val="00A44E91"/>
    <w:rsid w:val="00A4569E"/>
    <w:rsid w:val="00A4635D"/>
    <w:rsid w:val="00A4645A"/>
    <w:rsid w:val="00A46659"/>
    <w:rsid w:val="00A4672A"/>
    <w:rsid w:val="00A46D50"/>
    <w:rsid w:val="00A47DC5"/>
    <w:rsid w:val="00A501EF"/>
    <w:rsid w:val="00A5049D"/>
    <w:rsid w:val="00A50632"/>
    <w:rsid w:val="00A5080D"/>
    <w:rsid w:val="00A5097F"/>
    <w:rsid w:val="00A50A3D"/>
    <w:rsid w:val="00A51365"/>
    <w:rsid w:val="00A51B7B"/>
    <w:rsid w:val="00A525B4"/>
    <w:rsid w:val="00A52B4C"/>
    <w:rsid w:val="00A52F06"/>
    <w:rsid w:val="00A53258"/>
    <w:rsid w:val="00A53364"/>
    <w:rsid w:val="00A53FF1"/>
    <w:rsid w:val="00A5406C"/>
    <w:rsid w:val="00A543CA"/>
    <w:rsid w:val="00A555D0"/>
    <w:rsid w:val="00A55BF8"/>
    <w:rsid w:val="00A56FF3"/>
    <w:rsid w:val="00A57FEE"/>
    <w:rsid w:val="00A60685"/>
    <w:rsid w:val="00A606AA"/>
    <w:rsid w:val="00A60C6B"/>
    <w:rsid w:val="00A60F1B"/>
    <w:rsid w:val="00A613B0"/>
    <w:rsid w:val="00A6143D"/>
    <w:rsid w:val="00A61C8E"/>
    <w:rsid w:val="00A62391"/>
    <w:rsid w:val="00A6256A"/>
    <w:rsid w:val="00A62871"/>
    <w:rsid w:val="00A63196"/>
    <w:rsid w:val="00A631E3"/>
    <w:rsid w:val="00A634D2"/>
    <w:rsid w:val="00A638A2"/>
    <w:rsid w:val="00A64517"/>
    <w:rsid w:val="00A64C06"/>
    <w:rsid w:val="00A64C1B"/>
    <w:rsid w:val="00A65BE1"/>
    <w:rsid w:val="00A66B01"/>
    <w:rsid w:val="00A66E65"/>
    <w:rsid w:val="00A671E1"/>
    <w:rsid w:val="00A6733F"/>
    <w:rsid w:val="00A67FF8"/>
    <w:rsid w:val="00A70949"/>
    <w:rsid w:val="00A70E89"/>
    <w:rsid w:val="00A7132B"/>
    <w:rsid w:val="00A73A63"/>
    <w:rsid w:val="00A73C2B"/>
    <w:rsid w:val="00A753A4"/>
    <w:rsid w:val="00A75D49"/>
    <w:rsid w:val="00A764D6"/>
    <w:rsid w:val="00A772A9"/>
    <w:rsid w:val="00A7744A"/>
    <w:rsid w:val="00A776F0"/>
    <w:rsid w:val="00A77B1B"/>
    <w:rsid w:val="00A77BEF"/>
    <w:rsid w:val="00A77C44"/>
    <w:rsid w:val="00A77C76"/>
    <w:rsid w:val="00A81470"/>
    <w:rsid w:val="00A81706"/>
    <w:rsid w:val="00A820F4"/>
    <w:rsid w:val="00A82242"/>
    <w:rsid w:val="00A8255C"/>
    <w:rsid w:val="00A82CB4"/>
    <w:rsid w:val="00A84329"/>
    <w:rsid w:val="00A846FA"/>
    <w:rsid w:val="00A84B96"/>
    <w:rsid w:val="00A84F8B"/>
    <w:rsid w:val="00A85282"/>
    <w:rsid w:val="00A852DB"/>
    <w:rsid w:val="00A85961"/>
    <w:rsid w:val="00A8636B"/>
    <w:rsid w:val="00A8639B"/>
    <w:rsid w:val="00A8643D"/>
    <w:rsid w:val="00A8726B"/>
    <w:rsid w:val="00A87FEE"/>
    <w:rsid w:val="00A909A7"/>
    <w:rsid w:val="00A90A44"/>
    <w:rsid w:val="00A90FCB"/>
    <w:rsid w:val="00A910FE"/>
    <w:rsid w:val="00A917EA"/>
    <w:rsid w:val="00A91D2B"/>
    <w:rsid w:val="00A924EA"/>
    <w:rsid w:val="00A9256B"/>
    <w:rsid w:val="00A92A24"/>
    <w:rsid w:val="00A9354B"/>
    <w:rsid w:val="00A93A92"/>
    <w:rsid w:val="00A93BDA"/>
    <w:rsid w:val="00A9420E"/>
    <w:rsid w:val="00A94628"/>
    <w:rsid w:val="00A948A0"/>
    <w:rsid w:val="00A94DC6"/>
    <w:rsid w:val="00A94E6D"/>
    <w:rsid w:val="00A95731"/>
    <w:rsid w:val="00A957DC"/>
    <w:rsid w:val="00A95DDC"/>
    <w:rsid w:val="00A96162"/>
    <w:rsid w:val="00A965EF"/>
    <w:rsid w:val="00A97219"/>
    <w:rsid w:val="00A97847"/>
    <w:rsid w:val="00A97A8D"/>
    <w:rsid w:val="00AA0057"/>
    <w:rsid w:val="00AA04FA"/>
    <w:rsid w:val="00AA07DD"/>
    <w:rsid w:val="00AA0ACE"/>
    <w:rsid w:val="00AA12D0"/>
    <w:rsid w:val="00AA1344"/>
    <w:rsid w:val="00AA13C7"/>
    <w:rsid w:val="00AA1AE1"/>
    <w:rsid w:val="00AA1D74"/>
    <w:rsid w:val="00AA1DE4"/>
    <w:rsid w:val="00AA21C5"/>
    <w:rsid w:val="00AA256F"/>
    <w:rsid w:val="00AA38C2"/>
    <w:rsid w:val="00AA3936"/>
    <w:rsid w:val="00AA48FD"/>
    <w:rsid w:val="00AA4A00"/>
    <w:rsid w:val="00AA4EBB"/>
    <w:rsid w:val="00AA5342"/>
    <w:rsid w:val="00AA5388"/>
    <w:rsid w:val="00AA5C73"/>
    <w:rsid w:val="00AA6350"/>
    <w:rsid w:val="00AA6EC8"/>
    <w:rsid w:val="00AA70BE"/>
    <w:rsid w:val="00AA76B9"/>
    <w:rsid w:val="00AA785E"/>
    <w:rsid w:val="00AA78EE"/>
    <w:rsid w:val="00AA7ACC"/>
    <w:rsid w:val="00AA7C0F"/>
    <w:rsid w:val="00AB0043"/>
    <w:rsid w:val="00AB0214"/>
    <w:rsid w:val="00AB0241"/>
    <w:rsid w:val="00AB0974"/>
    <w:rsid w:val="00AB0E2B"/>
    <w:rsid w:val="00AB182B"/>
    <w:rsid w:val="00AB196C"/>
    <w:rsid w:val="00AB3A37"/>
    <w:rsid w:val="00AB3B4D"/>
    <w:rsid w:val="00AB40E8"/>
    <w:rsid w:val="00AB421F"/>
    <w:rsid w:val="00AB46CC"/>
    <w:rsid w:val="00AB4B27"/>
    <w:rsid w:val="00AB4E56"/>
    <w:rsid w:val="00AB521F"/>
    <w:rsid w:val="00AB541C"/>
    <w:rsid w:val="00AB5975"/>
    <w:rsid w:val="00AB725D"/>
    <w:rsid w:val="00AB72A9"/>
    <w:rsid w:val="00AB750D"/>
    <w:rsid w:val="00AB768F"/>
    <w:rsid w:val="00AB79EA"/>
    <w:rsid w:val="00AB7ACE"/>
    <w:rsid w:val="00AC012B"/>
    <w:rsid w:val="00AC0357"/>
    <w:rsid w:val="00AC069B"/>
    <w:rsid w:val="00AC0F1A"/>
    <w:rsid w:val="00AC149D"/>
    <w:rsid w:val="00AC1604"/>
    <w:rsid w:val="00AC1C34"/>
    <w:rsid w:val="00AC1D2E"/>
    <w:rsid w:val="00AC1E5B"/>
    <w:rsid w:val="00AC20EF"/>
    <w:rsid w:val="00AC2894"/>
    <w:rsid w:val="00AC2949"/>
    <w:rsid w:val="00AC4D33"/>
    <w:rsid w:val="00AC5FD3"/>
    <w:rsid w:val="00AC6469"/>
    <w:rsid w:val="00AC6551"/>
    <w:rsid w:val="00AC6D6F"/>
    <w:rsid w:val="00AC719C"/>
    <w:rsid w:val="00AC7EEB"/>
    <w:rsid w:val="00AD0538"/>
    <w:rsid w:val="00AD0E6E"/>
    <w:rsid w:val="00AD148E"/>
    <w:rsid w:val="00AD18E1"/>
    <w:rsid w:val="00AD1E2C"/>
    <w:rsid w:val="00AD2488"/>
    <w:rsid w:val="00AD2747"/>
    <w:rsid w:val="00AD3318"/>
    <w:rsid w:val="00AD3C7A"/>
    <w:rsid w:val="00AD4548"/>
    <w:rsid w:val="00AD5381"/>
    <w:rsid w:val="00AD5C4F"/>
    <w:rsid w:val="00AD5E8E"/>
    <w:rsid w:val="00AD61A2"/>
    <w:rsid w:val="00AD6D9B"/>
    <w:rsid w:val="00AD735C"/>
    <w:rsid w:val="00AD78BA"/>
    <w:rsid w:val="00AD7A9B"/>
    <w:rsid w:val="00AD7AF7"/>
    <w:rsid w:val="00AE08D0"/>
    <w:rsid w:val="00AE14FD"/>
    <w:rsid w:val="00AE1505"/>
    <w:rsid w:val="00AE1A6A"/>
    <w:rsid w:val="00AE282F"/>
    <w:rsid w:val="00AE2DDC"/>
    <w:rsid w:val="00AE3330"/>
    <w:rsid w:val="00AE3553"/>
    <w:rsid w:val="00AE3F57"/>
    <w:rsid w:val="00AE4026"/>
    <w:rsid w:val="00AE4153"/>
    <w:rsid w:val="00AE4202"/>
    <w:rsid w:val="00AE44BC"/>
    <w:rsid w:val="00AE47A9"/>
    <w:rsid w:val="00AE4E3F"/>
    <w:rsid w:val="00AE4F2C"/>
    <w:rsid w:val="00AE5877"/>
    <w:rsid w:val="00AE5AA1"/>
    <w:rsid w:val="00AE5C6D"/>
    <w:rsid w:val="00AE5FDD"/>
    <w:rsid w:val="00AE613E"/>
    <w:rsid w:val="00AE718A"/>
    <w:rsid w:val="00AE71C0"/>
    <w:rsid w:val="00AE737D"/>
    <w:rsid w:val="00AE773F"/>
    <w:rsid w:val="00AE77D4"/>
    <w:rsid w:val="00AF061A"/>
    <w:rsid w:val="00AF0973"/>
    <w:rsid w:val="00AF0C92"/>
    <w:rsid w:val="00AF0D87"/>
    <w:rsid w:val="00AF14C3"/>
    <w:rsid w:val="00AF1E88"/>
    <w:rsid w:val="00AF2157"/>
    <w:rsid w:val="00AF2D21"/>
    <w:rsid w:val="00AF31A3"/>
    <w:rsid w:val="00AF3361"/>
    <w:rsid w:val="00AF36F3"/>
    <w:rsid w:val="00AF45EF"/>
    <w:rsid w:val="00AF5105"/>
    <w:rsid w:val="00AF58E9"/>
    <w:rsid w:val="00AF59C1"/>
    <w:rsid w:val="00AF5A6C"/>
    <w:rsid w:val="00AF63E5"/>
    <w:rsid w:val="00AF6F65"/>
    <w:rsid w:val="00AF741F"/>
    <w:rsid w:val="00B00A09"/>
    <w:rsid w:val="00B00FA3"/>
    <w:rsid w:val="00B014D5"/>
    <w:rsid w:val="00B01FDD"/>
    <w:rsid w:val="00B022F2"/>
    <w:rsid w:val="00B02BF6"/>
    <w:rsid w:val="00B035D8"/>
    <w:rsid w:val="00B04328"/>
    <w:rsid w:val="00B04578"/>
    <w:rsid w:val="00B0469F"/>
    <w:rsid w:val="00B05018"/>
    <w:rsid w:val="00B05809"/>
    <w:rsid w:val="00B05C0D"/>
    <w:rsid w:val="00B05F95"/>
    <w:rsid w:val="00B063AC"/>
    <w:rsid w:val="00B0680D"/>
    <w:rsid w:val="00B06D00"/>
    <w:rsid w:val="00B073C9"/>
    <w:rsid w:val="00B10B03"/>
    <w:rsid w:val="00B10C8C"/>
    <w:rsid w:val="00B11295"/>
    <w:rsid w:val="00B11764"/>
    <w:rsid w:val="00B11B4B"/>
    <w:rsid w:val="00B1328C"/>
    <w:rsid w:val="00B132B8"/>
    <w:rsid w:val="00B13355"/>
    <w:rsid w:val="00B13B26"/>
    <w:rsid w:val="00B13F24"/>
    <w:rsid w:val="00B146AF"/>
    <w:rsid w:val="00B15B95"/>
    <w:rsid w:val="00B16013"/>
    <w:rsid w:val="00B163FB"/>
    <w:rsid w:val="00B16A6C"/>
    <w:rsid w:val="00B204E5"/>
    <w:rsid w:val="00B20582"/>
    <w:rsid w:val="00B206C4"/>
    <w:rsid w:val="00B206DD"/>
    <w:rsid w:val="00B20CED"/>
    <w:rsid w:val="00B20D71"/>
    <w:rsid w:val="00B219E2"/>
    <w:rsid w:val="00B22D24"/>
    <w:rsid w:val="00B2309F"/>
    <w:rsid w:val="00B23B7C"/>
    <w:rsid w:val="00B23BB4"/>
    <w:rsid w:val="00B23D58"/>
    <w:rsid w:val="00B23F41"/>
    <w:rsid w:val="00B24621"/>
    <w:rsid w:val="00B246B7"/>
    <w:rsid w:val="00B24DC2"/>
    <w:rsid w:val="00B252C7"/>
    <w:rsid w:val="00B25319"/>
    <w:rsid w:val="00B253B7"/>
    <w:rsid w:val="00B26ACC"/>
    <w:rsid w:val="00B2748B"/>
    <w:rsid w:val="00B277A0"/>
    <w:rsid w:val="00B27AC2"/>
    <w:rsid w:val="00B27D5D"/>
    <w:rsid w:val="00B30532"/>
    <w:rsid w:val="00B30620"/>
    <w:rsid w:val="00B3064B"/>
    <w:rsid w:val="00B30669"/>
    <w:rsid w:val="00B30BAC"/>
    <w:rsid w:val="00B30EA9"/>
    <w:rsid w:val="00B31531"/>
    <w:rsid w:val="00B31A40"/>
    <w:rsid w:val="00B31D83"/>
    <w:rsid w:val="00B31EC1"/>
    <w:rsid w:val="00B325F2"/>
    <w:rsid w:val="00B3263E"/>
    <w:rsid w:val="00B32EBD"/>
    <w:rsid w:val="00B3308C"/>
    <w:rsid w:val="00B33AA2"/>
    <w:rsid w:val="00B34F64"/>
    <w:rsid w:val="00B35EA9"/>
    <w:rsid w:val="00B35F67"/>
    <w:rsid w:val="00B3612F"/>
    <w:rsid w:val="00B36643"/>
    <w:rsid w:val="00B36AA7"/>
    <w:rsid w:val="00B37683"/>
    <w:rsid w:val="00B40250"/>
    <w:rsid w:val="00B40559"/>
    <w:rsid w:val="00B40933"/>
    <w:rsid w:val="00B40B20"/>
    <w:rsid w:val="00B418F0"/>
    <w:rsid w:val="00B41915"/>
    <w:rsid w:val="00B41A02"/>
    <w:rsid w:val="00B41EEB"/>
    <w:rsid w:val="00B41F70"/>
    <w:rsid w:val="00B42637"/>
    <w:rsid w:val="00B4428E"/>
    <w:rsid w:val="00B44B57"/>
    <w:rsid w:val="00B450C4"/>
    <w:rsid w:val="00B455D6"/>
    <w:rsid w:val="00B45D3B"/>
    <w:rsid w:val="00B461FE"/>
    <w:rsid w:val="00B46481"/>
    <w:rsid w:val="00B46846"/>
    <w:rsid w:val="00B4789C"/>
    <w:rsid w:val="00B501EE"/>
    <w:rsid w:val="00B50A98"/>
    <w:rsid w:val="00B50DD9"/>
    <w:rsid w:val="00B50E69"/>
    <w:rsid w:val="00B5148C"/>
    <w:rsid w:val="00B51DA2"/>
    <w:rsid w:val="00B51DEE"/>
    <w:rsid w:val="00B51E4A"/>
    <w:rsid w:val="00B52069"/>
    <w:rsid w:val="00B524A9"/>
    <w:rsid w:val="00B53045"/>
    <w:rsid w:val="00B538F0"/>
    <w:rsid w:val="00B53E8D"/>
    <w:rsid w:val="00B5484B"/>
    <w:rsid w:val="00B54D35"/>
    <w:rsid w:val="00B55314"/>
    <w:rsid w:val="00B5534C"/>
    <w:rsid w:val="00B5565D"/>
    <w:rsid w:val="00B55DE0"/>
    <w:rsid w:val="00B5600D"/>
    <w:rsid w:val="00B563B3"/>
    <w:rsid w:val="00B5689E"/>
    <w:rsid w:val="00B56A65"/>
    <w:rsid w:val="00B56DB5"/>
    <w:rsid w:val="00B57C1C"/>
    <w:rsid w:val="00B61C0B"/>
    <w:rsid w:val="00B621CE"/>
    <w:rsid w:val="00B62203"/>
    <w:rsid w:val="00B6236B"/>
    <w:rsid w:val="00B62B0A"/>
    <w:rsid w:val="00B6304C"/>
    <w:rsid w:val="00B63A0C"/>
    <w:rsid w:val="00B6582F"/>
    <w:rsid w:val="00B65AAE"/>
    <w:rsid w:val="00B674F2"/>
    <w:rsid w:val="00B67A71"/>
    <w:rsid w:val="00B67C43"/>
    <w:rsid w:val="00B67C4F"/>
    <w:rsid w:val="00B70147"/>
    <w:rsid w:val="00B70794"/>
    <w:rsid w:val="00B70E7B"/>
    <w:rsid w:val="00B71847"/>
    <w:rsid w:val="00B71918"/>
    <w:rsid w:val="00B72FD1"/>
    <w:rsid w:val="00B730D3"/>
    <w:rsid w:val="00B73CB3"/>
    <w:rsid w:val="00B743D1"/>
    <w:rsid w:val="00B74B8E"/>
    <w:rsid w:val="00B74F49"/>
    <w:rsid w:val="00B751A8"/>
    <w:rsid w:val="00B75902"/>
    <w:rsid w:val="00B76254"/>
    <w:rsid w:val="00B77171"/>
    <w:rsid w:val="00B7778F"/>
    <w:rsid w:val="00B77AF6"/>
    <w:rsid w:val="00B77D09"/>
    <w:rsid w:val="00B77EAC"/>
    <w:rsid w:val="00B8049C"/>
    <w:rsid w:val="00B80518"/>
    <w:rsid w:val="00B80833"/>
    <w:rsid w:val="00B80A6C"/>
    <w:rsid w:val="00B81793"/>
    <w:rsid w:val="00B8193B"/>
    <w:rsid w:val="00B819F0"/>
    <w:rsid w:val="00B82051"/>
    <w:rsid w:val="00B824C6"/>
    <w:rsid w:val="00B82EFF"/>
    <w:rsid w:val="00B83626"/>
    <w:rsid w:val="00B83E9A"/>
    <w:rsid w:val="00B844B8"/>
    <w:rsid w:val="00B84FDA"/>
    <w:rsid w:val="00B85669"/>
    <w:rsid w:val="00B85A90"/>
    <w:rsid w:val="00B87734"/>
    <w:rsid w:val="00B87905"/>
    <w:rsid w:val="00B900F4"/>
    <w:rsid w:val="00B903D4"/>
    <w:rsid w:val="00B90A67"/>
    <w:rsid w:val="00B90FA7"/>
    <w:rsid w:val="00B90FC7"/>
    <w:rsid w:val="00B9146D"/>
    <w:rsid w:val="00B91953"/>
    <w:rsid w:val="00B91DED"/>
    <w:rsid w:val="00B929D0"/>
    <w:rsid w:val="00B92AB6"/>
    <w:rsid w:val="00B9369E"/>
    <w:rsid w:val="00B94139"/>
    <w:rsid w:val="00B94840"/>
    <w:rsid w:val="00B94C23"/>
    <w:rsid w:val="00B94FDB"/>
    <w:rsid w:val="00B95E32"/>
    <w:rsid w:val="00B96007"/>
    <w:rsid w:val="00B9616F"/>
    <w:rsid w:val="00B963D0"/>
    <w:rsid w:val="00B96445"/>
    <w:rsid w:val="00B96F93"/>
    <w:rsid w:val="00B979E7"/>
    <w:rsid w:val="00BA02A3"/>
    <w:rsid w:val="00BA1387"/>
    <w:rsid w:val="00BA18AA"/>
    <w:rsid w:val="00BA1960"/>
    <w:rsid w:val="00BA1E91"/>
    <w:rsid w:val="00BA1F1F"/>
    <w:rsid w:val="00BA22A7"/>
    <w:rsid w:val="00BA2966"/>
    <w:rsid w:val="00BA326F"/>
    <w:rsid w:val="00BA32C1"/>
    <w:rsid w:val="00BA3370"/>
    <w:rsid w:val="00BA35ED"/>
    <w:rsid w:val="00BA3F2B"/>
    <w:rsid w:val="00BA4208"/>
    <w:rsid w:val="00BA44B6"/>
    <w:rsid w:val="00BA65EC"/>
    <w:rsid w:val="00BA65F6"/>
    <w:rsid w:val="00BA677B"/>
    <w:rsid w:val="00BA689A"/>
    <w:rsid w:val="00BA68BC"/>
    <w:rsid w:val="00BA6C1C"/>
    <w:rsid w:val="00BA6DEC"/>
    <w:rsid w:val="00BA72A4"/>
    <w:rsid w:val="00BA75B4"/>
    <w:rsid w:val="00BA7AF7"/>
    <w:rsid w:val="00BB024C"/>
    <w:rsid w:val="00BB0602"/>
    <w:rsid w:val="00BB1149"/>
    <w:rsid w:val="00BB1425"/>
    <w:rsid w:val="00BB1750"/>
    <w:rsid w:val="00BB2461"/>
    <w:rsid w:val="00BB290E"/>
    <w:rsid w:val="00BB29D8"/>
    <w:rsid w:val="00BB3698"/>
    <w:rsid w:val="00BB39E7"/>
    <w:rsid w:val="00BB3E29"/>
    <w:rsid w:val="00BB4195"/>
    <w:rsid w:val="00BB4529"/>
    <w:rsid w:val="00BB5EDE"/>
    <w:rsid w:val="00BB674F"/>
    <w:rsid w:val="00BB6AE9"/>
    <w:rsid w:val="00BC08B4"/>
    <w:rsid w:val="00BC0EA0"/>
    <w:rsid w:val="00BC1EDD"/>
    <w:rsid w:val="00BC205F"/>
    <w:rsid w:val="00BC27E0"/>
    <w:rsid w:val="00BC28A8"/>
    <w:rsid w:val="00BC35F8"/>
    <w:rsid w:val="00BC3CBD"/>
    <w:rsid w:val="00BC3E44"/>
    <w:rsid w:val="00BC4186"/>
    <w:rsid w:val="00BC4876"/>
    <w:rsid w:val="00BC4A94"/>
    <w:rsid w:val="00BC4DFC"/>
    <w:rsid w:val="00BC4EF7"/>
    <w:rsid w:val="00BC5BA4"/>
    <w:rsid w:val="00BC6B60"/>
    <w:rsid w:val="00BC6E25"/>
    <w:rsid w:val="00BC767F"/>
    <w:rsid w:val="00BD04CE"/>
    <w:rsid w:val="00BD0900"/>
    <w:rsid w:val="00BD0B5E"/>
    <w:rsid w:val="00BD0C2D"/>
    <w:rsid w:val="00BD1708"/>
    <w:rsid w:val="00BD182B"/>
    <w:rsid w:val="00BD231B"/>
    <w:rsid w:val="00BD24D0"/>
    <w:rsid w:val="00BD268E"/>
    <w:rsid w:val="00BD30B7"/>
    <w:rsid w:val="00BD3557"/>
    <w:rsid w:val="00BD42A8"/>
    <w:rsid w:val="00BD4462"/>
    <w:rsid w:val="00BD4507"/>
    <w:rsid w:val="00BD4897"/>
    <w:rsid w:val="00BD4B74"/>
    <w:rsid w:val="00BD4E7B"/>
    <w:rsid w:val="00BD50B8"/>
    <w:rsid w:val="00BD51FD"/>
    <w:rsid w:val="00BD5A9F"/>
    <w:rsid w:val="00BD5BA4"/>
    <w:rsid w:val="00BD5E62"/>
    <w:rsid w:val="00BD6348"/>
    <w:rsid w:val="00BD68C0"/>
    <w:rsid w:val="00BD730B"/>
    <w:rsid w:val="00BD76D2"/>
    <w:rsid w:val="00BD7ED6"/>
    <w:rsid w:val="00BE031F"/>
    <w:rsid w:val="00BE0AFB"/>
    <w:rsid w:val="00BE0D56"/>
    <w:rsid w:val="00BE1E58"/>
    <w:rsid w:val="00BE1E91"/>
    <w:rsid w:val="00BE1F9D"/>
    <w:rsid w:val="00BE2272"/>
    <w:rsid w:val="00BE2651"/>
    <w:rsid w:val="00BE27DA"/>
    <w:rsid w:val="00BE2849"/>
    <w:rsid w:val="00BE35BE"/>
    <w:rsid w:val="00BE35D1"/>
    <w:rsid w:val="00BE3C58"/>
    <w:rsid w:val="00BE3D0B"/>
    <w:rsid w:val="00BE3D98"/>
    <w:rsid w:val="00BE3E32"/>
    <w:rsid w:val="00BE425E"/>
    <w:rsid w:val="00BE4553"/>
    <w:rsid w:val="00BE4B23"/>
    <w:rsid w:val="00BE5B6A"/>
    <w:rsid w:val="00BE64F9"/>
    <w:rsid w:val="00BF0034"/>
    <w:rsid w:val="00BF01C9"/>
    <w:rsid w:val="00BF0950"/>
    <w:rsid w:val="00BF1211"/>
    <w:rsid w:val="00BF13DD"/>
    <w:rsid w:val="00BF1734"/>
    <w:rsid w:val="00BF202B"/>
    <w:rsid w:val="00BF20E3"/>
    <w:rsid w:val="00BF24CC"/>
    <w:rsid w:val="00BF2739"/>
    <w:rsid w:val="00BF28E7"/>
    <w:rsid w:val="00BF421A"/>
    <w:rsid w:val="00BF432B"/>
    <w:rsid w:val="00BF435E"/>
    <w:rsid w:val="00BF46DD"/>
    <w:rsid w:val="00BF6211"/>
    <w:rsid w:val="00BF6410"/>
    <w:rsid w:val="00BF6CEF"/>
    <w:rsid w:val="00BF752F"/>
    <w:rsid w:val="00BF7625"/>
    <w:rsid w:val="00BF788C"/>
    <w:rsid w:val="00BF7BFE"/>
    <w:rsid w:val="00BF7C7F"/>
    <w:rsid w:val="00C0021B"/>
    <w:rsid w:val="00C0114C"/>
    <w:rsid w:val="00C0164E"/>
    <w:rsid w:val="00C016EE"/>
    <w:rsid w:val="00C0207E"/>
    <w:rsid w:val="00C02422"/>
    <w:rsid w:val="00C02594"/>
    <w:rsid w:val="00C02F02"/>
    <w:rsid w:val="00C030FF"/>
    <w:rsid w:val="00C039C1"/>
    <w:rsid w:val="00C03D5A"/>
    <w:rsid w:val="00C04534"/>
    <w:rsid w:val="00C04590"/>
    <w:rsid w:val="00C0468C"/>
    <w:rsid w:val="00C05FB4"/>
    <w:rsid w:val="00C0620F"/>
    <w:rsid w:val="00C0624A"/>
    <w:rsid w:val="00C06518"/>
    <w:rsid w:val="00C06905"/>
    <w:rsid w:val="00C069DC"/>
    <w:rsid w:val="00C07094"/>
    <w:rsid w:val="00C07218"/>
    <w:rsid w:val="00C0796D"/>
    <w:rsid w:val="00C07B79"/>
    <w:rsid w:val="00C104C9"/>
    <w:rsid w:val="00C10C78"/>
    <w:rsid w:val="00C115AA"/>
    <w:rsid w:val="00C115DB"/>
    <w:rsid w:val="00C11AB6"/>
    <w:rsid w:val="00C12A4A"/>
    <w:rsid w:val="00C1329A"/>
    <w:rsid w:val="00C138C7"/>
    <w:rsid w:val="00C13FB7"/>
    <w:rsid w:val="00C15119"/>
    <w:rsid w:val="00C15436"/>
    <w:rsid w:val="00C15F39"/>
    <w:rsid w:val="00C162D8"/>
    <w:rsid w:val="00C16AA4"/>
    <w:rsid w:val="00C202DC"/>
    <w:rsid w:val="00C20888"/>
    <w:rsid w:val="00C21106"/>
    <w:rsid w:val="00C222C7"/>
    <w:rsid w:val="00C223C1"/>
    <w:rsid w:val="00C22AF6"/>
    <w:rsid w:val="00C22DB6"/>
    <w:rsid w:val="00C22E9F"/>
    <w:rsid w:val="00C23B16"/>
    <w:rsid w:val="00C23BCE"/>
    <w:rsid w:val="00C24301"/>
    <w:rsid w:val="00C24503"/>
    <w:rsid w:val="00C25088"/>
    <w:rsid w:val="00C2730A"/>
    <w:rsid w:val="00C27B18"/>
    <w:rsid w:val="00C27E97"/>
    <w:rsid w:val="00C3082A"/>
    <w:rsid w:val="00C30E48"/>
    <w:rsid w:val="00C316C6"/>
    <w:rsid w:val="00C31C05"/>
    <w:rsid w:val="00C326D4"/>
    <w:rsid w:val="00C3292B"/>
    <w:rsid w:val="00C33408"/>
    <w:rsid w:val="00C3377A"/>
    <w:rsid w:val="00C343CE"/>
    <w:rsid w:val="00C34E4B"/>
    <w:rsid w:val="00C35CCC"/>
    <w:rsid w:val="00C35F52"/>
    <w:rsid w:val="00C35FB0"/>
    <w:rsid w:val="00C36127"/>
    <w:rsid w:val="00C3618C"/>
    <w:rsid w:val="00C36317"/>
    <w:rsid w:val="00C36DC2"/>
    <w:rsid w:val="00C36EA9"/>
    <w:rsid w:val="00C36F80"/>
    <w:rsid w:val="00C403DD"/>
    <w:rsid w:val="00C40607"/>
    <w:rsid w:val="00C40802"/>
    <w:rsid w:val="00C4089B"/>
    <w:rsid w:val="00C408C5"/>
    <w:rsid w:val="00C40A17"/>
    <w:rsid w:val="00C4196D"/>
    <w:rsid w:val="00C419EA"/>
    <w:rsid w:val="00C41F60"/>
    <w:rsid w:val="00C422A4"/>
    <w:rsid w:val="00C422AF"/>
    <w:rsid w:val="00C4246F"/>
    <w:rsid w:val="00C43BA5"/>
    <w:rsid w:val="00C4513C"/>
    <w:rsid w:val="00C4533C"/>
    <w:rsid w:val="00C45671"/>
    <w:rsid w:val="00C45751"/>
    <w:rsid w:val="00C45B2E"/>
    <w:rsid w:val="00C45C66"/>
    <w:rsid w:val="00C469B0"/>
    <w:rsid w:val="00C46BB8"/>
    <w:rsid w:val="00C4714F"/>
    <w:rsid w:val="00C47728"/>
    <w:rsid w:val="00C50A78"/>
    <w:rsid w:val="00C50D4F"/>
    <w:rsid w:val="00C513FF"/>
    <w:rsid w:val="00C51426"/>
    <w:rsid w:val="00C518E3"/>
    <w:rsid w:val="00C51D5B"/>
    <w:rsid w:val="00C52BC6"/>
    <w:rsid w:val="00C53030"/>
    <w:rsid w:val="00C5338B"/>
    <w:rsid w:val="00C5384F"/>
    <w:rsid w:val="00C542D8"/>
    <w:rsid w:val="00C54540"/>
    <w:rsid w:val="00C55537"/>
    <w:rsid w:val="00C557C1"/>
    <w:rsid w:val="00C56640"/>
    <w:rsid w:val="00C56739"/>
    <w:rsid w:val="00C5747B"/>
    <w:rsid w:val="00C57525"/>
    <w:rsid w:val="00C57745"/>
    <w:rsid w:val="00C57B5D"/>
    <w:rsid w:val="00C57D1D"/>
    <w:rsid w:val="00C57F57"/>
    <w:rsid w:val="00C60CCE"/>
    <w:rsid w:val="00C60F64"/>
    <w:rsid w:val="00C61047"/>
    <w:rsid w:val="00C618A8"/>
    <w:rsid w:val="00C618CB"/>
    <w:rsid w:val="00C6283C"/>
    <w:rsid w:val="00C62C0B"/>
    <w:rsid w:val="00C6330D"/>
    <w:rsid w:val="00C633BB"/>
    <w:rsid w:val="00C63683"/>
    <w:rsid w:val="00C63E19"/>
    <w:rsid w:val="00C64628"/>
    <w:rsid w:val="00C647F2"/>
    <w:rsid w:val="00C65493"/>
    <w:rsid w:val="00C656FC"/>
    <w:rsid w:val="00C661B3"/>
    <w:rsid w:val="00C664A7"/>
    <w:rsid w:val="00C6689A"/>
    <w:rsid w:val="00C669D2"/>
    <w:rsid w:val="00C66FD5"/>
    <w:rsid w:val="00C6752D"/>
    <w:rsid w:val="00C67605"/>
    <w:rsid w:val="00C6794D"/>
    <w:rsid w:val="00C706ED"/>
    <w:rsid w:val="00C70EEB"/>
    <w:rsid w:val="00C71226"/>
    <w:rsid w:val="00C71C8B"/>
    <w:rsid w:val="00C71F61"/>
    <w:rsid w:val="00C72276"/>
    <w:rsid w:val="00C72469"/>
    <w:rsid w:val="00C729DE"/>
    <w:rsid w:val="00C73470"/>
    <w:rsid w:val="00C739B9"/>
    <w:rsid w:val="00C74552"/>
    <w:rsid w:val="00C751BF"/>
    <w:rsid w:val="00C75852"/>
    <w:rsid w:val="00C75AB9"/>
    <w:rsid w:val="00C7673A"/>
    <w:rsid w:val="00C7799B"/>
    <w:rsid w:val="00C77B1E"/>
    <w:rsid w:val="00C77BFC"/>
    <w:rsid w:val="00C77D04"/>
    <w:rsid w:val="00C80D69"/>
    <w:rsid w:val="00C81B1C"/>
    <w:rsid w:val="00C82093"/>
    <w:rsid w:val="00C8234C"/>
    <w:rsid w:val="00C8285B"/>
    <w:rsid w:val="00C82D8A"/>
    <w:rsid w:val="00C8328E"/>
    <w:rsid w:val="00C83EA5"/>
    <w:rsid w:val="00C83F59"/>
    <w:rsid w:val="00C8434B"/>
    <w:rsid w:val="00C84362"/>
    <w:rsid w:val="00C844D4"/>
    <w:rsid w:val="00C8456B"/>
    <w:rsid w:val="00C8519C"/>
    <w:rsid w:val="00C85607"/>
    <w:rsid w:val="00C85D05"/>
    <w:rsid w:val="00C863C7"/>
    <w:rsid w:val="00C86567"/>
    <w:rsid w:val="00C86589"/>
    <w:rsid w:val="00C869BD"/>
    <w:rsid w:val="00C87383"/>
    <w:rsid w:val="00C87778"/>
    <w:rsid w:val="00C878AF"/>
    <w:rsid w:val="00C878FC"/>
    <w:rsid w:val="00C87BAC"/>
    <w:rsid w:val="00C87DA1"/>
    <w:rsid w:val="00C87E45"/>
    <w:rsid w:val="00C90B8A"/>
    <w:rsid w:val="00C9153D"/>
    <w:rsid w:val="00C91691"/>
    <w:rsid w:val="00C91974"/>
    <w:rsid w:val="00C91DC3"/>
    <w:rsid w:val="00C91F3F"/>
    <w:rsid w:val="00C92B8D"/>
    <w:rsid w:val="00C92E53"/>
    <w:rsid w:val="00C92E57"/>
    <w:rsid w:val="00C93E2E"/>
    <w:rsid w:val="00C94273"/>
    <w:rsid w:val="00C944D7"/>
    <w:rsid w:val="00C94643"/>
    <w:rsid w:val="00C94E1A"/>
    <w:rsid w:val="00C95B25"/>
    <w:rsid w:val="00C95D67"/>
    <w:rsid w:val="00C96103"/>
    <w:rsid w:val="00C96167"/>
    <w:rsid w:val="00C962EE"/>
    <w:rsid w:val="00C96D32"/>
    <w:rsid w:val="00C96D3C"/>
    <w:rsid w:val="00C97141"/>
    <w:rsid w:val="00C973F3"/>
    <w:rsid w:val="00C97B4D"/>
    <w:rsid w:val="00C97E1C"/>
    <w:rsid w:val="00C97FCE"/>
    <w:rsid w:val="00CA00D8"/>
    <w:rsid w:val="00CA0484"/>
    <w:rsid w:val="00CA0B1C"/>
    <w:rsid w:val="00CA0BCC"/>
    <w:rsid w:val="00CA16F4"/>
    <w:rsid w:val="00CA196A"/>
    <w:rsid w:val="00CA213E"/>
    <w:rsid w:val="00CA2E1A"/>
    <w:rsid w:val="00CA3343"/>
    <w:rsid w:val="00CA3BA5"/>
    <w:rsid w:val="00CA415E"/>
    <w:rsid w:val="00CA4E89"/>
    <w:rsid w:val="00CA4EBA"/>
    <w:rsid w:val="00CA4EC0"/>
    <w:rsid w:val="00CA53F4"/>
    <w:rsid w:val="00CA545A"/>
    <w:rsid w:val="00CA579F"/>
    <w:rsid w:val="00CA5BB7"/>
    <w:rsid w:val="00CA5CA8"/>
    <w:rsid w:val="00CA622A"/>
    <w:rsid w:val="00CA677C"/>
    <w:rsid w:val="00CA68D6"/>
    <w:rsid w:val="00CA6A36"/>
    <w:rsid w:val="00CA6DA4"/>
    <w:rsid w:val="00CA7319"/>
    <w:rsid w:val="00CA7E22"/>
    <w:rsid w:val="00CA7FFA"/>
    <w:rsid w:val="00CB0174"/>
    <w:rsid w:val="00CB1203"/>
    <w:rsid w:val="00CB1780"/>
    <w:rsid w:val="00CB18A2"/>
    <w:rsid w:val="00CB1E57"/>
    <w:rsid w:val="00CB1F4A"/>
    <w:rsid w:val="00CB1F6F"/>
    <w:rsid w:val="00CB2069"/>
    <w:rsid w:val="00CB2FA9"/>
    <w:rsid w:val="00CB307C"/>
    <w:rsid w:val="00CB3569"/>
    <w:rsid w:val="00CB3D81"/>
    <w:rsid w:val="00CB413F"/>
    <w:rsid w:val="00CB42E5"/>
    <w:rsid w:val="00CB4E76"/>
    <w:rsid w:val="00CB711F"/>
    <w:rsid w:val="00CB71C9"/>
    <w:rsid w:val="00CB7224"/>
    <w:rsid w:val="00CB7CFC"/>
    <w:rsid w:val="00CC0613"/>
    <w:rsid w:val="00CC0688"/>
    <w:rsid w:val="00CC08CE"/>
    <w:rsid w:val="00CC0C2A"/>
    <w:rsid w:val="00CC111D"/>
    <w:rsid w:val="00CC12B2"/>
    <w:rsid w:val="00CC184E"/>
    <w:rsid w:val="00CC26E8"/>
    <w:rsid w:val="00CC2C2A"/>
    <w:rsid w:val="00CC2F8E"/>
    <w:rsid w:val="00CC43BA"/>
    <w:rsid w:val="00CC4605"/>
    <w:rsid w:val="00CC46ED"/>
    <w:rsid w:val="00CC517A"/>
    <w:rsid w:val="00CC5727"/>
    <w:rsid w:val="00CC5CDE"/>
    <w:rsid w:val="00CC6243"/>
    <w:rsid w:val="00CC6A99"/>
    <w:rsid w:val="00CC712E"/>
    <w:rsid w:val="00CC7F88"/>
    <w:rsid w:val="00CC7FF0"/>
    <w:rsid w:val="00CD0707"/>
    <w:rsid w:val="00CD08BB"/>
    <w:rsid w:val="00CD0B99"/>
    <w:rsid w:val="00CD0C2C"/>
    <w:rsid w:val="00CD19DD"/>
    <w:rsid w:val="00CD1EF9"/>
    <w:rsid w:val="00CD2C7D"/>
    <w:rsid w:val="00CD3550"/>
    <w:rsid w:val="00CD3934"/>
    <w:rsid w:val="00CD438B"/>
    <w:rsid w:val="00CD5013"/>
    <w:rsid w:val="00CD5773"/>
    <w:rsid w:val="00CD5ECB"/>
    <w:rsid w:val="00CD610E"/>
    <w:rsid w:val="00CD64AC"/>
    <w:rsid w:val="00CD6506"/>
    <w:rsid w:val="00CD6D3C"/>
    <w:rsid w:val="00CD6DF3"/>
    <w:rsid w:val="00CD7484"/>
    <w:rsid w:val="00CD7799"/>
    <w:rsid w:val="00CD7E4F"/>
    <w:rsid w:val="00CE046F"/>
    <w:rsid w:val="00CE079F"/>
    <w:rsid w:val="00CE17D0"/>
    <w:rsid w:val="00CE1BA5"/>
    <w:rsid w:val="00CE21E4"/>
    <w:rsid w:val="00CE239A"/>
    <w:rsid w:val="00CE3052"/>
    <w:rsid w:val="00CE32FA"/>
    <w:rsid w:val="00CE371F"/>
    <w:rsid w:val="00CE3C4F"/>
    <w:rsid w:val="00CE41D0"/>
    <w:rsid w:val="00CE45B8"/>
    <w:rsid w:val="00CE482F"/>
    <w:rsid w:val="00CE4A63"/>
    <w:rsid w:val="00CE4FD5"/>
    <w:rsid w:val="00CE5071"/>
    <w:rsid w:val="00CE5EC2"/>
    <w:rsid w:val="00CE6FC1"/>
    <w:rsid w:val="00CE7261"/>
    <w:rsid w:val="00CE7EDD"/>
    <w:rsid w:val="00CF00A0"/>
    <w:rsid w:val="00CF0AE6"/>
    <w:rsid w:val="00CF1E69"/>
    <w:rsid w:val="00CF2050"/>
    <w:rsid w:val="00CF2FFE"/>
    <w:rsid w:val="00CF31EF"/>
    <w:rsid w:val="00CF34BA"/>
    <w:rsid w:val="00CF394C"/>
    <w:rsid w:val="00CF3F63"/>
    <w:rsid w:val="00CF4553"/>
    <w:rsid w:val="00CF4C7D"/>
    <w:rsid w:val="00CF51E8"/>
    <w:rsid w:val="00CF5367"/>
    <w:rsid w:val="00CF5A3D"/>
    <w:rsid w:val="00CF5E8D"/>
    <w:rsid w:val="00CF6017"/>
    <w:rsid w:val="00CF64AE"/>
    <w:rsid w:val="00CF68BD"/>
    <w:rsid w:val="00CF6AB1"/>
    <w:rsid w:val="00CF74B5"/>
    <w:rsid w:val="00CF75BA"/>
    <w:rsid w:val="00CF7857"/>
    <w:rsid w:val="00CF7AE6"/>
    <w:rsid w:val="00D00452"/>
    <w:rsid w:val="00D007CA"/>
    <w:rsid w:val="00D008CE"/>
    <w:rsid w:val="00D010BF"/>
    <w:rsid w:val="00D0117E"/>
    <w:rsid w:val="00D01E3B"/>
    <w:rsid w:val="00D02B7D"/>
    <w:rsid w:val="00D0456B"/>
    <w:rsid w:val="00D053C5"/>
    <w:rsid w:val="00D0582B"/>
    <w:rsid w:val="00D05ADF"/>
    <w:rsid w:val="00D06FDC"/>
    <w:rsid w:val="00D07295"/>
    <w:rsid w:val="00D074B5"/>
    <w:rsid w:val="00D07A92"/>
    <w:rsid w:val="00D07F77"/>
    <w:rsid w:val="00D10066"/>
    <w:rsid w:val="00D10329"/>
    <w:rsid w:val="00D107D4"/>
    <w:rsid w:val="00D10945"/>
    <w:rsid w:val="00D11240"/>
    <w:rsid w:val="00D12106"/>
    <w:rsid w:val="00D13DDE"/>
    <w:rsid w:val="00D14644"/>
    <w:rsid w:val="00D15570"/>
    <w:rsid w:val="00D1575C"/>
    <w:rsid w:val="00D15905"/>
    <w:rsid w:val="00D16D3F"/>
    <w:rsid w:val="00D16E1B"/>
    <w:rsid w:val="00D172BC"/>
    <w:rsid w:val="00D202B9"/>
    <w:rsid w:val="00D20394"/>
    <w:rsid w:val="00D20407"/>
    <w:rsid w:val="00D20D11"/>
    <w:rsid w:val="00D20E27"/>
    <w:rsid w:val="00D21B5C"/>
    <w:rsid w:val="00D21FCE"/>
    <w:rsid w:val="00D22064"/>
    <w:rsid w:val="00D2359D"/>
    <w:rsid w:val="00D2415A"/>
    <w:rsid w:val="00D253FC"/>
    <w:rsid w:val="00D273C8"/>
    <w:rsid w:val="00D277F0"/>
    <w:rsid w:val="00D30336"/>
    <w:rsid w:val="00D30543"/>
    <w:rsid w:val="00D30A27"/>
    <w:rsid w:val="00D312C5"/>
    <w:rsid w:val="00D313A2"/>
    <w:rsid w:val="00D31AAA"/>
    <w:rsid w:val="00D32241"/>
    <w:rsid w:val="00D323AC"/>
    <w:rsid w:val="00D3277B"/>
    <w:rsid w:val="00D32EBF"/>
    <w:rsid w:val="00D32F60"/>
    <w:rsid w:val="00D3316C"/>
    <w:rsid w:val="00D34419"/>
    <w:rsid w:val="00D353ED"/>
    <w:rsid w:val="00D35DA8"/>
    <w:rsid w:val="00D35E21"/>
    <w:rsid w:val="00D36B2E"/>
    <w:rsid w:val="00D36F16"/>
    <w:rsid w:val="00D37461"/>
    <w:rsid w:val="00D37896"/>
    <w:rsid w:val="00D401F2"/>
    <w:rsid w:val="00D40715"/>
    <w:rsid w:val="00D40A28"/>
    <w:rsid w:val="00D413DA"/>
    <w:rsid w:val="00D41863"/>
    <w:rsid w:val="00D41B75"/>
    <w:rsid w:val="00D41F8D"/>
    <w:rsid w:val="00D424ED"/>
    <w:rsid w:val="00D434AE"/>
    <w:rsid w:val="00D44407"/>
    <w:rsid w:val="00D4464C"/>
    <w:rsid w:val="00D44FEB"/>
    <w:rsid w:val="00D4504A"/>
    <w:rsid w:val="00D451F5"/>
    <w:rsid w:val="00D454C4"/>
    <w:rsid w:val="00D45927"/>
    <w:rsid w:val="00D46C1F"/>
    <w:rsid w:val="00D47B1C"/>
    <w:rsid w:val="00D50FB7"/>
    <w:rsid w:val="00D515C3"/>
    <w:rsid w:val="00D515E9"/>
    <w:rsid w:val="00D51694"/>
    <w:rsid w:val="00D51EB8"/>
    <w:rsid w:val="00D51F5D"/>
    <w:rsid w:val="00D525CA"/>
    <w:rsid w:val="00D5271E"/>
    <w:rsid w:val="00D528D8"/>
    <w:rsid w:val="00D528EF"/>
    <w:rsid w:val="00D53312"/>
    <w:rsid w:val="00D5343D"/>
    <w:rsid w:val="00D53BFD"/>
    <w:rsid w:val="00D53DA1"/>
    <w:rsid w:val="00D540E6"/>
    <w:rsid w:val="00D54367"/>
    <w:rsid w:val="00D547A5"/>
    <w:rsid w:val="00D556E0"/>
    <w:rsid w:val="00D56907"/>
    <w:rsid w:val="00D569B0"/>
    <w:rsid w:val="00D5778A"/>
    <w:rsid w:val="00D57EF3"/>
    <w:rsid w:val="00D601DD"/>
    <w:rsid w:val="00D61AF5"/>
    <w:rsid w:val="00D61BAE"/>
    <w:rsid w:val="00D61CCD"/>
    <w:rsid w:val="00D622EA"/>
    <w:rsid w:val="00D62B09"/>
    <w:rsid w:val="00D62CB5"/>
    <w:rsid w:val="00D62DFC"/>
    <w:rsid w:val="00D63A72"/>
    <w:rsid w:val="00D64049"/>
    <w:rsid w:val="00D644C5"/>
    <w:rsid w:val="00D64E6C"/>
    <w:rsid w:val="00D6553F"/>
    <w:rsid w:val="00D66293"/>
    <w:rsid w:val="00D665AA"/>
    <w:rsid w:val="00D66C21"/>
    <w:rsid w:val="00D6794B"/>
    <w:rsid w:val="00D67A16"/>
    <w:rsid w:val="00D70348"/>
    <w:rsid w:val="00D70510"/>
    <w:rsid w:val="00D70DAD"/>
    <w:rsid w:val="00D719A9"/>
    <w:rsid w:val="00D72678"/>
    <w:rsid w:val="00D7273C"/>
    <w:rsid w:val="00D72EC7"/>
    <w:rsid w:val="00D731CA"/>
    <w:rsid w:val="00D732E6"/>
    <w:rsid w:val="00D7420F"/>
    <w:rsid w:val="00D74AFB"/>
    <w:rsid w:val="00D74EA7"/>
    <w:rsid w:val="00D753C3"/>
    <w:rsid w:val="00D75FE5"/>
    <w:rsid w:val="00D767AF"/>
    <w:rsid w:val="00D76EBD"/>
    <w:rsid w:val="00D76EF6"/>
    <w:rsid w:val="00D76F5A"/>
    <w:rsid w:val="00D77008"/>
    <w:rsid w:val="00D772CC"/>
    <w:rsid w:val="00D774A5"/>
    <w:rsid w:val="00D77D91"/>
    <w:rsid w:val="00D77E59"/>
    <w:rsid w:val="00D80CFF"/>
    <w:rsid w:val="00D80DC0"/>
    <w:rsid w:val="00D815A9"/>
    <w:rsid w:val="00D81B99"/>
    <w:rsid w:val="00D82465"/>
    <w:rsid w:val="00D82739"/>
    <w:rsid w:val="00D82A64"/>
    <w:rsid w:val="00D83E1B"/>
    <w:rsid w:val="00D849B3"/>
    <w:rsid w:val="00D84E34"/>
    <w:rsid w:val="00D85618"/>
    <w:rsid w:val="00D85AB4"/>
    <w:rsid w:val="00D85DF9"/>
    <w:rsid w:val="00D86554"/>
    <w:rsid w:val="00D867D6"/>
    <w:rsid w:val="00D86C36"/>
    <w:rsid w:val="00D87D72"/>
    <w:rsid w:val="00D87F76"/>
    <w:rsid w:val="00D9091C"/>
    <w:rsid w:val="00D91122"/>
    <w:rsid w:val="00D915EE"/>
    <w:rsid w:val="00D917BC"/>
    <w:rsid w:val="00D91C71"/>
    <w:rsid w:val="00D91D15"/>
    <w:rsid w:val="00D92246"/>
    <w:rsid w:val="00D9281E"/>
    <w:rsid w:val="00D92C35"/>
    <w:rsid w:val="00D93EBD"/>
    <w:rsid w:val="00D93F95"/>
    <w:rsid w:val="00D942F7"/>
    <w:rsid w:val="00D94DF7"/>
    <w:rsid w:val="00D9643F"/>
    <w:rsid w:val="00D9650D"/>
    <w:rsid w:val="00D968FF"/>
    <w:rsid w:val="00D9779B"/>
    <w:rsid w:val="00DA01DB"/>
    <w:rsid w:val="00DA0DD0"/>
    <w:rsid w:val="00DA0E65"/>
    <w:rsid w:val="00DA0FB0"/>
    <w:rsid w:val="00DA109B"/>
    <w:rsid w:val="00DA1E2D"/>
    <w:rsid w:val="00DA2DC8"/>
    <w:rsid w:val="00DA32FD"/>
    <w:rsid w:val="00DA3BBE"/>
    <w:rsid w:val="00DA3E4F"/>
    <w:rsid w:val="00DA3E79"/>
    <w:rsid w:val="00DA4320"/>
    <w:rsid w:val="00DA44A3"/>
    <w:rsid w:val="00DA4B41"/>
    <w:rsid w:val="00DA4B98"/>
    <w:rsid w:val="00DA5B8D"/>
    <w:rsid w:val="00DA5D5E"/>
    <w:rsid w:val="00DA5FD2"/>
    <w:rsid w:val="00DA60B2"/>
    <w:rsid w:val="00DA67B4"/>
    <w:rsid w:val="00DA68A6"/>
    <w:rsid w:val="00DA7717"/>
    <w:rsid w:val="00DA7826"/>
    <w:rsid w:val="00DA79C4"/>
    <w:rsid w:val="00DB0243"/>
    <w:rsid w:val="00DB0351"/>
    <w:rsid w:val="00DB04F8"/>
    <w:rsid w:val="00DB0AA1"/>
    <w:rsid w:val="00DB0D2D"/>
    <w:rsid w:val="00DB0D36"/>
    <w:rsid w:val="00DB1067"/>
    <w:rsid w:val="00DB149A"/>
    <w:rsid w:val="00DB218E"/>
    <w:rsid w:val="00DB240C"/>
    <w:rsid w:val="00DB27FC"/>
    <w:rsid w:val="00DB2A0D"/>
    <w:rsid w:val="00DB2B49"/>
    <w:rsid w:val="00DB4215"/>
    <w:rsid w:val="00DB441A"/>
    <w:rsid w:val="00DB483D"/>
    <w:rsid w:val="00DB4E6B"/>
    <w:rsid w:val="00DB57C6"/>
    <w:rsid w:val="00DB5CB1"/>
    <w:rsid w:val="00DB6BE1"/>
    <w:rsid w:val="00DB6D6D"/>
    <w:rsid w:val="00DB70EE"/>
    <w:rsid w:val="00DB72F1"/>
    <w:rsid w:val="00DB736C"/>
    <w:rsid w:val="00DB76DD"/>
    <w:rsid w:val="00DC0CBE"/>
    <w:rsid w:val="00DC157D"/>
    <w:rsid w:val="00DC1967"/>
    <w:rsid w:val="00DC1C7D"/>
    <w:rsid w:val="00DC2074"/>
    <w:rsid w:val="00DC37E4"/>
    <w:rsid w:val="00DC4BC4"/>
    <w:rsid w:val="00DC5B67"/>
    <w:rsid w:val="00DC6702"/>
    <w:rsid w:val="00DC7434"/>
    <w:rsid w:val="00DC7CCC"/>
    <w:rsid w:val="00DD0979"/>
    <w:rsid w:val="00DD136C"/>
    <w:rsid w:val="00DD14FD"/>
    <w:rsid w:val="00DD1A37"/>
    <w:rsid w:val="00DD1D08"/>
    <w:rsid w:val="00DD1D82"/>
    <w:rsid w:val="00DD1ECA"/>
    <w:rsid w:val="00DD2805"/>
    <w:rsid w:val="00DD2CDB"/>
    <w:rsid w:val="00DD3A4B"/>
    <w:rsid w:val="00DD3F4A"/>
    <w:rsid w:val="00DD4159"/>
    <w:rsid w:val="00DD417C"/>
    <w:rsid w:val="00DD43F3"/>
    <w:rsid w:val="00DD44E6"/>
    <w:rsid w:val="00DD4D39"/>
    <w:rsid w:val="00DD4FBE"/>
    <w:rsid w:val="00DD516E"/>
    <w:rsid w:val="00DD51FB"/>
    <w:rsid w:val="00DD5615"/>
    <w:rsid w:val="00DD5B99"/>
    <w:rsid w:val="00DD6551"/>
    <w:rsid w:val="00DD6992"/>
    <w:rsid w:val="00DD6A92"/>
    <w:rsid w:val="00DD6B74"/>
    <w:rsid w:val="00DE04CA"/>
    <w:rsid w:val="00DE06F4"/>
    <w:rsid w:val="00DE10BE"/>
    <w:rsid w:val="00DE1157"/>
    <w:rsid w:val="00DE19EC"/>
    <w:rsid w:val="00DE1C8C"/>
    <w:rsid w:val="00DE23C0"/>
    <w:rsid w:val="00DE2918"/>
    <w:rsid w:val="00DE31CF"/>
    <w:rsid w:val="00DE3473"/>
    <w:rsid w:val="00DE34A8"/>
    <w:rsid w:val="00DE3B5E"/>
    <w:rsid w:val="00DE3D46"/>
    <w:rsid w:val="00DE3E5D"/>
    <w:rsid w:val="00DE43EA"/>
    <w:rsid w:val="00DE4B36"/>
    <w:rsid w:val="00DE506D"/>
    <w:rsid w:val="00DE6395"/>
    <w:rsid w:val="00DE63A9"/>
    <w:rsid w:val="00DE63F6"/>
    <w:rsid w:val="00DE6F60"/>
    <w:rsid w:val="00DE75BE"/>
    <w:rsid w:val="00DF080D"/>
    <w:rsid w:val="00DF0E75"/>
    <w:rsid w:val="00DF100B"/>
    <w:rsid w:val="00DF1F54"/>
    <w:rsid w:val="00DF2276"/>
    <w:rsid w:val="00DF290C"/>
    <w:rsid w:val="00DF4518"/>
    <w:rsid w:val="00DF4C3C"/>
    <w:rsid w:val="00DF4E0E"/>
    <w:rsid w:val="00DF58F5"/>
    <w:rsid w:val="00DF5CCA"/>
    <w:rsid w:val="00DF60C6"/>
    <w:rsid w:val="00DF7387"/>
    <w:rsid w:val="00DF74D0"/>
    <w:rsid w:val="00DF7609"/>
    <w:rsid w:val="00E00441"/>
    <w:rsid w:val="00E00EF9"/>
    <w:rsid w:val="00E011EB"/>
    <w:rsid w:val="00E016D8"/>
    <w:rsid w:val="00E01D9E"/>
    <w:rsid w:val="00E0218B"/>
    <w:rsid w:val="00E029EE"/>
    <w:rsid w:val="00E02EFA"/>
    <w:rsid w:val="00E03140"/>
    <w:rsid w:val="00E0332B"/>
    <w:rsid w:val="00E04EFD"/>
    <w:rsid w:val="00E05293"/>
    <w:rsid w:val="00E05B79"/>
    <w:rsid w:val="00E05E85"/>
    <w:rsid w:val="00E0601E"/>
    <w:rsid w:val="00E067BB"/>
    <w:rsid w:val="00E0683D"/>
    <w:rsid w:val="00E06CC8"/>
    <w:rsid w:val="00E07CAF"/>
    <w:rsid w:val="00E10750"/>
    <w:rsid w:val="00E10C31"/>
    <w:rsid w:val="00E120CF"/>
    <w:rsid w:val="00E130B1"/>
    <w:rsid w:val="00E131E3"/>
    <w:rsid w:val="00E13268"/>
    <w:rsid w:val="00E13308"/>
    <w:rsid w:val="00E13937"/>
    <w:rsid w:val="00E13D53"/>
    <w:rsid w:val="00E1422C"/>
    <w:rsid w:val="00E14C49"/>
    <w:rsid w:val="00E14E57"/>
    <w:rsid w:val="00E1503A"/>
    <w:rsid w:val="00E156DD"/>
    <w:rsid w:val="00E15EDB"/>
    <w:rsid w:val="00E16466"/>
    <w:rsid w:val="00E16D35"/>
    <w:rsid w:val="00E16E07"/>
    <w:rsid w:val="00E16EB9"/>
    <w:rsid w:val="00E173B4"/>
    <w:rsid w:val="00E17913"/>
    <w:rsid w:val="00E17C38"/>
    <w:rsid w:val="00E219DF"/>
    <w:rsid w:val="00E21AD6"/>
    <w:rsid w:val="00E21C1C"/>
    <w:rsid w:val="00E21E4B"/>
    <w:rsid w:val="00E224E8"/>
    <w:rsid w:val="00E225A3"/>
    <w:rsid w:val="00E2468B"/>
    <w:rsid w:val="00E2493F"/>
    <w:rsid w:val="00E24CAC"/>
    <w:rsid w:val="00E25A2A"/>
    <w:rsid w:val="00E2624E"/>
    <w:rsid w:val="00E262E5"/>
    <w:rsid w:val="00E264B4"/>
    <w:rsid w:val="00E26560"/>
    <w:rsid w:val="00E26E6E"/>
    <w:rsid w:val="00E2716F"/>
    <w:rsid w:val="00E27357"/>
    <w:rsid w:val="00E30871"/>
    <w:rsid w:val="00E30AC4"/>
    <w:rsid w:val="00E30C07"/>
    <w:rsid w:val="00E30D04"/>
    <w:rsid w:val="00E30FB7"/>
    <w:rsid w:val="00E31629"/>
    <w:rsid w:val="00E316A4"/>
    <w:rsid w:val="00E31813"/>
    <w:rsid w:val="00E31B0F"/>
    <w:rsid w:val="00E31E2D"/>
    <w:rsid w:val="00E32FB3"/>
    <w:rsid w:val="00E33F49"/>
    <w:rsid w:val="00E3458A"/>
    <w:rsid w:val="00E34772"/>
    <w:rsid w:val="00E34A41"/>
    <w:rsid w:val="00E34EAD"/>
    <w:rsid w:val="00E35154"/>
    <w:rsid w:val="00E35468"/>
    <w:rsid w:val="00E36C25"/>
    <w:rsid w:val="00E36CE6"/>
    <w:rsid w:val="00E37103"/>
    <w:rsid w:val="00E371FF"/>
    <w:rsid w:val="00E3734B"/>
    <w:rsid w:val="00E37422"/>
    <w:rsid w:val="00E37505"/>
    <w:rsid w:val="00E3752A"/>
    <w:rsid w:val="00E37617"/>
    <w:rsid w:val="00E37F19"/>
    <w:rsid w:val="00E37FCD"/>
    <w:rsid w:val="00E416B3"/>
    <w:rsid w:val="00E41A24"/>
    <w:rsid w:val="00E41F16"/>
    <w:rsid w:val="00E42783"/>
    <w:rsid w:val="00E42969"/>
    <w:rsid w:val="00E429A9"/>
    <w:rsid w:val="00E4310B"/>
    <w:rsid w:val="00E43BC2"/>
    <w:rsid w:val="00E43E1F"/>
    <w:rsid w:val="00E43F22"/>
    <w:rsid w:val="00E43FFD"/>
    <w:rsid w:val="00E443A8"/>
    <w:rsid w:val="00E4450A"/>
    <w:rsid w:val="00E44BED"/>
    <w:rsid w:val="00E44CB1"/>
    <w:rsid w:val="00E45027"/>
    <w:rsid w:val="00E45368"/>
    <w:rsid w:val="00E45478"/>
    <w:rsid w:val="00E45B47"/>
    <w:rsid w:val="00E461B1"/>
    <w:rsid w:val="00E4634D"/>
    <w:rsid w:val="00E46C72"/>
    <w:rsid w:val="00E46D3D"/>
    <w:rsid w:val="00E46E0C"/>
    <w:rsid w:val="00E47672"/>
    <w:rsid w:val="00E479E3"/>
    <w:rsid w:val="00E47B68"/>
    <w:rsid w:val="00E47C31"/>
    <w:rsid w:val="00E50243"/>
    <w:rsid w:val="00E50388"/>
    <w:rsid w:val="00E50596"/>
    <w:rsid w:val="00E50CE9"/>
    <w:rsid w:val="00E50E9E"/>
    <w:rsid w:val="00E50F53"/>
    <w:rsid w:val="00E510E7"/>
    <w:rsid w:val="00E51683"/>
    <w:rsid w:val="00E5191F"/>
    <w:rsid w:val="00E51977"/>
    <w:rsid w:val="00E5205C"/>
    <w:rsid w:val="00E52C3B"/>
    <w:rsid w:val="00E53148"/>
    <w:rsid w:val="00E535ED"/>
    <w:rsid w:val="00E53910"/>
    <w:rsid w:val="00E539CC"/>
    <w:rsid w:val="00E549ED"/>
    <w:rsid w:val="00E54B08"/>
    <w:rsid w:val="00E55BAA"/>
    <w:rsid w:val="00E55F63"/>
    <w:rsid w:val="00E56735"/>
    <w:rsid w:val="00E56E2B"/>
    <w:rsid w:val="00E56F1D"/>
    <w:rsid w:val="00E57C93"/>
    <w:rsid w:val="00E60590"/>
    <w:rsid w:val="00E60B85"/>
    <w:rsid w:val="00E61731"/>
    <w:rsid w:val="00E61A50"/>
    <w:rsid w:val="00E61C57"/>
    <w:rsid w:val="00E61FD1"/>
    <w:rsid w:val="00E636B6"/>
    <w:rsid w:val="00E637C1"/>
    <w:rsid w:val="00E6386A"/>
    <w:rsid w:val="00E63915"/>
    <w:rsid w:val="00E639A2"/>
    <w:rsid w:val="00E63BEF"/>
    <w:rsid w:val="00E64066"/>
    <w:rsid w:val="00E641F1"/>
    <w:rsid w:val="00E64875"/>
    <w:rsid w:val="00E648E6"/>
    <w:rsid w:val="00E64D2C"/>
    <w:rsid w:val="00E65DE7"/>
    <w:rsid w:val="00E66008"/>
    <w:rsid w:val="00E66052"/>
    <w:rsid w:val="00E6689F"/>
    <w:rsid w:val="00E66D95"/>
    <w:rsid w:val="00E67246"/>
    <w:rsid w:val="00E67334"/>
    <w:rsid w:val="00E673AD"/>
    <w:rsid w:val="00E67945"/>
    <w:rsid w:val="00E67BD2"/>
    <w:rsid w:val="00E67D6A"/>
    <w:rsid w:val="00E70D46"/>
    <w:rsid w:val="00E71F45"/>
    <w:rsid w:val="00E722B2"/>
    <w:rsid w:val="00E728F1"/>
    <w:rsid w:val="00E72C89"/>
    <w:rsid w:val="00E73127"/>
    <w:rsid w:val="00E73AFB"/>
    <w:rsid w:val="00E73D9B"/>
    <w:rsid w:val="00E73F6C"/>
    <w:rsid w:val="00E740CB"/>
    <w:rsid w:val="00E7419B"/>
    <w:rsid w:val="00E74443"/>
    <w:rsid w:val="00E74548"/>
    <w:rsid w:val="00E755AD"/>
    <w:rsid w:val="00E75768"/>
    <w:rsid w:val="00E75843"/>
    <w:rsid w:val="00E758CD"/>
    <w:rsid w:val="00E75DCF"/>
    <w:rsid w:val="00E76382"/>
    <w:rsid w:val="00E764B6"/>
    <w:rsid w:val="00E769D1"/>
    <w:rsid w:val="00E76C25"/>
    <w:rsid w:val="00E76F2C"/>
    <w:rsid w:val="00E77C34"/>
    <w:rsid w:val="00E80418"/>
    <w:rsid w:val="00E80962"/>
    <w:rsid w:val="00E81261"/>
    <w:rsid w:val="00E8126C"/>
    <w:rsid w:val="00E81678"/>
    <w:rsid w:val="00E81D8C"/>
    <w:rsid w:val="00E81DBC"/>
    <w:rsid w:val="00E82FE4"/>
    <w:rsid w:val="00E830E7"/>
    <w:rsid w:val="00E83312"/>
    <w:rsid w:val="00E83E68"/>
    <w:rsid w:val="00E83F57"/>
    <w:rsid w:val="00E847C8"/>
    <w:rsid w:val="00E84EEB"/>
    <w:rsid w:val="00E85B51"/>
    <w:rsid w:val="00E85BB5"/>
    <w:rsid w:val="00E86513"/>
    <w:rsid w:val="00E869A7"/>
    <w:rsid w:val="00E872ED"/>
    <w:rsid w:val="00E8757C"/>
    <w:rsid w:val="00E87E85"/>
    <w:rsid w:val="00E91A38"/>
    <w:rsid w:val="00E92302"/>
    <w:rsid w:val="00E92383"/>
    <w:rsid w:val="00E923D3"/>
    <w:rsid w:val="00E9292F"/>
    <w:rsid w:val="00E92948"/>
    <w:rsid w:val="00E9316B"/>
    <w:rsid w:val="00E93DF8"/>
    <w:rsid w:val="00E9417A"/>
    <w:rsid w:val="00E94361"/>
    <w:rsid w:val="00E95041"/>
    <w:rsid w:val="00E95911"/>
    <w:rsid w:val="00E95A03"/>
    <w:rsid w:val="00E95A9F"/>
    <w:rsid w:val="00E962AF"/>
    <w:rsid w:val="00E97512"/>
    <w:rsid w:val="00E9756B"/>
    <w:rsid w:val="00E9758E"/>
    <w:rsid w:val="00E97B1C"/>
    <w:rsid w:val="00EA002F"/>
    <w:rsid w:val="00EA00BB"/>
    <w:rsid w:val="00EA0DD7"/>
    <w:rsid w:val="00EA1349"/>
    <w:rsid w:val="00EA1F37"/>
    <w:rsid w:val="00EA29F0"/>
    <w:rsid w:val="00EA304C"/>
    <w:rsid w:val="00EA316E"/>
    <w:rsid w:val="00EA36A3"/>
    <w:rsid w:val="00EA36EE"/>
    <w:rsid w:val="00EA3F73"/>
    <w:rsid w:val="00EA46F1"/>
    <w:rsid w:val="00EA58BF"/>
    <w:rsid w:val="00EA5E5A"/>
    <w:rsid w:val="00EA699E"/>
    <w:rsid w:val="00EA69F7"/>
    <w:rsid w:val="00EA6AAC"/>
    <w:rsid w:val="00EA73CC"/>
    <w:rsid w:val="00EA7DCB"/>
    <w:rsid w:val="00EA7EB5"/>
    <w:rsid w:val="00EB0520"/>
    <w:rsid w:val="00EB1B99"/>
    <w:rsid w:val="00EB1F6D"/>
    <w:rsid w:val="00EB23E8"/>
    <w:rsid w:val="00EB2C95"/>
    <w:rsid w:val="00EB2EEA"/>
    <w:rsid w:val="00EB3635"/>
    <w:rsid w:val="00EB3BC6"/>
    <w:rsid w:val="00EB40ED"/>
    <w:rsid w:val="00EB41B5"/>
    <w:rsid w:val="00EB48E3"/>
    <w:rsid w:val="00EB48E5"/>
    <w:rsid w:val="00EB4F7E"/>
    <w:rsid w:val="00EB5580"/>
    <w:rsid w:val="00EB6202"/>
    <w:rsid w:val="00EB655E"/>
    <w:rsid w:val="00EB6584"/>
    <w:rsid w:val="00EB7349"/>
    <w:rsid w:val="00EB749E"/>
    <w:rsid w:val="00EC0141"/>
    <w:rsid w:val="00EC0359"/>
    <w:rsid w:val="00EC0639"/>
    <w:rsid w:val="00EC1131"/>
    <w:rsid w:val="00EC18FF"/>
    <w:rsid w:val="00EC19D0"/>
    <w:rsid w:val="00EC19FF"/>
    <w:rsid w:val="00EC27D1"/>
    <w:rsid w:val="00EC28F5"/>
    <w:rsid w:val="00EC2BEC"/>
    <w:rsid w:val="00EC2BF1"/>
    <w:rsid w:val="00EC2D68"/>
    <w:rsid w:val="00EC2FB8"/>
    <w:rsid w:val="00EC3374"/>
    <w:rsid w:val="00EC3B80"/>
    <w:rsid w:val="00EC3D88"/>
    <w:rsid w:val="00EC5E84"/>
    <w:rsid w:val="00EC5F1B"/>
    <w:rsid w:val="00EC682C"/>
    <w:rsid w:val="00EC69EE"/>
    <w:rsid w:val="00EC6C5A"/>
    <w:rsid w:val="00EC757F"/>
    <w:rsid w:val="00EC7944"/>
    <w:rsid w:val="00EC7EF7"/>
    <w:rsid w:val="00ED06BE"/>
    <w:rsid w:val="00ED0793"/>
    <w:rsid w:val="00ED0ABA"/>
    <w:rsid w:val="00ED1693"/>
    <w:rsid w:val="00ED16D6"/>
    <w:rsid w:val="00ED1BA3"/>
    <w:rsid w:val="00ED26E1"/>
    <w:rsid w:val="00ED3983"/>
    <w:rsid w:val="00ED3AA6"/>
    <w:rsid w:val="00ED404F"/>
    <w:rsid w:val="00ED406A"/>
    <w:rsid w:val="00ED4C1C"/>
    <w:rsid w:val="00ED4C94"/>
    <w:rsid w:val="00ED4C96"/>
    <w:rsid w:val="00ED4F2C"/>
    <w:rsid w:val="00ED5000"/>
    <w:rsid w:val="00ED5622"/>
    <w:rsid w:val="00ED5965"/>
    <w:rsid w:val="00ED60DE"/>
    <w:rsid w:val="00ED62D9"/>
    <w:rsid w:val="00ED69DC"/>
    <w:rsid w:val="00ED6A26"/>
    <w:rsid w:val="00ED798E"/>
    <w:rsid w:val="00EE02A8"/>
    <w:rsid w:val="00EE07E2"/>
    <w:rsid w:val="00EE0A4B"/>
    <w:rsid w:val="00EE13B6"/>
    <w:rsid w:val="00EE13E0"/>
    <w:rsid w:val="00EE1DC9"/>
    <w:rsid w:val="00EE1F6D"/>
    <w:rsid w:val="00EE2025"/>
    <w:rsid w:val="00EE2312"/>
    <w:rsid w:val="00EE24B5"/>
    <w:rsid w:val="00EE2AEC"/>
    <w:rsid w:val="00EE2C9E"/>
    <w:rsid w:val="00EE3714"/>
    <w:rsid w:val="00EE59F6"/>
    <w:rsid w:val="00EE5E6A"/>
    <w:rsid w:val="00EE5FE4"/>
    <w:rsid w:val="00EE650A"/>
    <w:rsid w:val="00EE68C3"/>
    <w:rsid w:val="00EE6F92"/>
    <w:rsid w:val="00EE70C8"/>
    <w:rsid w:val="00EE7218"/>
    <w:rsid w:val="00EE7522"/>
    <w:rsid w:val="00EE7B74"/>
    <w:rsid w:val="00EE7DC9"/>
    <w:rsid w:val="00EF0112"/>
    <w:rsid w:val="00EF134A"/>
    <w:rsid w:val="00EF19AD"/>
    <w:rsid w:val="00EF212C"/>
    <w:rsid w:val="00EF261D"/>
    <w:rsid w:val="00EF36B9"/>
    <w:rsid w:val="00EF36F5"/>
    <w:rsid w:val="00EF4775"/>
    <w:rsid w:val="00EF4FEB"/>
    <w:rsid w:val="00EF5213"/>
    <w:rsid w:val="00EF66BD"/>
    <w:rsid w:val="00EF69EC"/>
    <w:rsid w:val="00EF6B0D"/>
    <w:rsid w:val="00EF6F3C"/>
    <w:rsid w:val="00EF7D22"/>
    <w:rsid w:val="00EF7DB8"/>
    <w:rsid w:val="00EF7E0F"/>
    <w:rsid w:val="00F00D52"/>
    <w:rsid w:val="00F015DD"/>
    <w:rsid w:val="00F017FB"/>
    <w:rsid w:val="00F01C2C"/>
    <w:rsid w:val="00F01FE6"/>
    <w:rsid w:val="00F02580"/>
    <w:rsid w:val="00F02B61"/>
    <w:rsid w:val="00F03433"/>
    <w:rsid w:val="00F0349A"/>
    <w:rsid w:val="00F03A24"/>
    <w:rsid w:val="00F03E13"/>
    <w:rsid w:val="00F03F7C"/>
    <w:rsid w:val="00F03F7E"/>
    <w:rsid w:val="00F0546E"/>
    <w:rsid w:val="00F05B95"/>
    <w:rsid w:val="00F0711F"/>
    <w:rsid w:val="00F07C7D"/>
    <w:rsid w:val="00F10707"/>
    <w:rsid w:val="00F11EBF"/>
    <w:rsid w:val="00F11FE3"/>
    <w:rsid w:val="00F1353E"/>
    <w:rsid w:val="00F138AB"/>
    <w:rsid w:val="00F13B5F"/>
    <w:rsid w:val="00F1404A"/>
    <w:rsid w:val="00F159DA"/>
    <w:rsid w:val="00F15F27"/>
    <w:rsid w:val="00F1658A"/>
    <w:rsid w:val="00F17867"/>
    <w:rsid w:val="00F17F31"/>
    <w:rsid w:val="00F202EA"/>
    <w:rsid w:val="00F20788"/>
    <w:rsid w:val="00F20863"/>
    <w:rsid w:val="00F210AA"/>
    <w:rsid w:val="00F2166E"/>
    <w:rsid w:val="00F21677"/>
    <w:rsid w:val="00F217EB"/>
    <w:rsid w:val="00F21A17"/>
    <w:rsid w:val="00F23B23"/>
    <w:rsid w:val="00F24458"/>
    <w:rsid w:val="00F24FE2"/>
    <w:rsid w:val="00F25326"/>
    <w:rsid w:val="00F25595"/>
    <w:rsid w:val="00F257B3"/>
    <w:rsid w:val="00F25A5A"/>
    <w:rsid w:val="00F25B78"/>
    <w:rsid w:val="00F2657F"/>
    <w:rsid w:val="00F26667"/>
    <w:rsid w:val="00F26B70"/>
    <w:rsid w:val="00F2709F"/>
    <w:rsid w:val="00F275CA"/>
    <w:rsid w:val="00F30001"/>
    <w:rsid w:val="00F30568"/>
    <w:rsid w:val="00F30E8D"/>
    <w:rsid w:val="00F3117B"/>
    <w:rsid w:val="00F31266"/>
    <w:rsid w:val="00F315FE"/>
    <w:rsid w:val="00F31B8D"/>
    <w:rsid w:val="00F31BB4"/>
    <w:rsid w:val="00F31D12"/>
    <w:rsid w:val="00F321C8"/>
    <w:rsid w:val="00F32DAB"/>
    <w:rsid w:val="00F333AB"/>
    <w:rsid w:val="00F333B2"/>
    <w:rsid w:val="00F33763"/>
    <w:rsid w:val="00F33C31"/>
    <w:rsid w:val="00F34396"/>
    <w:rsid w:val="00F344AA"/>
    <w:rsid w:val="00F35272"/>
    <w:rsid w:val="00F3573A"/>
    <w:rsid w:val="00F35995"/>
    <w:rsid w:val="00F35CF9"/>
    <w:rsid w:val="00F35E22"/>
    <w:rsid w:val="00F35E4B"/>
    <w:rsid w:val="00F3600B"/>
    <w:rsid w:val="00F3658A"/>
    <w:rsid w:val="00F367EB"/>
    <w:rsid w:val="00F401E0"/>
    <w:rsid w:val="00F403AE"/>
    <w:rsid w:val="00F408BC"/>
    <w:rsid w:val="00F413AD"/>
    <w:rsid w:val="00F4318B"/>
    <w:rsid w:val="00F43EEE"/>
    <w:rsid w:val="00F44477"/>
    <w:rsid w:val="00F44734"/>
    <w:rsid w:val="00F4553A"/>
    <w:rsid w:val="00F45BE1"/>
    <w:rsid w:val="00F45FF1"/>
    <w:rsid w:val="00F4710E"/>
    <w:rsid w:val="00F47D81"/>
    <w:rsid w:val="00F50B46"/>
    <w:rsid w:val="00F50CF1"/>
    <w:rsid w:val="00F51618"/>
    <w:rsid w:val="00F51714"/>
    <w:rsid w:val="00F51A2F"/>
    <w:rsid w:val="00F51BCF"/>
    <w:rsid w:val="00F52D3A"/>
    <w:rsid w:val="00F52E74"/>
    <w:rsid w:val="00F53052"/>
    <w:rsid w:val="00F534EF"/>
    <w:rsid w:val="00F53975"/>
    <w:rsid w:val="00F55279"/>
    <w:rsid w:val="00F5539A"/>
    <w:rsid w:val="00F5570C"/>
    <w:rsid w:val="00F55ADB"/>
    <w:rsid w:val="00F560E9"/>
    <w:rsid w:val="00F564DA"/>
    <w:rsid w:val="00F57481"/>
    <w:rsid w:val="00F57A37"/>
    <w:rsid w:val="00F60679"/>
    <w:rsid w:val="00F6071D"/>
    <w:rsid w:val="00F60A10"/>
    <w:rsid w:val="00F60C13"/>
    <w:rsid w:val="00F6109F"/>
    <w:rsid w:val="00F611EA"/>
    <w:rsid w:val="00F6139C"/>
    <w:rsid w:val="00F61634"/>
    <w:rsid w:val="00F61C5F"/>
    <w:rsid w:val="00F61F67"/>
    <w:rsid w:val="00F62148"/>
    <w:rsid w:val="00F62D6E"/>
    <w:rsid w:val="00F62F59"/>
    <w:rsid w:val="00F648F0"/>
    <w:rsid w:val="00F65459"/>
    <w:rsid w:val="00F65554"/>
    <w:rsid w:val="00F65680"/>
    <w:rsid w:val="00F657DA"/>
    <w:rsid w:val="00F659A1"/>
    <w:rsid w:val="00F6616C"/>
    <w:rsid w:val="00F663FE"/>
    <w:rsid w:val="00F665D2"/>
    <w:rsid w:val="00F6668C"/>
    <w:rsid w:val="00F66E5A"/>
    <w:rsid w:val="00F677BD"/>
    <w:rsid w:val="00F679E5"/>
    <w:rsid w:val="00F67CE5"/>
    <w:rsid w:val="00F703CD"/>
    <w:rsid w:val="00F704C4"/>
    <w:rsid w:val="00F706B2"/>
    <w:rsid w:val="00F708C1"/>
    <w:rsid w:val="00F70B31"/>
    <w:rsid w:val="00F70CB0"/>
    <w:rsid w:val="00F716B0"/>
    <w:rsid w:val="00F71FA2"/>
    <w:rsid w:val="00F73E1F"/>
    <w:rsid w:val="00F73E62"/>
    <w:rsid w:val="00F74102"/>
    <w:rsid w:val="00F758CF"/>
    <w:rsid w:val="00F758EB"/>
    <w:rsid w:val="00F75D3E"/>
    <w:rsid w:val="00F7631F"/>
    <w:rsid w:val="00F76D4E"/>
    <w:rsid w:val="00F771D5"/>
    <w:rsid w:val="00F77E2C"/>
    <w:rsid w:val="00F80E38"/>
    <w:rsid w:val="00F81034"/>
    <w:rsid w:val="00F81131"/>
    <w:rsid w:val="00F81493"/>
    <w:rsid w:val="00F81590"/>
    <w:rsid w:val="00F822C4"/>
    <w:rsid w:val="00F82415"/>
    <w:rsid w:val="00F82463"/>
    <w:rsid w:val="00F82AFA"/>
    <w:rsid w:val="00F83EC5"/>
    <w:rsid w:val="00F8403C"/>
    <w:rsid w:val="00F84159"/>
    <w:rsid w:val="00F8421B"/>
    <w:rsid w:val="00F84271"/>
    <w:rsid w:val="00F85049"/>
    <w:rsid w:val="00F857B9"/>
    <w:rsid w:val="00F857F4"/>
    <w:rsid w:val="00F8598D"/>
    <w:rsid w:val="00F85CDE"/>
    <w:rsid w:val="00F85CFC"/>
    <w:rsid w:val="00F86D97"/>
    <w:rsid w:val="00F86F49"/>
    <w:rsid w:val="00F872C3"/>
    <w:rsid w:val="00F87BE8"/>
    <w:rsid w:val="00F90089"/>
    <w:rsid w:val="00F90EC3"/>
    <w:rsid w:val="00F913A0"/>
    <w:rsid w:val="00F927E9"/>
    <w:rsid w:val="00F927F2"/>
    <w:rsid w:val="00F9316E"/>
    <w:rsid w:val="00F93652"/>
    <w:rsid w:val="00F93E56"/>
    <w:rsid w:val="00F943EB"/>
    <w:rsid w:val="00F944CC"/>
    <w:rsid w:val="00F94C6C"/>
    <w:rsid w:val="00F966A5"/>
    <w:rsid w:val="00F96A6A"/>
    <w:rsid w:val="00FA0747"/>
    <w:rsid w:val="00FA0E91"/>
    <w:rsid w:val="00FA225D"/>
    <w:rsid w:val="00FA22D5"/>
    <w:rsid w:val="00FA22E4"/>
    <w:rsid w:val="00FA39D8"/>
    <w:rsid w:val="00FA3B10"/>
    <w:rsid w:val="00FA3E6D"/>
    <w:rsid w:val="00FA4039"/>
    <w:rsid w:val="00FA51EA"/>
    <w:rsid w:val="00FA5506"/>
    <w:rsid w:val="00FA6AB6"/>
    <w:rsid w:val="00FA6E60"/>
    <w:rsid w:val="00FA7075"/>
    <w:rsid w:val="00FA7F42"/>
    <w:rsid w:val="00FA7FEC"/>
    <w:rsid w:val="00FB0134"/>
    <w:rsid w:val="00FB01A2"/>
    <w:rsid w:val="00FB1370"/>
    <w:rsid w:val="00FB13C6"/>
    <w:rsid w:val="00FB1A5B"/>
    <w:rsid w:val="00FB1D6A"/>
    <w:rsid w:val="00FB259E"/>
    <w:rsid w:val="00FB2C21"/>
    <w:rsid w:val="00FB2CD8"/>
    <w:rsid w:val="00FB2FCC"/>
    <w:rsid w:val="00FB3801"/>
    <w:rsid w:val="00FB3AF6"/>
    <w:rsid w:val="00FB4769"/>
    <w:rsid w:val="00FB4D02"/>
    <w:rsid w:val="00FB5904"/>
    <w:rsid w:val="00FB6069"/>
    <w:rsid w:val="00FB60BB"/>
    <w:rsid w:val="00FB621D"/>
    <w:rsid w:val="00FB6263"/>
    <w:rsid w:val="00FB63C0"/>
    <w:rsid w:val="00FB6B0A"/>
    <w:rsid w:val="00FB778A"/>
    <w:rsid w:val="00FB7877"/>
    <w:rsid w:val="00FB7914"/>
    <w:rsid w:val="00FB7B8A"/>
    <w:rsid w:val="00FB7C97"/>
    <w:rsid w:val="00FC06F9"/>
    <w:rsid w:val="00FC1244"/>
    <w:rsid w:val="00FC1D09"/>
    <w:rsid w:val="00FC2220"/>
    <w:rsid w:val="00FC25E8"/>
    <w:rsid w:val="00FC2787"/>
    <w:rsid w:val="00FC2CD2"/>
    <w:rsid w:val="00FC2F47"/>
    <w:rsid w:val="00FC30F5"/>
    <w:rsid w:val="00FC3354"/>
    <w:rsid w:val="00FC376C"/>
    <w:rsid w:val="00FC40B6"/>
    <w:rsid w:val="00FC491A"/>
    <w:rsid w:val="00FC52AA"/>
    <w:rsid w:val="00FC58EB"/>
    <w:rsid w:val="00FC64D7"/>
    <w:rsid w:val="00FC7CAB"/>
    <w:rsid w:val="00FD01AA"/>
    <w:rsid w:val="00FD05C8"/>
    <w:rsid w:val="00FD13B1"/>
    <w:rsid w:val="00FD1D5C"/>
    <w:rsid w:val="00FD1DB2"/>
    <w:rsid w:val="00FD2496"/>
    <w:rsid w:val="00FD28FC"/>
    <w:rsid w:val="00FD336A"/>
    <w:rsid w:val="00FD3467"/>
    <w:rsid w:val="00FD4715"/>
    <w:rsid w:val="00FD4F62"/>
    <w:rsid w:val="00FD58EF"/>
    <w:rsid w:val="00FD64C0"/>
    <w:rsid w:val="00FD66F6"/>
    <w:rsid w:val="00FD6AF0"/>
    <w:rsid w:val="00FD73A7"/>
    <w:rsid w:val="00FD7933"/>
    <w:rsid w:val="00FE0104"/>
    <w:rsid w:val="00FE0842"/>
    <w:rsid w:val="00FE1A31"/>
    <w:rsid w:val="00FE1D35"/>
    <w:rsid w:val="00FE1F26"/>
    <w:rsid w:val="00FE2D73"/>
    <w:rsid w:val="00FE3016"/>
    <w:rsid w:val="00FE302E"/>
    <w:rsid w:val="00FE38D1"/>
    <w:rsid w:val="00FE43F6"/>
    <w:rsid w:val="00FE4EAC"/>
    <w:rsid w:val="00FE5269"/>
    <w:rsid w:val="00FE533E"/>
    <w:rsid w:val="00FE5498"/>
    <w:rsid w:val="00FE56F9"/>
    <w:rsid w:val="00FE585A"/>
    <w:rsid w:val="00FE5E75"/>
    <w:rsid w:val="00FE5FF9"/>
    <w:rsid w:val="00FE63EA"/>
    <w:rsid w:val="00FE64A4"/>
    <w:rsid w:val="00FE68B8"/>
    <w:rsid w:val="00FE6C49"/>
    <w:rsid w:val="00FE736F"/>
    <w:rsid w:val="00FE791C"/>
    <w:rsid w:val="00FE7FF8"/>
    <w:rsid w:val="00FF097A"/>
    <w:rsid w:val="00FF0CA0"/>
    <w:rsid w:val="00FF12F7"/>
    <w:rsid w:val="00FF1B40"/>
    <w:rsid w:val="00FF1F46"/>
    <w:rsid w:val="00FF3007"/>
    <w:rsid w:val="00FF33B3"/>
    <w:rsid w:val="00FF3918"/>
    <w:rsid w:val="00FF428B"/>
    <w:rsid w:val="00FF45AC"/>
    <w:rsid w:val="00FF49FD"/>
    <w:rsid w:val="00FF4BA9"/>
    <w:rsid w:val="00FF5C3C"/>
    <w:rsid w:val="00FF5EE3"/>
    <w:rsid w:val="00FF6028"/>
    <w:rsid w:val="00FF60D8"/>
    <w:rsid w:val="00FF6411"/>
    <w:rsid w:val="00FF69D1"/>
    <w:rsid w:val="00FF6B6A"/>
    <w:rsid w:val="00FF6C33"/>
    <w:rsid w:val="00FF6C6C"/>
    <w:rsid w:val="00FF6CA0"/>
    <w:rsid w:val="00FF756D"/>
    <w:rsid w:val="00FF76E4"/>
    <w:rsid w:val="00FF7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5F562E"/>
  <w15:docId w15:val="{77A06848-2195-476D-B1E3-9642D261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67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5654D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45654D"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5654D"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5654D"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5654D"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5654D"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45654D"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45654D"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5654D"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4D9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F64D9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94E6D"/>
    <w:rPr>
      <w:rFonts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4D95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4D95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4D95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4D95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4D95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4D95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rsid w:val="0045654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64D9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5654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07DD0"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rsid w:val="0045654D"/>
    <w:rPr>
      <w:sz w:val="18"/>
    </w:rPr>
  </w:style>
  <w:style w:type="character" w:customStyle="1" w:styleId="BodyTextChar">
    <w:name w:val="Body Text Char"/>
    <w:basedOn w:val="DefaultParagraphFont"/>
    <w:link w:val="BodyText"/>
    <w:semiHidden/>
    <w:rsid w:val="00F64D95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45654D"/>
    <w:pPr>
      <w:ind w:left="1440"/>
    </w:pPr>
    <w:rPr>
      <w:i/>
      <w:iCs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4D9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7C6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D95"/>
    <w:rPr>
      <w:sz w:val="0"/>
      <w:szCs w:val="0"/>
    </w:rPr>
  </w:style>
  <w:style w:type="paragraph" w:styleId="DocumentMap">
    <w:name w:val="Document Map"/>
    <w:basedOn w:val="Normal"/>
    <w:link w:val="DocumentMapChar"/>
    <w:uiPriority w:val="99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64D95"/>
    <w:rPr>
      <w:sz w:val="0"/>
      <w:szCs w:val="0"/>
    </w:rPr>
  </w:style>
  <w:style w:type="character" w:styleId="PageNumber">
    <w:name w:val="page number"/>
    <w:basedOn w:val="DefaultParagraphFont"/>
    <w:uiPriority w:val="99"/>
    <w:rsid w:val="001E58C0"/>
    <w:rPr>
      <w:rFonts w:cs="Times New Roman"/>
    </w:rPr>
  </w:style>
  <w:style w:type="table" w:styleId="TableElegant">
    <w:name w:val="Table Elegant"/>
    <w:basedOn w:val="TableNormal"/>
    <w:uiPriority w:val="99"/>
    <w:rsid w:val="002521DC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99"/>
    <w:qFormat/>
    <w:rsid w:val="000C5378"/>
    <w:rPr>
      <w:rFonts w:cs="Times New Roman"/>
      <w:b/>
      <w:bCs/>
    </w:rPr>
  </w:style>
  <w:style w:type="character" w:styleId="Hyperlink">
    <w:name w:val="Hyperlink"/>
    <w:basedOn w:val="DefaultParagraphFont"/>
    <w:uiPriority w:val="99"/>
    <w:rsid w:val="000C5378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ED406A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rsid w:val="007200F2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02DE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styleId="Emphasis">
    <w:name w:val="Emphasis"/>
    <w:basedOn w:val="DefaultParagraphFont"/>
    <w:uiPriority w:val="20"/>
    <w:qFormat/>
    <w:locked/>
    <w:rsid w:val="00121410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1C78FD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C78FD"/>
    <w:rPr>
      <w:rFonts w:ascii="Consolas" w:eastAsiaTheme="minorHAnsi" w:hAnsi="Consolas" w:cstheme="minorBidi"/>
      <w:sz w:val="21"/>
      <w:szCs w:val="21"/>
    </w:rPr>
  </w:style>
  <w:style w:type="character" w:customStyle="1" w:styleId="stwlink">
    <w:name w:val="stw_link"/>
    <w:basedOn w:val="DefaultParagraphFont"/>
    <w:rsid w:val="00E156DD"/>
  </w:style>
  <w:style w:type="paragraph" w:customStyle="1" w:styleId="text4">
    <w:name w:val="text4"/>
    <w:basedOn w:val="Normal"/>
    <w:rsid w:val="008718DB"/>
    <w:pPr>
      <w:spacing w:before="100" w:beforeAutospacing="1" w:after="100" w:afterAutospacing="1"/>
    </w:pPr>
    <w:rPr>
      <w:rFonts w:ascii="Verdana" w:hAnsi="Verdana"/>
      <w:color w:val="000000"/>
      <w:sz w:val="20"/>
      <w:szCs w:val="20"/>
    </w:rPr>
  </w:style>
  <w:style w:type="paragraph" w:customStyle="1" w:styleId="Pa1">
    <w:name w:val="Pa1"/>
    <w:basedOn w:val="Normal"/>
    <w:next w:val="Normal"/>
    <w:uiPriority w:val="99"/>
    <w:rsid w:val="008718DB"/>
    <w:pPr>
      <w:autoSpaceDE w:val="0"/>
      <w:autoSpaceDN w:val="0"/>
      <w:adjustRightInd w:val="0"/>
      <w:spacing w:line="241" w:lineRule="atLeast"/>
    </w:pPr>
    <w:rPr>
      <w:rFonts w:eastAsiaTheme="minorHAnsi"/>
    </w:rPr>
  </w:style>
  <w:style w:type="character" w:customStyle="1" w:styleId="A1">
    <w:name w:val="A1"/>
    <w:uiPriority w:val="99"/>
    <w:rsid w:val="008718DB"/>
    <w:rPr>
      <w:color w:val="221E1F"/>
      <w:sz w:val="22"/>
      <w:szCs w:val="22"/>
    </w:rPr>
  </w:style>
  <w:style w:type="character" w:customStyle="1" w:styleId="rphighlightallclass">
    <w:name w:val="rphighlightallclass"/>
    <w:basedOn w:val="DefaultParagraphFont"/>
    <w:rsid w:val="00BE1F9D"/>
  </w:style>
  <w:style w:type="character" w:styleId="CommentReference">
    <w:name w:val="annotation reference"/>
    <w:basedOn w:val="DefaultParagraphFont"/>
    <w:uiPriority w:val="99"/>
    <w:semiHidden/>
    <w:unhideWhenUsed/>
    <w:rsid w:val="00AB1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9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9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9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96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86C36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935E3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35E3D"/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8C5D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9631">
      <w:bodyDiv w:val="1"/>
      <w:marLeft w:val="0"/>
      <w:marRight w:val="0"/>
      <w:marTop w:val="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48324">
                  <w:marLeft w:val="45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4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177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4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7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278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78865"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uble" w:sz="6" w:space="1" w:color="auto"/>
                <w:right w:val="none" w:sz="0" w:space="0" w:color="auto"/>
              </w:divBdr>
            </w:div>
          </w:divsChild>
        </w:div>
      </w:divsChild>
    </w:div>
    <w:div w:id="37427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84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1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586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271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1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9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30140EB201548AE79040A7F8E744B" ma:contentTypeVersion="13" ma:contentTypeDescription="Create a new document." ma:contentTypeScope="" ma:versionID="5fcb870a87c83be156048e141b706a11">
  <xsd:schema xmlns:xsd="http://www.w3.org/2001/XMLSchema" xmlns:xs="http://www.w3.org/2001/XMLSchema" xmlns:p="http://schemas.microsoft.com/office/2006/metadata/properties" xmlns:ns3="df49b835-a070-4655-a771-e525e496a752" xmlns:ns4="3af8faa1-5036-49f5-95b8-d70ef11ed2a1" targetNamespace="http://schemas.microsoft.com/office/2006/metadata/properties" ma:root="true" ma:fieldsID="57c77555358596ea7925ed17b3d9d0bf" ns3:_="" ns4:_="">
    <xsd:import namespace="df49b835-a070-4655-a771-e525e496a752"/>
    <xsd:import namespace="3af8faa1-5036-49f5-95b8-d70ef11ed2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9b835-a070-4655-a771-e525e496a7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8faa1-5036-49f5-95b8-d70ef11ed2a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1CBAA4-0F57-44C5-9B37-22768E6E84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EBFC29-19DA-4BBD-8057-3074D2C58F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66DB4A-AF6F-461F-84D4-87817636A8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9E783D-525C-4EE2-9B06-D950FC441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9b835-a070-4655-a771-e525e496a752"/>
    <ds:schemaRef ds:uri="3af8faa1-5036-49f5-95b8-d70ef11ed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0</Words>
  <Characters>3117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Kalb County Government</Company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gilchrist</dc:creator>
  <cp:keywords/>
  <dc:description/>
  <cp:lastModifiedBy>Toyasha Vaughn</cp:lastModifiedBy>
  <cp:revision>2</cp:revision>
  <cp:lastPrinted>2019-09-04T21:24:00Z</cp:lastPrinted>
  <dcterms:created xsi:type="dcterms:W3CDTF">2020-07-02T21:08:00Z</dcterms:created>
  <dcterms:modified xsi:type="dcterms:W3CDTF">2020-07-02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S_TRACKING_ID">
    <vt:lpwstr>6f7dfe51-85d7-4e07-ab42-0a29d5599028</vt:lpwstr>
  </property>
  <property fmtid="{D5CDD505-2E9C-101B-9397-08002B2CF9AE}" pid="3" name="ContentTypeId">
    <vt:lpwstr>0x010100AAB30140EB201548AE79040A7F8E744B</vt:lpwstr>
  </property>
</Properties>
</file>